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8612FC" w14:textId="42BB5B9E" w:rsidR="00695647" w:rsidRDefault="00B947DB" w:rsidP="001C5C27">
      <w:r>
        <w:rPr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6720" behindDoc="0" locked="0" layoutInCell="1" allowOverlap="1" wp14:anchorId="49E3462C" wp14:editId="433105D1">
                <wp:simplePos x="0" y="0"/>
                <wp:positionH relativeFrom="column">
                  <wp:posOffset>3453765</wp:posOffset>
                </wp:positionH>
                <wp:positionV relativeFrom="paragraph">
                  <wp:posOffset>-93345</wp:posOffset>
                </wp:positionV>
                <wp:extent cx="2495550" cy="542925"/>
                <wp:effectExtent l="0" t="0" r="0" b="9525"/>
                <wp:wrapNone/>
                <wp:docPr id="24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95550" cy="542925"/>
                          <a:chOff x="0" y="0"/>
                          <a:chExt cx="2649855" cy="819150"/>
                        </a:xfrm>
                      </wpg:grpSpPr>
                      <pic:pic xmlns:pic="http://schemas.openxmlformats.org/drawingml/2006/picture">
                        <pic:nvPicPr>
                          <pic:cNvPr id="25" name="Picture 25"/>
                          <pic:cNvPicPr>
                            <a:picLocks noChangeAspect="1"/>
                          </pic:cNvPicPr>
                        </pic:nvPicPr>
                        <pic:blipFill>
                          <a:blip r:embed="rId8" r:link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876425" y="19050"/>
                            <a:ext cx="773430" cy="790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7" name="Picture 27" descr="A black sign with white text&#10;&#10;Description generated with very high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50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19150" y="9525"/>
                            <a:ext cx="1057275" cy="805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8" name="Picture 28" descr="MMRSlogo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9150" cy="81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831B434" id="Group 24" o:spid="_x0000_s1026" style="position:absolute;margin-left:271.95pt;margin-top:-7.35pt;width:196.5pt;height:42.75pt;z-index:251806720;mso-width-relative:margin;mso-height-relative:margin" coordsize="26498,8191" o:gfxdata="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5" o:spid="_x0000_s1027" type="#_x0000_t75" style="position:absolute;left:18764;top:190;width:7734;height:79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">
                  <v:imagedata r:id="rId12" r:href="rId13"/>
                </v:shape>
                <v:shape id="Picture 27" o:spid="_x0000_s1028" type="#_x0000_t75" alt="A black sign with white text&#10;&#10;Description generated with very high confidence" style="position:absolute;left:8191;top:95;width:10573;height:80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">
                  <v:imagedata r:id="rId14" o:title="A black sign with white text&#10;&#10;Description generated with very high confidence" cropbottom="9884f"/>
                </v:shape>
                <v:shape id="Picture 28" o:spid="_x0000_s1029" type="#_x0000_t75" alt="MMRSlogo" style="position:absolute;width:8191;height:8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">
                  <v:imagedata r:id="rId15" o:title="MMRSlogo"/>
                </v:shape>
              </v:group>
            </w:pict>
          </mc:Fallback>
        </mc:AlternateContent>
      </w:r>
    </w:p>
    <w:p w14:paraId="688BDAFC" w14:textId="439496C0" w:rsidR="00695647" w:rsidRPr="00695647" w:rsidRDefault="00ED3F90" w:rsidP="00695647">
      <w:r>
        <w:rPr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7E245EF1" wp14:editId="119CD7BE">
                <wp:simplePos x="0" y="0"/>
                <wp:positionH relativeFrom="margin">
                  <wp:posOffset>2282190</wp:posOffset>
                </wp:positionH>
                <wp:positionV relativeFrom="paragraph">
                  <wp:posOffset>256871</wp:posOffset>
                </wp:positionV>
                <wp:extent cx="4733925" cy="419100"/>
                <wp:effectExtent l="0" t="0" r="28575" b="19050"/>
                <wp:wrapNone/>
                <wp:docPr id="13" name="Rounded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33925" cy="419100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F34A01D" w14:textId="48DDC856" w:rsidR="00F02955" w:rsidRPr="007C3EF8" w:rsidRDefault="00F02955" w:rsidP="00504BF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7C3EF8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COVID-19 </w:t>
                            </w:r>
                            <w:r w:rsidR="008C59A0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Personnel </w:t>
                            </w:r>
                            <w:r w:rsidRPr="007C3EF8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Exposure Flowcha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E245EF1" id="Rounded Rectangle 1" o:spid="_x0000_s1026" style="position:absolute;margin-left:179.7pt;margin-top:20.25pt;width:372.75pt;height:33pt;z-index:251740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" fillcolor="#5b9bd5 [3204]" strokecolor="black [3213]" strokeweight="1pt">
                <v:stroke joinstyle="miter"/>
                <v:textbox>
                  <w:txbxContent>
                    <w:p w14:paraId="2F34A01D" w14:textId="48DDC856" w:rsidR="00F02955" w:rsidRPr="007C3EF8" w:rsidRDefault="00F02955" w:rsidP="00504BF9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7C3EF8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COVID-19 </w:t>
                      </w:r>
                      <w:r w:rsidR="008C59A0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Personnel </w:t>
                      </w:r>
                      <w:r w:rsidRPr="007C3EF8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Exposure Flowchart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7D2AC803" w14:textId="36682B01" w:rsidR="00695647" w:rsidRPr="00695647" w:rsidRDefault="00ED3F90" w:rsidP="00695647">
      <w:r>
        <w:rPr>
          <w:noProof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604902EE" wp14:editId="45A621F7">
                <wp:simplePos x="0" y="0"/>
                <wp:positionH relativeFrom="margin">
                  <wp:posOffset>8006080</wp:posOffset>
                </wp:positionH>
                <wp:positionV relativeFrom="paragraph">
                  <wp:posOffset>95581</wp:posOffset>
                </wp:positionV>
                <wp:extent cx="1506220" cy="1177290"/>
                <wp:effectExtent l="0" t="0" r="17780" b="22860"/>
                <wp:wrapNone/>
                <wp:docPr id="11" name="Flowchart: Process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6220" cy="1177290"/>
                        </a:xfrm>
                        <a:prstGeom prst="flowChartProcess">
                          <a:avLst/>
                        </a:prstGeom>
                        <a:solidFill>
                          <a:schemeClr val="accent1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D4E1014" w14:textId="6A3A6A58" w:rsidR="008C4375" w:rsidRPr="00414B01" w:rsidRDefault="002D0E29" w:rsidP="008C4375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nsider identifying a contact in your agency to whom personnel can go with ques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04902EE" id="_x0000_t109" coordsize="21600,21600" o:spt="109" path="m,l,21600r21600,l21600,xe">
                <v:stroke joinstyle="miter"/>
                <v:path gradientshapeok="t" o:connecttype="rect"/>
              </v:shapetype>
              <v:shape id="Flowchart: Process 11" o:spid="_x0000_s1027" type="#_x0000_t109" style="position:absolute;margin-left:630.4pt;margin-top:7.55pt;width:118.6pt;height:92.7pt;z-index:251802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" fillcolor="#5b9bd5 [3204]" strokecolor="windowText" strokeweight="1pt">
                <v:textbox>
                  <w:txbxContent>
                    <w:p w14:paraId="6D4E1014" w14:textId="6A3A6A58" w:rsidR="008C4375" w:rsidRPr="00414B01" w:rsidRDefault="002D0E29" w:rsidP="008C4375">
                      <w:pPr>
                        <w:jc w:val="center"/>
                        <w:rPr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nsider identifying a contact in your agency to whom personnel can go with question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299E18F7" wp14:editId="323E6543">
                <wp:simplePos x="0" y="0"/>
                <wp:positionH relativeFrom="margin">
                  <wp:posOffset>11430</wp:posOffset>
                </wp:positionH>
                <wp:positionV relativeFrom="paragraph">
                  <wp:posOffset>98121</wp:posOffset>
                </wp:positionV>
                <wp:extent cx="1276350" cy="1174115"/>
                <wp:effectExtent l="0" t="0" r="19050" b="26035"/>
                <wp:wrapNone/>
                <wp:docPr id="26" name="Flowchart: Process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6350" cy="1174115"/>
                        </a:xfrm>
                        <a:prstGeom prst="flowChartProcess">
                          <a:avLst/>
                        </a:prstGeom>
                        <a:solidFill>
                          <a:schemeClr val="accent1"/>
                        </a:solidFill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6C6C051" w14:textId="6BF6601A" w:rsidR="006F3E0C" w:rsidRPr="00414B01" w:rsidRDefault="006F3E0C" w:rsidP="006F3E0C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414B01">
                              <w:rPr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See reverse for </w:t>
                            </w:r>
                            <w:r>
                              <w:rPr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dditional inform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9E18F7" id="Flowchart: Process 26" o:spid="_x0000_s1028" type="#_x0000_t109" style="position:absolute;margin-left:.9pt;margin-top:7.75pt;width:100.5pt;height:92.45pt;z-index:2517606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" fillcolor="#5b9bd5 [3204]" strokecolor="black [3213]" strokeweight="1pt">
                <v:textbox>
                  <w:txbxContent>
                    <w:p w14:paraId="46C6C051" w14:textId="6BF6601A" w:rsidR="006F3E0C" w:rsidRPr="00414B01" w:rsidRDefault="006F3E0C" w:rsidP="006F3E0C">
                      <w:pPr>
                        <w:jc w:val="center"/>
                        <w:rPr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414B01">
                        <w:rPr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See reverse for </w:t>
                      </w:r>
                      <w:r>
                        <w:rPr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dditional informa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F88BDCE" w14:textId="0390C3E3" w:rsidR="00695647" w:rsidRPr="00695647" w:rsidRDefault="00ED3F90" w:rsidP="00695647">
      <w:r>
        <w:rPr>
          <w:noProof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3D3EB66F" wp14:editId="19B850A9">
                <wp:simplePos x="0" y="0"/>
                <wp:positionH relativeFrom="margin">
                  <wp:posOffset>1348105</wp:posOffset>
                </wp:positionH>
                <wp:positionV relativeFrom="paragraph">
                  <wp:posOffset>166701</wp:posOffset>
                </wp:positionV>
                <wp:extent cx="6581775" cy="809625"/>
                <wp:effectExtent l="19050" t="19050" r="28575" b="28575"/>
                <wp:wrapNone/>
                <wp:docPr id="23" name="Flowchart: Proces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81775" cy="809625"/>
                        </a:xfrm>
                        <a:prstGeom prst="flowChartProcess">
                          <a:avLst/>
                        </a:prstGeom>
                        <a:solidFill>
                          <a:schemeClr val="accent2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50603D" w14:textId="7D37A1D8" w:rsidR="006F3E0C" w:rsidRPr="007C3EF8" w:rsidRDefault="006F3E0C" w:rsidP="006F3E0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warmMatte">
                                  <w14:bevelT w14:w="50800" w14:h="0" w14:prst="circle"/>
                                  <w14:bevelB w14:w="38100" w14:h="38100" w14:prst="relaxedInset"/>
                                </w14:props3d>
                              </w:rPr>
                            </w:pPr>
                            <w:r w:rsidRPr="007C3EF8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warmMatte">
                                  <w14:bevelT w14:w="50800" w14:h="0" w14:prst="circle"/>
                                  <w14:bevelB w14:w="38100" w14:h="38100" w14:prst="relaxedInset"/>
                                </w14:props3d>
                              </w:rPr>
                              <w:t>Responsibilities</w:t>
                            </w:r>
                            <w:r w:rsidR="0069564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warmMatte">
                                  <w14:bevelT w14:w="50800" w14:h="0" w14:prst="circle"/>
                                  <w14:bevelB w14:w="38100" w14:h="38100" w14:prst="relaxedInset"/>
                                </w14:props3d>
                              </w:rPr>
                              <w:t xml:space="preserve"> of ALL Personnel</w:t>
                            </w:r>
                          </w:p>
                          <w:p w14:paraId="19177B2F" w14:textId="5659FCFB" w:rsidR="0011023E" w:rsidRDefault="006F3E0C" w:rsidP="0011023E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warmMatte">
                                  <w14:bevelT w14:w="50800" w14:h="0" w14:prst="circle"/>
                                  <w14:bevelB w14:w="38100" w14:h="38100" w14:prst="relaxedInset"/>
                                </w14:props3d>
                              </w:rPr>
                            </w:pPr>
                            <w:r w:rsidRPr="007C3EF8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warmMatte">
                                  <w14:bevelT w14:w="50800" w14:h="0" w14:prst="circle"/>
                                  <w14:bevelB w14:w="38100" w14:h="38100" w14:prst="relaxedInset"/>
                                </w14:props3d>
                              </w:rPr>
                              <w:t xml:space="preserve">Wear </w:t>
                            </w:r>
                            <w:r w:rsidR="00500E2C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warmMatte">
                                  <w14:bevelT w14:w="50800" w14:h="0" w14:prst="circle"/>
                                  <w14:bevelB w14:w="38100" w14:h="38100" w14:prst="relaxedInset"/>
                                </w14:props3d>
                              </w:rPr>
                              <w:t>a</w:t>
                            </w:r>
                            <w:r w:rsidR="0069564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warmMatte">
                                  <w14:bevelT w14:w="50800" w14:h="0" w14:prst="circle"/>
                                  <w14:bevelB w14:w="38100" w14:h="38100" w14:prst="relaxedInset"/>
                                </w14:props3d>
                              </w:rPr>
                              <w:t xml:space="preserve"> well-fitting, high-quality</w:t>
                            </w:r>
                            <w:r w:rsidR="00500E2C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warmMatte">
                                  <w14:bevelT w14:w="50800" w14:h="0" w14:prst="circle"/>
                                  <w14:bevelB w14:w="38100" w14:h="38100" w14:prst="relaxedInset"/>
                                </w14:props3d>
                              </w:rPr>
                              <w:t xml:space="preserve"> </w:t>
                            </w:r>
                            <w:r w:rsidR="00EA04AC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warmMatte">
                                  <w14:bevelT w14:w="50800" w14:h="0" w14:prst="circle"/>
                                  <w14:bevelB w14:w="38100" w14:h="38100" w14:prst="relaxedInset"/>
                                </w14:props3d>
                              </w:rPr>
                              <w:t>mask</w:t>
                            </w:r>
                            <w:r w:rsidRPr="007C3EF8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warmMatte">
                                  <w14:bevelT w14:w="50800" w14:h="0" w14:prst="circle"/>
                                  <w14:bevelB w14:w="38100" w14:h="38100" w14:prst="relaxedInset"/>
                                </w14:props3d>
                              </w:rPr>
                              <w:t xml:space="preserve"> when around others, maintain social distancing, wash hands </w:t>
                            </w:r>
                            <w:r w:rsidR="0069564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warmMatte">
                                  <w14:bevelT w14:w="50800" w14:h="0" w14:prst="circle"/>
                                  <w14:bevelB w14:w="38100" w14:h="38100" w14:prst="relaxedInset"/>
                                </w14:props3d>
                              </w:rPr>
                              <w:t>often</w:t>
                            </w:r>
                            <w:r w:rsidRPr="007C3EF8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warmMatte">
                                  <w14:bevelT w14:w="50800" w14:h="0" w14:prst="circle"/>
                                  <w14:bevelB w14:w="38100" w14:h="38100" w14:prst="relaxedInset"/>
                                </w14:props3d>
                              </w:rPr>
                              <w:t xml:space="preserve"> </w:t>
                            </w:r>
                          </w:p>
                          <w:p w14:paraId="4F13C43B" w14:textId="17259D7D" w:rsidR="006F3E0C" w:rsidRPr="00504BF9" w:rsidRDefault="006F3E0C" w:rsidP="006F3E0C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warmMatte">
                                  <w14:bevelT w14:w="50800" w14:h="0" w14:prst="circle"/>
                                  <w14:bevelB w14:w="38100" w14:h="38100" w14:prst="relaxedInset"/>
                                </w14:props3d>
                              </w:rPr>
                            </w:pPr>
                            <w:r w:rsidRPr="007C3EF8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warmMatte">
                                  <w14:bevelT w14:w="50800" w14:h="0" w14:prst="circle"/>
                                  <w14:bevelB w14:w="38100" w14:h="38100" w14:prst="relaxedInset"/>
                                </w14:props3d>
                              </w:rPr>
                              <w:t xml:space="preserve">Continue to adhere to CDC guidance and recommendations: </w:t>
                            </w:r>
                            <w:hyperlink r:id="rId16" w:history="1">
                              <w:r w:rsidRPr="007C3EF8">
                                <w:rPr>
                                  <w:rStyle w:val="Hyperlink"/>
                                  <w:rFonts w:ascii="Times New Roman" w:hAnsi="Times New Roman" w:cs="Times New Roman"/>
                                  <w:b/>
                                  <w:bCs/>
                                  <w14:props3d w14:extrusionH="57150" w14:contourW="0" w14:prstMaterial="warmMatte">
                                    <w14:bevelT w14:w="50800" w14:h="0" w14:prst="circle"/>
                                    <w14:bevelB w14:w="38100" w14:h="38100" w14:prst="relaxedInset"/>
                                  </w14:props3d>
                                </w:rPr>
                                <w:t>https://www.cdc.gov/coronavirus/2019-ncov/</w:t>
                              </w:r>
                            </w:hyperlink>
                            <w:r w:rsidRPr="007C3EF8">
                              <w:rPr>
                                <w:rFonts w:ascii="Times New Roman" w:hAnsi="Times New Roman" w:cs="Times New Roman"/>
                                <w:b/>
                                <w:bCs/>
                                <w14:props3d w14:extrusionH="57150" w14:contourW="0" w14:prstMaterial="warmMatte">
                                  <w14:bevelT w14:w="50800" w14:h="0" w14:prst="circle"/>
                                  <w14:bevelB w14:w="38100" w14:h="38100" w14:prst="relaxedInset"/>
                                </w14:props3d>
                              </w:rPr>
                              <w:t xml:space="preserve"> </w:t>
                            </w:r>
                          </w:p>
                          <w:p w14:paraId="063F9654" w14:textId="77777777" w:rsidR="006F3E0C" w:rsidRPr="00372AB8" w:rsidRDefault="006F3E0C" w:rsidP="006F3E0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warmMatte">
                                  <w14:bevelT w14:w="50800" w14:h="0" w14:prst="circle"/>
                                  <w14:bevelB w14:w="38100" w14:h="38100" w14:prst="relaxedInset"/>
                                </w14:props3d>
                              </w:rPr>
                            </w:pPr>
                          </w:p>
                          <w:p w14:paraId="5076B542" w14:textId="77777777" w:rsidR="006F3E0C" w:rsidRPr="00372AB8" w:rsidRDefault="006F3E0C" w:rsidP="006F3E0C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warmMatte">
                                  <w14:bevelT w14:w="50800" w14:h="0" w14:prst="circle"/>
                                  <w14:bevelB w14:w="38100" w14:h="38100" w14:prst="relaxedInset"/>
                                </w14:props3d>
                              </w:rPr>
                            </w:pPr>
                          </w:p>
                          <w:p w14:paraId="75148D46" w14:textId="77777777" w:rsidR="006F3E0C" w:rsidRPr="00372AB8" w:rsidRDefault="006F3E0C" w:rsidP="006F3E0C">
                            <w:pPr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warmMatte">
                                  <w14:bevelT w14:w="50800" w14:h="0" w14:prst="circle"/>
                                  <w14:bevelB w14:w="38100" w14:h="38100" w14:prst="relaxedInset"/>
                                </w14:props3d>
                              </w:rPr>
                            </w:pPr>
                          </w:p>
                          <w:p w14:paraId="307CB0A4" w14:textId="77777777" w:rsidR="006F3E0C" w:rsidRPr="00372AB8" w:rsidRDefault="006F3E0C" w:rsidP="006F3E0C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warmMatte">
                                  <w14:bevelT w14:w="50800" w14:h="0" w14:prst="circle"/>
                                  <w14:bevelB w14:w="38100" w14:h="38100" w14:prst="relaxedInset"/>
                                </w14:props3d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/>
                          <a:lightRig rig="threePt" dir="t"/>
                        </a:scene3d>
                        <a:sp3d extrusionH="57150">
                          <a:bevelT w="50800" h="38100" prst="relaxedInset"/>
                          <a:bevelB w="38100" h="38100" prst="relaxedInset"/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3EB66F" id="Flowchart: Process 23" o:spid="_x0000_s1029" type="#_x0000_t109" style="position:absolute;margin-left:106.15pt;margin-top:13.15pt;width:518.25pt;height:63.75pt;z-index:2517585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" fillcolor="#ed7d31 [3205]" strokecolor="black [3213]" strokeweight="3pt">
                <v:textbox>
                  <w:txbxContent>
                    <w:p w14:paraId="1A50603D" w14:textId="7D37A1D8" w:rsidR="006F3E0C" w:rsidRPr="007C3EF8" w:rsidRDefault="006F3E0C" w:rsidP="006F3E0C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warmMatte">
                            <w14:bevelT w14:w="50800" w14:h="0" w14:prst="circle"/>
                            <w14:bevelB w14:w="38100" w14:h="38100" w14:prst="relaxedInset"/>
                          </w14:props3d>
                        </w:rPr>
                      </w:pPr>
                      <w:r w:rsidRPr="007C3EF8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warmMatte">
                            <w14:bevelT w14:w="50800" w14:h="0" w14:prst="circle"/>
                            <w14:bevelB w14:w="38100" w14:h="38100" w14:prst="relaxedInset"/>
                          </w14:props3d>
                        </w:rPr>
                        <w:t>Responsibilities</w:t>
                      </w:r>
                      <w:r w:rsidR="0069564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warmMatte">
                            <w14:bevelT w14:w="50800" w14:h="0" w14:prst="circle"/>
                            <w14:bevelB w14:w="38100" w14:h="38100" w14:prst="relaxedInset"/>
                          </w14:props3d>
                        </w:rPr>
                        <w:t xml:space="preserve"> of ALL Personnel</w:t>
                      </w:r>
                    </w:p>
                    <w:p w14:paraId="19177B2F" w14:textId="5659FCFB" w:rsidR="0011023E" w:rsidRDefault="006F3E0C" w:rsidP="0011023E"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warmMatte">
                            <w14:bevelT w14:w="50800" w14:h="0" w14:prst="circle"/>
                            <w14:bevelB w14:w="38100" w14:h="38100" w14:prst="relaxedInset"/>
                          </w14:props3d>
                        </w:rPr>
                      </w:pPr>
                      <w:r w:rsidRPr="007C3EF8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warmMatte">
                            <w14:bevelT w14:w="50800" w14:h="0" w14:prst="circle"/>
                            <w14:bevelB w14:w="38100" w14:h="38100" w14:prst="relaxedInset"/>
                          </w14:props3d>
                        </w:rPr>
                        <w:t xml:space="preserve">Wear </w:t>
                      </w:r>
                      <w:r w:rsidR="00500E2C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warmMatte">
                            <w14:bevelT w14:w="50800" w14:h="0" w14:prst="circle"/>
                            <w14:bevelB w14:w="38100" w14:h="38100" w14:prst="relaxedInset"/>
                          </w14:props3d>
                        </w:rPr>
                        <w:t>a</w:t>
                      </w:r>
                      <w:r w:rsidR="0069564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warmMatte">
                            <w14:bevelT w14:w="50800" w14:h="0" w14:prst="circle"/>
                            <w14:bevelB w14:w="38100" w14:h="38100" w14:prst="relaxedInset"/>
                          </w14:props3d>
                        </w:rPr>
                        <w:t xml:space="preserve"> well-fitting, high-quality</w:t>
                      </w:r>
                      <w:r w:rsidR="00500E2C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warmMatte">
                            <w14:bevelT w14:w="50800" w14:h="0" w14:prst="circle"/>
                            <w14:bevelB w14:w="38100" w14:h="38100" w14:prst="relaxedInset"/>
                          </w14:props3d>
                        </w:rPr>
                        <w:t xml:space="preserve"> </w:t>
                      </w:r>
                      <w:r w:rsidR="00EA04AC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warmMatte">
                            <w14:bevelT w14:w="50800" w14:h="0" w14:prst="circle"/>
                            <w14:bevelB w14:w="38100" w14:h="38100" w14:prst="relaxedInset"/>
                          </w14:props3d>
                        </w:rPr>
                        <w:t>mask</w:t>
                      </w:r>
                      <w:r w:rsidRPr="007C3EF8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warmMatte">
                            <w14:bevelT w14:w="50800" w14:h="0" w14:prst="circle"/>
                            <w14:bevelB w14:w="38100" w14:h="38100" w14:prst="relaxedInset"/>
                          </w14:props3d>
                        </w:rPr>
                        <w:t xml:space="preserve"> when around others, maintain social distancing, wash hands </w:t>
                      </w:r>
                      <w:r w:rsidR="0069564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warmMatte">
                            <w14:bevelT w14:w="50800" w14:h="0" w14:prst="circle"/>
                            <w14:bevelB w14:w="38100" w14:h="38100" w14:prst="relaxedInset"/>
                          </w14:props3d>
                        </w:rPr>
                        <w:t>often</w:t>
                      </w:r>
                      <w:r w:rsidRPr="007C3EF8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warmMatte">
                            <w14:bevelT w14:w="50800" w14:h="0" w14:prst="circle"/>
                            <w14:bevelB w14:w="38100" w14:h="38100" w14:prst="relaxedInset"/>
                          </w14:props3d>
                        </w:rPr>
                        <w:t xml:space="preserve"> </w:t>
                      </w:r>
                    </w:p>
                    <w:p w14:paraId="4F13C43B" w14:textId="17259D7D" w:rsidR="006F3E0C" w:rsidRPr="00504BF9" w:rsidRDefault="006F3E0C" w:rsidP="006F3E0C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warmMatte">
                            <w14:bevelT w14:w="50800" w14:h="0" w14:prst="circle"/>
                            <w14:bevelB w14:w="38100" w14:h="38100" w14:prst="relaxedInset"/>
                          </w14:props3d>
                        </w:rPr>
                      </w:pPr>
                      <w:r w:rsidRPr="007C3EF8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warmMatte">
                            <w14:bevelT w14:w="50800" w14:h="0" w14:prst="circle"/>
                            <w14:bevelB w14:w="38100" w14:h="38100" w14:prst="relaxedInset"/>
                          </w14:props3d>
                        </w:rPr>
                        <w:t xml:space="preserve">Continue to adhere to CDC guidance and recommendations: </w:t>
                      </w:r>
                      <w:hyperlink r:id="rId17" w:history="1">
                        <w:r w:rsidRPr="007C3EF8">
                          <w:rPr>
                            <w:rStyle w:val="Hyperlink"/>
                            <w:rFonts w:ascii="Times New Roman" w:hAnsi="Times New Roman" w:cs="Times New Roman"/>
                            <w:b/>
                            <w:bCs/>
                            <w14:props3d w14:extrusionH="57150" w14:contourW="0" w14:prstMaterial="warmMatte">
                              <w14:bevelT w14:w="50800" w14:h="0" w14:prst="circle"/>
                              <w14:bevelB w14:w="38100" w14:h="38100" w14:prst="relaxedInset"/>
                            </w14:props3d>
                          </w:rPr>
                          <w:t>https://www.cdc.gov/coronavirus/2019-ncov/</w:t>
                        </w:r>
                      </w:hyperlink>
                      <w:r w:rsidRPr="007C3EF8">
                        <w:rPr>
                          <w:rFonts w:ascii="Times New Roman" w:hAnsi="Times New Roman" w:cs="Times New Roman"/>
                          <w:b/>
                          <w:bCs/>
                          <w14:props3d w14:extrusionH="57150" w14:contourW="0" w14:prstMaterial="warmMatte">
                            <w14:bevelT w14:w="50800" w14:h="0" w14:prst="circle"/>
                            <w14:bevelB w14:w="38100" w14:h="38100" w14:prst="relaxedInset"/>
                          </w14:props3d>
                        </w:rPr>
                        <w:t xml:space="preserve"> </w:t>
                      </w:r>
                    </w:p>
                    <w:p w14:paraId="063F9654" w14:textId="77777777" w:rsidR="006F3E0C" w:rsidRPr="00372AB8" w:rsidRDefault="006F3E0C" w:rsidP="006F3E0C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warmMatte">
                            <w14:bevelT w14:w="50800" w14:h="0" w14:prst="circle"/>
                            <w14:bevelB w14:w="38100" w14:h="38100" w14:prst="relaxedInset"/>
                          </w14:props3d>
                        </w:rPr>
                      </w:pPr>
                    </w:p>
                    <w:p w14:paraId="5076B542" w14:textId="77777777" w:rsidR="006F3E0C" w:rsidRPr="00372AB8" w:rsidRDefault="006F3E0C" w:rsidP="006F3E0C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warmMatte">
                            <w14:bevelT w14:w="50800" w14:h="0" w14:prst="circle"/>
                            <w14:bevelB w14:w="38100" w14:h="38100" w14:prst="relaxedInset"/>
                          </w14:props3d>
                        </w:rPr>
                      </w:pPr>
                    </w:p>
                    <w:p w14:paraId="75148D46" w14:textId="77777777" w:rsidR="006F3E0C" w:rsidRPr="00372AB8" w:rsidRDefault="006F3E0C" w:rsidP="006F3E0C">
                      <w:pPr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warmMatte">
                            <w14:bevelT w14:w="50800" w14:h="0" w14:prst="circle"/>
                            <w14:bevelB w14:w="38100" w14:h="38100" w14:prst="relaxedInset"/>
                          </w14:props3d>
                        </w:rPr>
                      </w:pPr>
                    </w:p>
                    <w:p w14:paraId="307CB0A4" w14:textId="77777777" w:rsidR="006F3E0C" w:rsidRPr="00372AB8" w:rsidRDefault="006F3E0C" w:rsidP="006F3E0C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warmMatte">
                            <w14:bevelT w14:w="50800" w14:h="0" w14:prst="circle"/>
                            <w14:bevelB w14:w="38100" w14:h="38100" w14:prst="relaxedInset"/>
                          </w14:props3d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3AD9406" w14:textId="77777777" w:rsidR="00695647" w:rsidRPr="00695647" w:rsidRDefault="00695647" w:rsidP="00695647"/>
    <w:p w14:paraId="7B1193EA" w14:textId="626F36E2" w:rsidR="00695647" w:rsidRPr="00695647" w:rsidRDefault="00695647" w:rsidP="00695647"/>
    <w:p w14:paraId="62D23F0D" w14:textId="67DB9C32" w:rsidR="00695647" w:rsidRPr="00695647" w:rsidRDefault="00183153" w:rsidP="00695647">
      <w:r>
        <w:rPr>
          <w:noProof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66703A9F" wp14:editId="606CC7E7">
                <wp:simplePos x="0" y="0"/>
                <wp:positionH relativeFrom="page">
                  <wp:posOffset>6496050</wp:posOffset>
                </wp:positionH>
                <wp:positionV relativeFrom="paragraph">
                  <wp:posOffset>231140</wp:posOffset>
                </wp:positionV>
                <wp:extent cx="3381375" cy="2524125"/>
                <wp:effectExtent l="19050" t="19050" r="28575" b="28575"/>
                <wp:wrapNone/>
                <wp:docPr id="4" name="Flowchart: Proces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81375" cy="2524125"/>
                        </a:xfrm>
                        <a:prstGeom prst="flowChartProcess">
                          <a:avLst/>
                        </a:prstGeom>
                        <a:solidFill>
                          <a:srgbClr val="FF0000"/>
                        </a:solidFill>
                        <a:ln w="381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0656623" w14:textId="3CBCE260" w:rsidR="00504BF9" w:rsidRPr="00E56D52" w:rsidRDefault="007C3EF8" w:rsidP="007C3EF8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warmMatte">
                                  <w14:bevelT w14:w="50800" w14:h="0" w14:prst="circle"/>
                                  <w14:bevelB w14:w="38100" w14:h="38100" w14:prst="relaxedInset"/>
                                </w14:props3d>
                              </w:rPr>
                            </w:pPr>
                            <w:r w:rsidRPr="00E56D52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warmMatte">
                                  <w14:bevelT w14:w="50800" w14:h="0" w14:prst="circle"/>
                                  <w14:bevelB w14:w="38100" w14:h="38100" w14:prst="relaxedInset"/>
                                </w14:props3d>
                              </w:rPr>
                              <w:t>IF YOU ARE SICK OR TEST POSITIVE FOR COVID</w:t>
                            </w:r>
                            <w:r w:rsidR="00504BF9" w:rsidRPr="00E56D52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warmMatte">
                                  <w14:bevelT w14:w="50800" w14:h="0" w14:prst="circle"/>
                                  <w14:bevelB w14:w="38100" w14:h="38100" w14:prst="relaxedInset"/>
                                </w14:props3d>
                              </w:rPr>
                              <w:t>, STAY HOME!</w:t>
                            </w:r>
                          </w:p>
                          <w:p w14:paraId="18A49E05" w14:textId="77777777" w:rsidR="00504BF9" w:rsidRPr="007C3EF8" w:rsidRDefault="00504BF9" w:rsidP="00504BF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7C3EF8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VID-19 Symptoms</w:t>
                            </w:r>
                          </w:p>
                          <w:p w14:paraId="7E4EF191" w14:textId="77777777" w:rsidR="00504BF9" w:rsidRPr="007C3EF8" w:rsidRDefault="00504BF9" w:rsidP="00504BF9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7C3EF8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ever (&gt;100.4) or Chills</w:t>
                            </w:r>
                          </w:p>
                          <w:p w14:paraId="35963A04" w14:textId="77777777" w:rsidR="00504BF9" w:rsidRPr="007C3EF8" w:rsidRDefault="00504BF9" w:rsidP="00504BF9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7C3EF8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New Cough/Shortness of Breath</w:t>
                            </w:r>
                          </w:p>
                          <w:p w14:paraId="5F3C8C7C" w14:textId="77777777" w:rsidR="00504BF9" w:rsidRPr="007C3EF8" w:rsidRDefault="00504BF9" w:rsidP="00504BF9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7C3EF8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atigue/Muscle or Body Aches</w:t>
                            </w:r>
                          </w:p>
                          <w:p w14:paraId="30E65381" w14:textId="77777777" w:rsidR="00504BF9" w:rsidRPr="007C3EF8" w:rsidRDefault="00504BF9" w:rsidP="00504BF9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7C3EF8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Headache/Sore Throat</w:t>
                            </w:r>
                          </w:p>
                          <w:p w14:paraId="0F1E4944" w14:textId="77777777" w:rsidR="00504BF9" w:rsidRPr="007C3EF8" w:rsidRDefault="00504BF9" w:rsidP="00504BF9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7C3EF8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New Loss of Taste or Smell</w:t>
                            </w:r>
                          </w:p>
                          <w:p w14:paraId="17ED8189" w14:textId="77777777" w:rsidR="00504BF9" w:rsidRPr="007C3EF8" w:rsidRDefault="00504BF9" w:rsidP="00504BF9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7C3EF8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ngestion or Runny Nose</w:t>
                            </w:r>
                          </w:p>
                          <w:p w14:paraId="0D8F115B" w14:textId="77777777" w:rsidR="00504BF9" w:rsidRPr="007C3EF8" w:rsidRDefault="00504BF9" w:rsidP="00504BF9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7C3EF8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Nausea/Vomiting/Diarrhea </w:t>
                            </w:r>
                          </w:p>
                          <w:p w14:paraId="44998675" w14:textId="77777777" w:rsidR="00504BF9" w:rsidRPr="007C3EF8" w:rsidRDefault="00504BF9" w:rsidP="00504BF9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7C3EF8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(loose stools three or more times in one day)</w:t>
                            </w:r>
                          </w:p>
                          <w:p w14:paraId="6CC33A68" w14:textId="77777777" w:rsidR="00504BF9" w:rsidRDefault="00504BF9" w:rsidP="007C3EF8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warmMatte">
                                  <w14:bevelT w14:w="50800" w14:h="0" w14:prst="circle"/>
                                  <w14:bevelB w14:w="38100" w14:h="38100" w14:prst="relaxedInset"/>
                                </w14:props3d>
                              </w:rPr>
                            </w:pPr>
                          </w:p>
                          <w:p w14:paraId="2F65F67F" w14:textId="75AE26A6" w:rsidR="00504BF9" w:rsidRDefault="00504BF9" w:rsidP="007C3EF8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warmMatte">
                                  <w14:bevelT w14:w="50800" w14:h="0" w14:prst="circle"/>
                                  <w14:bevelB w14:w="38100" w14:h="38100" w14:prst="relaxedInset"/>
                                </w14:props3d>
                              </w:rPr>
                            </w:pPr>
                          </w:p>
                          <w:p w14:paraId="350D9735" w14:textId="77777777" w:rsidR="00504BF9" w:rsidRPr="007C3EF8" w:rsidRDefault="00504BF9" w:rsidP="007C3EF8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warmMatte">
                                  <w14:bevelT w14:w="50800" w14:h="0" w14:prst="circle"/>
                                  <w14:bevelB w14:w="38100" w14:h="38100" w14:prst="relaxedInset"/>
                                </w14:props3d>
                              </w:rPr>
                            </w:pPr>
                          </w:p>
                          <w:p w14:paraId="6AD3A426" w14:textId="77777777" w:rsidR="007C3EF8" w:rsidRPr="00372AB8" w:rsidRDefault="007C3EF8" w:rsidP="007C3EF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warmMatte">
                                  <w14:bevelT w14:w="50800" w14:h="0" w14:prst="circle"/>
                                  <w14:bevelB w14:w="38100" w14:h="38100" w14:prst="relaxedInset"/>
                                </w14:props3d>
                              </w:rPr>
                            </w:pPr>
                          </w:p>
                          <w:p w14:paraId="544D3406" w14:textId="77777777" w:rsidR="007C3EF8" w:rsidRPr="00372AB8" w:rsidRDefault="007C3EF8" w:rsidP="007C3EF8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warmMatte">
                                  <w14:bevelT w14:w="50800" w14:h="0" w14:prst="circle"/>
                                  <w14:bevelB w14:w="38100" w14:h="38100" w14:prst="relaxedInset"/>
                                </w14:props3d>
                              </w:rPr>
                            </w:pPr>
                          </w:p>
                          <w:p w14:paraId="30D1AB83" w14:textId="77777777" w:rsidR="007C3EF8" w:rsidRPr="00372AB8" w:rsidRDefault="007C3EF8" w:rsidP="007C3EF8">
                            <w:pPr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warmMatte">
                                  <w14:bevelT w14:w="50800" w14:h="0" w14:prst="circle"/>
                                  <w14:bevelB w14:w="38100" w14:h="38100" w14:prst="relaxedInset"/>
                                </w14:props3d>
                              </w:rPr>
                            </w:pPr>
                          </w:p>
                          <w:p w14:paraId="76AD988D" w14:textId="77777777" w:rsidR="007C3EF8" w:rsidRPr="00372AB8" w:rsidRDefault="007C3EF8" w:rsidP="007C3EF8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warmMatte">
                                  <w14:bevelT w14:w="50800" w14:h="0" w14:prst="circle"/>
                                  <w14:bevelB w14:w="38100" w14:h="38100" w14:prst="relaxedInset"/>
                                </w14:props3d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/>
                          <a:lightRig rig="threePt" dir="t"/>
                        </a:scene3d>
                        <a:sp3d extrusionH="57150">
                          <a:bevelT w="50800" h="38100" prst="relaxedInset"/>
                          <a:bevelB w="38100" h="38100" prst="relaxedInset"/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703A9F" id="Flowchart: Process 4" o:spid="_x0000_s1030" type="#_x0000_t109" style="position:absolute;margin-left:511.5pt;margin-top:18.2pt;width:266.25pt;height:198.75pt;z-index:251793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" fillcolor="red" strokecolor="windowText" strokeweight="3pt">
                <v:textbox>
                  <w:txbxContent>
                    <w:p w14:paraId="30656623" w14:textId="3CBCE260" w:rsidR="00504BF9" w:rsidRPr="00E56D52" w:rsidRDefault="007C3EF8" w:rsidP="007C3EF8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warmMatte">
                            <w14:bevelT w14:w="50800" w14:h="0" w14:prst="circle"/>
                            <w14:bevelB w14:w="38100" w14:h="38100" w14:prst="relaxedInset"/>
                          </w14:props3d>
                        </w:rPr>
                      </w:pPr>
                      <w:r w:rsidRPr="00E56D52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warmMatte">
                            <w14:bevelT w14:w="50800" w14:h="0" w14:prst="circle"/>
                            <w14:bevelB w14:w="38100" w14:h="38100" w14:prst="relaxedInset"/>
                          </w14:props3d>
                        </w:rPr>
                        <w:t>IF YOU ARE SICK OR TEST POSITIVE FOR COVID</w:t>
                      </w:r>
                      <w:r w:rsidR="00504BF9" w:rsidRPr="00E56D52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warmMatte">
                            <w14:bevelT w14:w="50800" w14:h="0" w14:prst="circle"/>
                            <w14:bevelB w14:w="38100" w14:h="38100" w14:prst="relaxedInset"/>
                          </w14:props3d>
                        </w:rPr>
                        <w:t>, STAY HOME!</w:t>
                      </w:r>
                    </w:p>
                    <w:p w14:paraId="18A49E05" w14:textId="77777777" w:rsidR="00504BF9" w:rsidRPr="007C3EF8" w:rsidRDefault="00504BF9" w:rsidP="00504BF9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7C3EF8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VID-19 Symptoms</w:t>
                      </w:r>
                    </w:p>
                    <w:p w14:paraId="7E4EF191" w14:textId="77777777" w:rsidR="00504BF9" w:rsidRPr="007C3EF8" w:rsidRDefault="00504BF9" w:rsidP="00504BF9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7C3EF8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ever (&gt;100.4) or Chills</w:t>
                      </w:r>
                    </w:p>
                    <w:p w14:paraId="35963A04" w14:textId="77777777" w:rsidR="00504BF9" w:rsidRPr="007C3EF8" w:rsidRDefault="00504BF9" w:rsidP="00504BF9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7C3EF8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New Cough/Shortness of Breath</w:t>
                      </w:r>
                    </w:p>
                    <w:p w14:paraId="5F3C8C7C" w14:textId="77777777" w:rsidR="00504BF9" w:rsidRPr="007C3EF8" w:rsidRDefault="00504BF9" w:rsidP="00504BF9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7C3EF8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atigue/Muscle or Body Aches</w:t>
                      </w:r>
                    </w:p>
                    <w:p w14:paraId="30E65381" w14:textId="77777777" w:rsidR="00504BF9" w:rsidRPr="007C3EF8" w:rsidRDefault="00504BF9" w:rsidP="00504BF9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7C3EF8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Headache/Sore Throat</w:t>
                      </w:r>
                    </w:p>
                    <w:p w14:paraId="0F1E4944" w14:textId="77777777" w:rsidR="00504BF9" w:rsidRPr="007C3EF8" w:rsidRDefault="00504BF9" w:rsidP="00504BF9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7C3EF8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New Loss of Taste or Smell</w:t>
                      </w:r>
                    </w:p>
                    <w:p w14:paraId="17ED8189" w14:textId="77777777" w:rsidR="00504BF9" w:rsidRPr="007C3EF8" w:rsidRDefault="00504BF9" w:rsidP="00504BF9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7C3EF8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ngestion or Runny Nose</w:t>
                      </w:r>
                    </w:p>
                    <w:p w14:paraId="0D8F115B" w14:textId="77777777" w:rsidR="00504BF9" w:rsidRPr="007C3EF8" w:rsidRDefault="00504BF9" w:rsidP="00504BF9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7C3EF8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Nausea/Vomiting/Diarrhea </w:t>
                      </w:r>
                    </w:p>
                    <w:p w14:paraId="44998675" w14:textId="77777777" w:rsidR="00504BF9" w:rsidRPr="007C3EF8" w:rsidRDefault="00504BF9" w:rsidP="00504BF9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7C3EF8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(loose stools three or more times in one day)</w:t>
                      </w:r>
                    </w:p>
                    <w:p w14:paraId="6CC33A68" w14:textId="77777777" w:rsidR="00504BF9" w:rsidRDefault="00504BF9" w:rsidP="007C3EF8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warmMatte">
                            <w14:bevelT w14:w="50800" w14:h="0" w14:prst="circle"/>
                            <w14:bevelB w14:w="38100" w14:h="38100" w14:prst="relaxedInset"/>
                          </w14:props3d>
                        </w:rPr>
                      </w:pPr>
                    </w:p>
                    <w:p w14:paraId="2F65F67F" w14:textId="75AE26A6" w:rsidR="00504BF9" w:rsidRDefault="00504BF9" w:rsidP="007C3EF8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warmMatte">
                            <w14:bevelT w14:w="50800" w14:h="0" w14:prst="circle"/>
                            <w14:bevelB w14:w="38100" w14:h="38100" w14:prst="relaxedInset"/>
                          </w14:props3d>
                        </w:rPr>
                      </w:pPr>
                    </w:p>
                    <w:p w14:paraId="350D9735" w14:textId="77777777" w:rsidR="00504BF9" w:rsidRPr="007C3EF8" w:rsidRDefault="00504BF9" w:rsidP="007C3EF8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warmMatte">
                            <w14:bevelT w14:w="50800" w14:h="0" w14:prst="circle"/>
                            <w14:bevelB w14:w="38100" w14:h="38100" w14:prst="relaxedInset"/>
                          </w14:props3d>
                        </w:rPr>
                      </w:pPr>
                    </w:p>
                    <w:p w14:paraId="6AD3A426" w14:textId="77777777" w:rsidR="007C3EF8" w:rsidRPr="00372AB8" w:rsidRDefault="007C3EF8" w:rsidP="007C3EF8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warmMatte">
                            <w14:bevelT w14:w="50800" w14:h="0" w14:prst="circle"/>
                            <w14:bevelB w14:w="38100" w14:h="38100" w14:prst="relaxedInset"/>
                          </w14:props3d>
                        </w:rPr>
                      </w:pPr>
                    </w:p>
                    <w:p w14:paraId="544D3406" w14:textId="77777777" w:rsidR="007C3EF8" w:rsidRPr="00372AB8" w:rsidRDefault="007C3EF8" w:rsidP="007C3EF8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warmMatte">
                            <w14:bevelT w14:w="50800" w14:h="0" w14:prst="circle"/>
                            <w14:bevelB w14:w="38100" w14:h="38100" w14:prst="relaxedInset"/>
                          </w14:props3d>
                        </w:rPr>
                      </w:pPr>
                    </w:p>
                    <w:p w14:paraId="30D1AB83" w14:textId="77777777" w:rsidR="007C3EF8" w:rsidRPr="00372AB8" w:rsidRDefault="007C3EF8" w:rsidP="007C3EF8">
                      <w:pPr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warmMatte">
                            <w14:bevelT w14:w="50800" w14:h="0" w14:prst="circle"/>
                            <w14:bevelB w14:w="38100" w14:h="38100" w14:prst="relaxedInset"/>
                          </w14:props3d>
                        </w:rPr>
                      </w:pPr>
                    </w:p>
                    <w:p w14:paraId="76AD988D" w14:textId="77777777" w:rsidR="007C3EF8" w:rsidRPr="00372AB8" w:rsidRDefault="007C3EF8" w:rsidP="007C3EF8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warmMatte">
                            <w14:bevelT w14:w="50800" w14:h="0" w14:prst="circle"/>
                            <w14:bevelB w14:w="38100" w14:h="38100" w14:prst="relaxedInset"/>
                          </w14:props3d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ED3F90">
        <w:rPr>
          <w:noProof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767B54A2" wp14:editId="6F041FB9">
                <wp:simplePos x="0" y="0"/>
                <wp:positionH relativeFrom="margin">
                  <wp:posOffset>14605</wp:posOffset>
                </wp:positionH>
                <wp:positionV relativeFrom="paragraph">
                  <wp:posOffset>211151</wp:posOffset>
                </wp:positionV>
                <wp:extent cx="6055360" cy="600075"/>
                <wp:effectExtent l="0" t="0" r="21590" b="28575"/>
                <wp:wrapNone/>
                <wp:docPr id="14" name="Flowchart: Process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55360" cy="600075"/>
                        </a:xfrm>
                        <a:prstGeom prst="flowChartProcess">
                          <a:avLst/>
                        </a:prstGeom>
                        <a:solidFill>
                          <a:srgbClr val="FFC000"/>
                        </a:solidFill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29BBDB3" w14:textId="0B7D1468" w:rsidR="00F02955" w:rsidRPr="007C3EF8" w:rsidRDefault="006F3E0C" w:rsidP="00372AB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i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7C3EF8">
                              <w:rPr>
                                <w:rFonts w:ascii="Times New Roman" w:hAnsi="Times New Roman" w:cs="Times New Roman"/>
                                <w:b/>
                                <w:i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lose contact is within six feet of a person for more than fifteen minutes (cumulative) over a 24-hour period</w:t>
                            </w:r>
                          </w:p>
                          <w:p w14:paraId="5BC97436" w14:textId="77777777" w:rsidR="00F02955" w:rsidRDefault="00F02955" w:rsidP="00F02955">
                            <w:pPr>
                              <w:spacing w:after="0" w:line="240" w:lineRule="auto"/>
                            </w:pPr>
                          </w:p>
                          <w:p w14:paraId="5A7C22F1" w14:textId="77777777" w:rsidR="00F02955" w:rsidRDefault="00F02955" w:rsidP="00F02955">
                            <w:pPr>
                              <w:spacing w:line="240" w:lineRule="auto"/>
                              <w:jc w:val="center"/>
                            </w:pPr>
                          </w:p>
                          <w:p w14:paraId="675563E5" w14:textId="77777777" w:rsidR="00F02955" w:rsidRDefault="00F02955" w:rsidP="00F0295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7B54A2" id="Flowchart: Process 14" o:spid="_x0000_s1031" type="#_x0000_t109" style="position:absolute;margin-left:1.15pt;margin-top:16.65pt;width:476.8pt;height:47.25pt;z-index:251796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" fillcolor="#ffc000" strokecolor="black [3213]" strokeweight="1pt">
                <v:textbox>
                  <w:txbxContent>
                    <w:p w14:paraId="729BBDB3" w14:textId="0B7D1468" w:rsidR="00F02955" w:rsidRPr="007C3EF8" w:rsidRDefault="006F3E0C" w:rsidP="00372AB8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i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7C3EF8">
                        <w:rPr>
                          <w:rFonts w:ascii="Times New Roman" w:hAnsi="Times New Roman" w:cs="Times New Roman"/>
                          <w:b/>
                          <w:i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lose contact is within six feet of a person for more than fifteen minutes (cumulative) over a 24-hour period</w:t>
                      </w:r>
                    </w:p>
                    <w:p w14:paraId="5BC97436" w14:textId="77777777" w:rsidR="00F02955" w:rsidRDefault="00F02955" w:rsidP="00F02955">
                      <w:pPr>
                        <w:spacing w:after="0" w:line="240" w:lineRule="auto"/>
                      </w:pPr>
                    </w:p>
                    <w:p w14:paraId="5A7C22F1" w14:textId="77777777" w:rsidR="00F02955" w:rsidRDefault="00F02955" w:rsidP="00F02955">
                      <w:pPr>
                        <w:spacing w:line="240" w:lineRule="auto"/>
                        <w:jc w:val="center"/>
                      </w:pPr>
                    </w:p>
                    <w:p w14:paraId="675563E5" w14:textId="77777777" w:rsidR="00F02955" w:rsidRDefault="00F02955" w:rsidP="00F02955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7DBB9DF" w14:textId="77777777" w:rsidR="00695647" w:rsidRPr="00695647" w:rsidRDefault="00695647" w:rsidP="00695647"/>
    <w:p w14:paraId="366F0C70" w14:textId="3691AC09" w:rsidR="00695647" w:rsidRPr="00695647" w:rsidRDefault="00ED3F90" w:rsidP="00695647">
      <w:r>
        <w:rPr>
          <w:noProof/>
        </w:rPr>
        <mc:AlternateContent>
          <mc:Choice Requires="wps">
            <w:drawing>
              <wp:anchor distT="0" distB="0" distL="114300" distR="114300" simplePos="0" relativeHeight="251737087" behindDoc="0" locked="0" layoutInCell="1" allowOverlap="1" wp14:anchorId="7345C950" wp14:editId="623A11F9">
                <wp:simplePos x="0" y="0"/>
                <wp:positionH relativeFrom="margin">
                  <wp:posOffset>1370772</wp:posOffset>
                </wp:positionH>
                <wp:positionV relativeFrom="paragraph">
                  <wp:posOffset>255077</wp:posOffset>
                </wp:positionV>
                <wp:extent cx="3314700" cy="286550"/>
                <wp:effectExtent l="19050" t="19050" r="38100" b="18415"/>
                <wp:wrapNone/>
                <wp:docPr id="10" name="Arrow: Left-Right-Up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14700" cy="286550"/>
                        </a:xfrm>
                        <a:custGeom>
                          <a:avLst/>
                          <a:gdLst>
                            <a:gd name="connsiteX0" fmla="*/ 0 w 3324225"/>
                            <a:gd name="connsiteY0" fmla="*/ 428625 h 571500"/>
                            <a:gd name="connsiteX1" fmla="*/ 142875 w 3324225"/>
                            <a:gd name="connsiteY1" fmla="*/ 285750 h 571500"/>
                            <a:gd name="connsiteX2" fmla="*/ 142875 w 3324225"/>
                            <a:gd name="connsiteY2" fmla="*/ 357188 h 571500"/>
                            <a:gd name="connsiteX3" fmla="*/ 1590675 w 3324225"/>
                            <a:gd name="connsiteY3" fmla="*/ 357188 h 571500"/>
                            <a:gd name="connsiteX4" fmla="*/ 1590675 w 3324225"/>
                            <a:gd name="connsiteY4" fmla="*/ 142875 h 571500"/>
                            <a:gd name="connsiteX5" fmla="*/ 1519238 w 3324225"/>
                            <a:gd name="connsiteY5" fmla="*/ 142875 h 571500"/>
                            <a:gd name="connsiteX6" fmla="*/ 1662113 w 3324225"/>
                            <a:gd name="connsiteY6" fmla="*/ 0 h 571500"/>
                            <a:gd name="connsiteX7" fmla="*/ 1804988 w 3324225"/>
                            <a:gd name="connsiteY7" fmla="*/ 142875 h 571500"/>
                            <a:gd name="connsiteX8" fmla="*/ 1733550 w 3324225"/>
                            <a:gd name="connsiteY8" fmla="*/ 142875 h 571500"/>
                            <a:gd name="connsiteX9" fmla="*/ 1733550 w 3324225"/>
                            <a:gd name="connsiteY9" fmla="*/ 357188 h 571500"/>
                            <a:gd name="connsiteX10" fmla="*/ 3181350 w 3324225"/>
                            <a:gd name="connsiteY10" fmla="*/ 357188 h 571500"/>
                            <a:gd name="connsiteX11" fmla="*/ 3181350 w 3324225"/>
                            <a:gd name="connsiteY11" fmla="*/ 285750 h 571500"/>
                            <a:gd name="connsiteX12" fmla="*/ 3324225 w 3324225"/>
                            <a:gd name="connsiteY12" fmla="*/ 428625 h 571500"/>
                            <a:gd name="connsiteX13" fmla="*/ 3181350 w 3324225"/>
                            <a:gd name="connsiteY13" fmla="*/ 571500 h 571500"/>
                            <a:gd name="connsiteX14" fmla="*/ 3181350 w 3324225"/>
                            <a:gd name="connsiteY14" fmla="*/ 500063 h 571500"/>
                            <a:gd name="connsiteX15" fmla="*/ 142875 w 3324225"/>
                            <a:gd name="connsiteY15" fmla="*/ 500063 h 571500"/>
                            <a:gd name="connsiteX16" fmla="*/ 142875 w 3324225"/>
                            <a:gd name="connsiteY16" fmla="*/ 571500 h 571500"/>
                            <a:gd name="connsiteX17" fmla="*/ 0 w 3324225"/>
                            <a:gd name="connsiteY17" fmla="*/ 428625 h 571500"/>
                            <a:gd name="connsiteX0" fmla="*/ 0 w 3324225"/>
                            <a:gd name="connsiteY0" fmla="*/ 428625 h 571500"/>
                            <a:gd name="connsiteX1" fmla="*/ 142875 w 3324225"/>
                            <a:gd name="connsiteY1" fmla="*/ 435927 h 571500"/>
                            <a:gd name="connsiteX2" fmla="*/ 142875 w 3324225"/>
                            <a:gd name="connsiteY2" fmla="*/ 357188 h 571500"/>
                            <a:gd name="connsiteX3" fmla="*/ 1590675 w 3324225"/>
                            <a:gd name="connsiteY3" fmla="*/ 357188 h 571500"/>
                            <a:gd name="connsiteX4" fmla="*/ 1590675 w 3324225"/>
                            <a:gd name="connsiteY4" fmla="*/ 142875 h 571500"/>
                            <a:gd name="connsiteX5" fmla="*/ 1519238 w 3324225"/>
                            <a:gd name="connsiteY5" fmla="*/ 142875 h 571500"/>
                            <a:gd name="connsiteX6" fmla="*/ 1662113 w 3324225"/>
                            <a:gd name="connsiteY6" fmla="*/ 0 h 571500"/>
                            <a:gd name="connsiteX7" fmla="*/ 1804988 w 3324225"/>
                            <a:gd name="connsiteY7" fmla="*/ 142875 h 571500"/>
                            <a:gd name="connsiteX8" fmla="*/ 1733550 w 3324225"/>
                            <a:gd name="connsiteY8" fmla="*/ 142875 h 571500"/>
                            <a:gd name="connsiteX9" fmla="*/ 1733550 w 3324225"/>
                            <a:gd name="connsiteY9" fmla="*/ 357188 h 571500"/>
                            <a:gd name="connsiteX10" fmla="*/ 3181350 w 3324225"/>
                            <a:gd name="connsiteY10" fmla="*/ 357188 h 571500"/>
                            <a:gd name="connsiteX11" fmla="*/ 3181350 w 3324225"/>
                            <a:gd name="connsiteY11" fmla="*/ 285750 h 571500"/>
                            <a:gd name="connsiteX12" fmla="*/ 3324225 w 3324225"/>
                            <a:gd name="connsiteY12" fmla="*/ 428625 h 571500"/>
                            <a:gd name="connsiteX13" fmla="*/ 3181350 w 3324225"/>
                            <a:gd name="connsiteY13" fmla="*/ 571500 h 571500"/>
                            <a:gd name="connsiteX14" fmla="*/ 3181350 w 3324225"/>
                            <a:gd name="connsiteY14" fmla="*/ 500063 h 571500"/>
                            <a:gd name="connsiteX15" fmla="*/ 142875 w 3324225"/>
                            <a:gd name="connsiteY15" fmla="*/ 500063 h 571500"/>
                            <a:gd name="connsiteX16" fmla="*/ 142875 w 3324225"/>
                            <a:gd name="connsiteY16" fmla="*/ 571500 h 571500"/>
                            <a:gd name="connsiteX17" fmla="*/ 0 w 3324225"/>
                            <a:gd name="connsiteY17" fmla="*/ 428625 h 571500"/>
                            <a:gd name="connsiteX0" fmla="*/ 0 w 3324225"/>
                            <a:gd name="connsiteY0" fmla="*/ 428625 h 571500"/>
                            <a:gd name="connsiteX1" fmla="*/ 142875 w 3324225"/>
                            <a:gd name="connsiteY1" fmla="*/ 435927 h 571500"/>
                            <a:gd name="connsiteX2" fmla="*/ 142875 w 3324225"/>
                            <a:gd name="connsiteY2" fmla="*/ 357188 h 571500"/>
                            <a:gd name="connsiteX3" fmla="*/ 1590675 w 3324225"/>
                            <a:gd name="connsiteY3" fmla="*/ 357188 h 571500"/>
                            <a:gd name="connsiteX4" fmla="*/ 1590675 w 3324225"/>
                            <a:gd name="connsiteY4" fmla="*/ 142875 h 571500"/>
                            <a:gd name="connsiteX5" fmla="*/ 1519238 w 3324225"/>
                            <a:gd name="connsiteY5" fmla="*/ 142875 h 571500"/>
                            <a:gd name="connsiteX6" fmla="*/ 1662113 w 3324225"/>
                            <a:gd name="connsiteY6" fmla="*/ 0 h 571500"/>
                            <a:gd name="connsiteX7" fmla="*/ 1804988 w 3324225"/>
                            <a:gd name="connsiteY7" fmla="*/ 142875 h 571500"/>
                            <a:gd name="connsiteX8" fmla="*/ 1733550 w 3324225"/>
                            <a:gd name="connsiteY8" fmla="*/ 142875 h 571500"/>
                            <a:gd name="connsiteX9" fmla="*/ 1733550 w 3324225"/>
                            <a:gd name="connsiteY9" fmla="*/ 357188 h 571500"/>
                            <a:gd name="connsiteX10" fmla="*/ 3181350 w 3324225"/>
                            <a:gd name="connsiteY10" fmla="*/ 357188 h 571500"/>
                            <a:gd name="connsiteX11" fmla="*/ 3171825 w 3324225"/>
                            <a:gd name="connsiteY11" fmla="*/ 438150 h 571500"/>
                            <a:gd name="connsiteX12" fmla="*/ 3324225 w 3324225"/>
                            <a:gd name="connsiteY12" fmla="*/ 428625 h 571500"/>
                            <a:gd name="connsiteX13" fmla="*/ 3181350 w 3324225"/>
                            <a:gd name="connsiteY13" fmla="*/ 571500 h 571500"/>
                            <a:gd name="connsiteX14" fmla="*/ 3181350 w 3324225"/>
                            <a:gd name="connsiteY14" fmla="*/ 500063 h 571500"/>
                            <a:gd name="connsiteX15" fmla="*/ 142875 w 3324225"/>
                            <a:gd name="connsiteY15" fmla="*/ 500063 h 571500"/>
                            <a:gd name="connsiteX16" fmla="*/ 142875 w 3324225"/>
                            <a:gd name="connsiteY16" fmla="*/ 571500 h 571500"/>
                            <a:gd name="connsiteX17" fmla="*/ 0 w 3324225"/>
                            <a:gd name="connsiteY17" fmla="*/ 428625 h 571500"/>
                            <a:gd name="connsiteX0" fmla="*/ 0 w 3324225"/>
                            <a:gd name="connsiteY0" fmla="*/ 428625 h 571500"/>
                            <a:gd name="connsiteX1" fmla="*/ 142875 w 3324225"/>
                            <a:gd name="connsiteY1" fmla="*/ 435927 h 571500"/>
                            <a:gd name="connsiteX2" fmla="*/ 142875 w 3324225"/>
                            <a:gd name="connsiteY2" fmla="*/ 357188 h 571500"/>
                            <a:gd name="connsiteX3" fmla="*/ 1590675 w 3324225"/>
                            <a:gd name="connsiteY3" fmla="*/ 357188 h 571500"/>
                            <a:gd name="connsiteX4" fmla="*/ 1590675 w 3324225"/>
                            <a:gd name="connsiteY4" fmla="*/ 142875 h 571500"/>
                            <a:gd name="connsiteX5" fmla="*/ 1519238 w 3324225"/>
                            <a:gd name="connsiteY5" fmla="*/ 142875 h 571500"/>
                            <a:gd name="connsiteX6" fmla="*/ 1662113 w 3324225"/>
                            <a:gd name="connsiteY6" fmla="*/ 0 h 571500"/>
                            <a:gd name="connsiteX7" fmla="*/ 1804988 w 3324225"/>
                            <a:gd name="connsiteY7" fmla="*/ 142875 h 571500"/>
                            <a:gd name="connsiteX8" fmla="*/ 1733550 w 3324225"/>
                            <a:gd name="connsiteY8" fmla="*/ 142875 h 571500"/>
                            <a:gd name="connsiteX9" fmla="*/ 1733550 w 3324225"/>
                            <a:gd name="connsiteY9" fmla="*/ 357188 h 571500"/>
                            <a:gd name="connsiteX10" fmla="*/ 3181350 w 3324225"/>
                            <a:gd name="connsiteY10" fmla="*/ 357188 h 571500"/>
                            <a:gd name="connsiteX11" fmla="*/ 3171825 w 3324225"/>
                            <a:gd name="connsiteY11" fmla="*/ 438150 h 571500"/>
                            <a:gd name="connsiteX12" fmla="*/ 3324225 w 3324225"/>
                            <a:gd name="connsiteY12" fmla="*/ 428625 h 571500"/>
                            <a:gd name="connsiteX13" fmla="*/ 3181350 w 3324225"/>
                            <a:gd name="connsiteY13" fmla="*/ 571500 h 571500"/>
                            <a:gd name="connsiteX14" fmla="*/ 3181350 w 3324225"/>
                            <a:gd name="connsiteY14" fmla="*/ 500063 h 571500"/>
                            <a:gd name="connsiteX15" fmla="*/ 142875 w 3324225"/>
                            <a:gd name="connsiteY15" fmla="*/ 500063 h 571500"/>
                            <a:gd name="connsiteX16" fmla="*/ 95250 w 3324225"/>
                            <a:gd name="connsiteY16" fmla="*/ 542925 h 571500"/>
                            <a:gd name="connsiteX17" fmla="*/ 0 w 3324225"/>
                            <a:gd name="connsiteY17" fmla="*/ 428625 h 571500"/>
                            <a:gd name="connsiteX0" fmla="*/ 0 w 3324225"/>
                            <a:gd name="connsiteY0" fmla="*/ 428625 h 571500"/>
                            <a:gd name="connsiteX1" fmla="*/ 95250 w 3324225"/>
                            <a:gd name="connsiteY1" fmla="*/ 388302 h 571500"/>
                            <a:gd name="connsiteX2" fmla="*/ 142875 w 3324225"/>
                            <a:gd name="connsiteY2" fmla="*/ 357188 h 571500"/>
                            <a:gd name="connsiteX3" fmla="*/ 1590675 w 3324225"/>
                            <a:gd name="connsiteY3" fmla="*/ 357188 h 571500"/>
                            <a:gd name="connsiteX4" fmla="*/ 1590675 w 3324225"/>
                            <a:gd name="connsiteY4" fmla="*/ 142875 h 571500"/>
                            <a:gd name="connsiteX5" fmla="*/ 1519238 w 3324225"/>
                            <a:gd name="connsiteY5" fmla="*/ 142875 h 571500"/>
                            <a:gd name="connsiteX6" fmla="*/ 1662113 w 3324225"/>
                            <a:gd name="connsiteY6" fmla="*/ 0 h 571500"/>
                            <a:gd name="connsiteX7" fmla="*/ 1804988 w 3324225"/>
                            <a:gd name="connsiteY7" fmla="*/ 142875 h 571500"/>
                            <a:gd name="connsiteX8" fmla="*/ 1733550 w 3324225"/>
                            <a:gd name="connsiteY8" fmla="*/ 142875 h 571500"/>
                            <a:gd name="connsiteX9" fmla="*/ 1733550 w 3324225"/>
                            <a:gd name="connsiteY9" fmla="*/ 357188 h 571500"/>
                            <a:gd name="connsiteX10" fmla="*/ 3181350 w 3324225"/>
                            <a:gd name="connsiteY10" fmla="*/ 357188 h 571500"/>
                            <a:gd name="connsiteX11" fmla="*/ 3171825 w 3324225"/>
                            <a:gd name="connsiteY11" fmla="*/ 438150 h 571500"/>
                            <a:gd name="connsiteX12" fmla="*/ 3324225 w 3324225"/>
                            <a:gd name="connsiteY12" fmla="*/ 428625 h 571500"/>
                            <a:gd name="connsiteX13" fmla="*/ 3181350 w 3324225"/>
                            <a:gd name="connsiteY13" fmla="*/ 571500 h 571500"/>
                            <a:gd name="connsiteX14" fmla="*/ 3181350 w 3324225"/>
                            <a:gd name="connsiteY14" fmla="*/ 500063 h 571500"/>
                            <a:gd name="connsiteX15" fmla="*/ 142875 w 3324225"/>
                            <a:gd name="connsiteY15" fmla="*/ 500063 h 571500"/>
                            <a:gd name="connsiteX16" fmla="*/ 95250 w 3324225"/>
                            <a:gd name="connsiteY16" fmla="*/ 542925 h 571500"/>
                            <a:gd name="connsiteX17" fmla="*/ 0 w 3324225"/>
                            <a:gd name="connsiteY17" fmla="*/ 428625 h 571500"/>
                            <a:gd name="connsiteX0" fmla="*/ 0 w 3324225"/>
                            <a:gd name="connsiteY0" fmla="*/ 428625 h 571500"/>
                            <a:gd name="connsiteX1" fmla="*/ 0 w 3324225"/>
                            <a:gd name="connsiteY1" fmla="*/ 378777 h 571500"/>
                            <a:gd name="connsiteX2" fmla="*/ 142875 w 3324225"/>
                            <a:gd name="connsiteY2" fmla="*/ 357188 h 571500"/>
                            <a:gd name="connsiteX3" fmla="*/ 1590675 w 3324225"/>
                            <a:gd name="connsiteY3" fmla="*/ 357188 h 571500"/>
                            <a:gd name="connsiteX4" fmla="*/ 1590675 w 3324225"/>
                            <a:gd name="connsiteY4" fmla="*/ 142875 h 571500"/>
                            <a:gd name="connsiteX5" fmla="*/ 1519238 w 3324225"/>
                            <a:gd name="connsiteY5" fmla="*/ 142875 h 571500"/>
                            <a:gd name="connsiteX6" fmla="*/ 1662113 w 3324225"/>
                            <a:gd name="connsiteY6" fmla="*/ 0 h 571500"/>
                            <a:gd name="connsiteX7" fmla="*/ 1804988 w 3324225"/>
                            <a:gd name="connsiteY7" fmla="*/ 142875 h 571500"/>
                            <a:gd name="connsiteX8" fmla="*/ 1733550 w 3324225"/>
                            <a:gd name="connsiteY8" fmla="*/ 142875 h 571500"/>
                            <a:gd name="connsiteX9" fmla="*/ 1733550 w 3324225"/>
                            <a:gd name="connsiteY9" fmla="*/ 357188 h 571500"/>
                            <a:gd name="connsiteX10" fmla="*/ 3181350 w 3324225"/>
                            <a:gd name="connsiteY10" fmla="*/ 357188 h 571500"/>
                            <a:gd name="connsiteX11" fmla="*/ 3171825 w 3324225"/>
                            <a:gd name="connsiteY11" fmla="*/ 438150 h 571500"/>
                            <a:gd name="connsiteX12" fmla="*/ 3324225 w 3324225"/>
                            <a:gd name="connsiteY12" fmla="*/ 428625 h 571500"/>
                            <a:gd name="connsiteX13" fmla="*/ 3181350 w 3324225"/>
                            <a:gd name="connsiteY13" fmla="*/ 571500 h 571500"/>
                            <a:gd name="connsiteX14" fmla="*/ 3181350 w 3324225"/>
                            <a:gd name="connsiteY14" fmla="*/ 500063 h 571500"/>
                            <a:gd name="connsiteX15" fmla="*/ 142875 w 3324225"/>
                            <a:gd name="connsiteY15" fmla="*/ 500063 h 571500"/>
                            <a:gd name="connsiteX16" fmla="*/ 95250 w 3324225"/>
                            <a:gd name="connsiteY16" fmla="*/ 542925 h 571500"/>
                            <a:gd name="connsiteX17" fmla="*/ 0 w 3324225"/>
                            <a:gd name="connsiteY17" fmla="*/ 428625 h 571500"/>
                            <a:gd name="connsiteX0" fmla="*/ 0 w 3324225"/>
                            <a:gd name="connsiteY0" fmla="*/ 428625 h 571500"/>
                            <a:gd name="connsiteX1" fmla="*/ 0 w 3324225"/>
                            <a:gd name="connsiteY1" fmla="*/ 378777 h 571500"/>
                            <a:gd name="connsiteX2" fmla="*/ 142875 w 3324225"/>
                            <a:gd name="connsiteY2" fmla="*/ 357188 h 571500"/>
                            <a:gd name="connsiteX3" fmla="*/ 1590675 w 3324225"/>
                            <a:gd name="connsiteY3" fmla="*/ 357188 h 571500"/>
                            <a:gd name="connsiteX4" fmla="*/ 1590675 w 3324225"/>
                            <a:gd name="connsiteY4" fmla="*/ 142875 h 571500"/>
                            <a:gd name="connsiteX5" fmla="*/ 1519238 w 3324225"/>
                            <a:gd name="connsiteY5" fmla="*/ 142875 h 571500"/>
                            <a:gd name="connsiteX6" fmla="*/ 1662113 w 3324225"/>
                            <a:gd name="connsiteY6" fmla="*/ 0 h 571500"/>
                            <a:gd name="connsiteX7" fmla="*/ 1804988 w 3324225"/>
                            <a:gd name="connsiteY7" fmla="*/ 142875 h 571500"/>
                            <a:gd name="connsiteX8" fmla="*/ 1733550 w 3324225"/>
                            <a:gd name="connsiteY8" fmla="*/ 142875 h 571500"/>
                            <a:gd name="connsiteX9" fmla="*/ 1733550 w 3324225"/>
                            <a:gd name="connsiteY9" fmla="*/ 357188 h 571500"/>
                            <a:gd name="connsiteX10" fmla="*/ 3181350 w 3324225"/>
                            <a:gd name="connsiteY10" fmla="*/ 357188 h 571500"/>
                            <a:gd name="connsiteX11" fmla="*/ 3314700 w 3324225"/>
                            <a:gd name="connsiteY11" fmla="*/ 409575 h 571500"/>
                            <a:gd name="connsiteX12" fmla="*/ 3324225 w 3324225"/>
                            <a:gd name="connsiteY12" fmla="*/ 428625 h 571500"/>
                            <a:gd name="connsiteX13" fmla="*/ 3181350 w 3324225"/>
                            <a:gd name="connsiteY13" fmla="*/ 571500 h 571500"/>
                            <a:gd name="connsiteX14" fmla="*/ 3181350 w 3324225"/>
                            <a:gd name="connsiteY14" fmla="*/ 500063 h 571500"/>
                            <a:gd name="connsiteX15" fmla="*/ 142875 w 3324225"/>
                            <a:gd name="connsiteY15" fmla="*/ 500063 h 571500"/>
                            <a:gd name="connsiteX16" fmla="*/ 95250 w 3324225"/>
                            <a:gd name="connsiteY16" fmla="*/ 542925 h 571500"/>
                            <a:gd name="connsiteX17" fmla="*/ 0 w 3324225"/>
                            <a:gd name="connsiteY17" fmla="*/ 428625 h 571500"/>
                            <a:gd name="connsiteX0" fmla="*/ 0 w 3324225"/>
                            <a:gd name="connsiteY0" fmla="*/ 428625 h 542925"/>
                            <a:gd name="connsiteX1" fmla="*/ 0 w 3324225"/>
                            <a:gd name="connsiteY1" fmla="*/ 378777 h 542925"/>
                            <a:gd name="connsiteX2" fmla="*/ 142875 w 3324225"/>
                            <a:gd name="connsiteY2" fmla="*/ 357188 h 542925"/>
                            <a:gd name="connsiteX3" fmla="*/ 1590675 w 3324225"/>
                            <a:gd name="connsiteY3" fmla="*/ 357188 h 542925"/>
                            <a:gd name="connsiteX4" fmla="*/ 1590675 w 3324225"/>
                            <a:gd name="connsiteY4" fmla="*/ 142875 h 542925"/>
                            <a:gd name="connsiteX5" fmla="*/ 1519238 w 3324225"/>
                            <a:gd name="connsiteY5" fmla="*/ 142875 h 542925"/>
                            <a:gd name="connsiteX6" fmla="*/ 1662113 w 3324225"/>
                            <a:gd name="connsiteY6" fmla="*/ 0 h 542925"/>
                            <a:gd name="connsiteX7" fmla="*/ 1804988 w 3324225"/>
                            <a:gd name="connsiteY7" fmla="*/ 142875 h 542925"/>
                            <a:gd name="connsiteX8" fmla="*/ 1733550 w 3324225"/>
                            <a:gd name="connsiteY8" fmla="*/ 142875 h 542925"/>
                            <a:gd name="connsiteX9" fmla="*/ 1733550 w 3324225"/>
                            <a:gd name="connsiteY9" fmla="*/ 357188 h 542925"/>
                            <a:gd name="connsiteX10" fmla="*/ 3181350 w 3324225"/>
                            <a:gd name="connsiteY10" fmla="*/ 357188 h 542925"/>
                            <a:gd name="connsiteX11" fmla="*/ 3314700 w 3324225"/>
                            <a:gd name="connsiteY11" fmla="*/ 409575 h 542925"/>
                            <a:gd name="connsiteX12" fmla="*/ 3324225 w 3324225"/>
                            <a:gd name="connsiteY12" fmla="*/ 428625 h 542925"/>
                            <a:gd name="connsiteX13" fmla="*/ 3248025 w 3324225"/>
                            <a:gd name="connsiteY13" fmla="*/ 542925 h 542925"/>
                            <a:gd name="connsiteX14" fmla="*/ 3181350 w 3324225"/>
                            <a:gd name="connsiteY14" fmla="*/ 500063 h 542925"/>
                            <a:gd name="connsiteX15" fmla="*/ 142875 w 3324225"/>
                            <a:gd name="connsiteY15" fmla="*/ 500063 h 542925"/>
                            <a:gd name="connsiteX16" fmla="*/ 95250 w 3324225"/>
                            <a:gd name="connsiteY16" fmla="*/ 542925 h 542925"/>
                            <a:gd name="connsiteX17" fmla="*/ 0 w 3324225"/>
                            <a:gd name="connsiteY17" fmla="*/ 428625 h 542925"/>
                            <a:gd name="connsiteX0" fmla="*/ 0 w 3371850"/>
                            <a:gd name="connsiteY0" fmla="*/ 428625 h 542925"/>
                            <a:gd name="connsiteX1" fmla="*/ 0 w 3371850"/>
                            <a:gd name="connsiteY1" fmla="*/ 378777 h 542925"/>
                            <a:gd name="connsiteX2" fmla="*/ 142875 w 3371850"/>
                            <a:gd name="connsiteY2" fmla="*/ 357188 h 542925"/>
                            <a:gd name="connsiteX3" fmla="*/ 1590675 w 3371850"/>
                            <a:gd name="connsiteY3" fmla="*/ 357188 h 542925"/>
                            <a:gd name="connsiteX4" fmla="*/ 1590675 w 3371850"/>
                            <a:gd name="connsiteY4" fmla="*/ 142875 h 542925"/>
                            <a:gd name="connsiteX5" fmla="*/ 1519238 w 3371850"/>
                            <a:gd name="connsiteY5" fmla="*/ 142875 h 542925"/>
                            <a:gd name="connsiteX6" fmla="*/ 1662113 w 3371850"/>
                            <a:gd name="connsiteY6" fmla="*/ 0 h 542925"/>
                            <a:gd name="connsiteX7" fmla="*/ 1804988 w 3371850"/>
                            <a:gd name="connsiteY7" fmla="*/ 142875 h 542925"/>
                            <a:gd name="connsiteX8" fmla="*/ 1733550 w 3371850"/>
                            <a:gd name="connsiteY8" fmla="*/ 142875 h 542925"/>
                            <a:gd name="connsiteX9" fmla="*/ 1733550 w 3371850"/>
                            <a:gd name="connsiteY9" fmla="*/ 357188 h 542925"/>
                            <a:gd name="connsiteX10" fmla="*/ 3181350 w 3371850"/>
                            <a:gd name="connsiteY10" fmla="*/ 357188 h 542925"/>
                            <a:gd name="connsiteX11" fmla="*/ 3314700 w 3371850"/>
                            <a:gd name="connsiteY11" fmla="*/ 409575 h 542925"/>
                            <a:gd name="connsiteX12" fmla="*/ 3371850 w 3371850"/>
                            <a:gd name="connsiteY12" fmla="*/ 400050 h 542925"/>
                            <a:gd name="connsiteX13" fmla="*/ 3248025 w 3371850"/>
                            <a:gd name="connsiteY13" fmla="*/ 542925 h 542925"/>
                            <a:gd name="connsiteX14" fmla="*/ 3181350 w 3371850"/>
                            <a:gd name="connsiteY14" fmla="*/ 500063 h 542925"/>
                            <a:gd name="connsiteX15" fmla="*/ 142875 w 3371850"/>
                            <a:gd name="connsiteY15" fmla="*/ 500063 h 542925"/>
                            <a:gd name="connsiteX16" fmla="*/ 95250 w 3371850"/>
                            <a:gd name="connsiteY16" fmla="*/ 542925 h 542925"/>
                            <a:gd name="connsiteX17" fmla="*/ 0 w 3371850"/>
                            <a:gd name="connsiteY17" fmla="*/ 428625 h 542925"/>
                            <a:gd name="connsiteX0" fmla="*/ 0 w 3390900"/>
                            <a:gd name="connsiteY0" fmla="*/ 428625 h 542925"/>
                            <a:gd name="connsiteX1" fmla="*/ 0 w 3390900"/>
                            <a:gd name="connsiteY1" fmla="*/ 378777 h 542925"/>
                            <a:gd name="connsiteX2" fmla="*/ 142875 w 3390900"/>
                            <a:gd name="connsiteY2" fmla="*/ 357188 h 542925"/>
                            <a:gd name="connsiteX3" fmla="*/ 1590675 w 3390900"/>
                            <a:gd name="connsiteY3" fmla="*/ 357188 h 542925"/>
                            <a:gd name="connsiteX4" fmla="*/ 1590675 w 3390900"/>
                            <a:gd name="connsiteY4" fmla="*/ 142875 h 542925"/>
                            <a:gd name="connsiteX5" fmla="*/ 1519238 w 3390900"/>
                            <a:gd name="connsiteY5" fmla="*/ 142875 h 542925"/>
                            <a:gd name="connsiteX6" fmla="*/ 1662113 w 3390900"/>
                            <a:gd name="connsiteY6" fmla="*/ 0 h 542925"/>
                            <a:gd name="connsiteX7" fmla="*/ 1804988 w 3390900"/>
                            <a:gd name="connsiteY7" fmla="*/ 142875 h 542925"/>
                            <a:gd name="connsiteX8" fmla="*/ 1733550 w 3390900"/>
                            <a:gd name="connsiteY8" fmla="*/ 142875 h 542925"/>
                            <a:gd name="connsiteX9" fmla="*/ 1733550 w 3390900"/>
                            <a:gd name="connsiteY9" fmla="*/ 357188 h 542925"/>
                            <a:gd name="connsiteX10" fmla="*/ 3181350 w 3390900"/>
                            <a:gd name="connsiteY10" fmla="*/ 357188 h 542925"/>
                            <a:gd name="connsiteX11" fmla="*/ 3390900 w 3390900"/>
                            <a:gd name="connsiteY11" fmla="*/ 390525 h 542925"/>
                            <a:gd name="connsiteX12" fmla="*/ 3371850 w 3390900"/>
                            <a:gd name="connsiteY12" fmla="*/ 400050 h 542925"/>
                            <a:gd name="connsiteX13" fmla="*/ 3248025 w 3390900"/>
                            <a:gd name="connsiteY13" fmla="*/ 542925 h 542925"/>
                            <a:gd name="connsiteX14" fmla="*/ 3181350 w 3390900"/>
                            <a:gd name="connsiteY14" fmla="*/ 500063 h 542925"/>
                            <a:gd name="connsiteX15" fmla="*/ 142875 w 3390900"/>
                            <a:gd name="connsiteY15" fmla="*/ 500063 h 542925"/>
                            <a:gd name="connsiteX16" fmla="*/ 95250 w 3390900"/>
                            <a:gd name="connsiteY16" fmla="*/ 542925 h 542925"/>
                            <a:gd name="connsiteX17" fmla="*/ 0 w 3390900"/>
                            <a:gd name="connsiteY17" fmla="*/ 428625 h 542925"/>
                            <a:gd name="connsiteX0" fmla="*/ 0 w 3390900"/>
                            <a:gd name="connsiteY0" fmla="*/ 428625 h 542925"/>
                            <a:gd name="connsiteX1" fmla="*/ 0 w 3390900"/>
                            <a:gd name="connsiteY1" fmla="*/ 378777 h 542925"/>
                            <a:gd name="connsiteX2" fmla="*/ 142875 w 3390900"/>
                            <a:gd name="connsiteY2" fmla="*/ 357188 h 542925"/>
                            <a:gd name="connsiteX3" fmla="*/ 1590675 w 3390900"/>
                            <a:gd name="connsiteY3" fmla="*/ 357188 h 542925"/>
                            <a:gd name="connsiteX4" fmla="*/ 1590675 w 3390900"/>
                            <a:gd name="connsiteY4" fmla="*/ 142875 h 542925"/>
                            <a:gd name="connsiteX5" fmla="*/ 1519238 w 3390900"/>
                            <a:gd name="connsiteY5" fmla="*/ 142875 h 542925"/>
                            <a:gd name="connsiteX6" fmla="*/ 1662113 w 3390900"/>
                            <a:gd name="connsiteY6" fmla="*/ 0 h 542925"/>
                            <a:gd name="connsiteX7" fmla="*/ 1804988 w 3390900"/>
                            <a:gd name="connsiteY7" fmla="*/ 142875 h 542925"/>
                            <a:gd name="connsiteX8" fmla="*/ 1733550 w 3390900"/>
                            <a:gd name="connsiteY8" fmla="*/ 142875 h 542925"/>
                            <a:gd name="connsiteX9" fmla="*/ 1733550 w 3390900"/>
                            <a:gd name="connsiteY9" fmla="*/ 357188 h 542925"/>
                            <a:gd name="connsiteX10" fmla="*/ 3181350 w 3390900"/>
                            <a:gd name="connsiteY10" fmla="*/ 357188 h 542925"/>
                            <a:gd name="connsiteX11" fmla="*/ 3390900 w 3390900"/>
                            <a:gd name="connsiteY11" fmla="*/ 390525 h 542925"/>
                            <a:gd name="connsiteX12" fmla="*/ 3324225 w 3390900"/>
                            <a:gd name="connsiteY12" fmla="*/ 457200 h 542925"/>
                            <a:gd name="connsiteX13" fmla="*/ 3248025 w 3390900"/>
                            <a:gd name="connsiteY13" fmla="*/ 542925 h 542925"/>
                            <a:gd name="connsiteX14" fmla="*/ 3181350 w 3390900"/>
                            <a:gd name="connsiteY14" fmla="*/ 500063 h 542925"/>
                            <a:gd name="connsiteX15" fmla="*/ 142875 w 3390900"/>
                            <a:gd name="connsiteY15" fmla="*/ 500063 h 542925"/>
                            <a:gd name="connsiteX16" fmla="*/ 95250 w 3390900"/>
                            <a:gd name="connsiteY16" fmla="*/ 542925 h 542925"/>
                            <a:gd name="connsiteX17" fmla="*/ 0 w 3390900"/>
                            <a:gd name="connsiteY17" fmla="*/ 428625 h 542925"/>
                            <a:gd name="connsiteX0" fmla="*/ 0 w 3390900"/>
                            <a:gd name="connsiteY0" fmla="*/ 847725 h 962025"/>
                            <a:gd name="connsiteX1" fmla="*/ 0 w 3390900"/>
                            <a:gd name="connsiteY1" fmla="*/ 797877 h 962025"/>
                            <a:gd name="connsiteX2" fmla="*/ 142875 w 3390900"/>
                            <a:gd name="connsiteY2" fmla="*/ 776288 h 962025"/>
                            <a:gd name="connsiteX3" fmla="*/ 1590675 w 3390900"/>
                            <a:gd name="connsiteY3" fmla="*/ 776288 h 962025"/>
                            <a:gd name="connsiteX4" fmla="*/ 1590675 w 3390900"/>
                            <a:gd name="connsiteY4" fmla="*/ 561975 h 962025"/>
                            <a:gd name="connsiteX5" fmla="*/ 1519238 w 3390900"/>
                            <a:gd name="connsiteY5" fmla="*/ 561975 h 962025"/>
                            <a:gd name="connsiteX6" fmla="*/ 1662113 w 3390900"/>
                            <a:gd name="connsiteY6" fmla="*/ 419100 h 962025"/>
                            <a:gd name="connsiteX7" fmla="*/ 1804988 w 3390900"/>
                            <a:gd name="connsiteY7" fmla="*/ 561975 h 962025"/>
                            <a:gd name="connsiteX8" fmla="*/ 1733550 w 3390900"/>
                            <a:gd name="connsiteY8" fmla="*/ 561975 h 962025"/>
                            <a:gd name="connsiteX9" fmla="*/ 1733550 w 3390900"/>
                            <a:gd name="connsiteY9" fmla="*/ 776288 h 962025"/>
                            <a:gd name="connsiteX10" fmla="*/ 3181350 w 3390900"/>
                            <a:gd name="connsiteY10" fmla="*/ 776288 h 962025"/>
                            <a:gd name="connsiteX11" fmla="*/ 3390900 w 3390900"/>
                            <a:gd name="connsiteY11" fmla="*/ 809625 h 962025"/>
                            <a:gd name="connsiteX12" fmla="*/ 3305175 w 3390900"/>
                            <a:gd name="connsiteY12" fmla="*/ 0 h 962025"/>
                            <a:gd name="connsiteX13" fmla="*/ 3248025 w 3390900"/>
                            <a:gd name="connsiteY13" fmla="*/ 962025 h 962025"/>
                            <a:gd name="connsiteX14" fmla="*/ 3181350 w 3390900"/>
                            <a:gd name="connsiteY14" fmla="*/ 919163 h 962025"/>
                            <a:gd name="connsiteX15" fmla="*/ 142875 w 3390900"/>
                            <a:gd name="connsiteY15" fmla="*/ 919163 h 962025"/>
                            <a:gd name="connsiteX16" fmla="*/ 95250 w 3390900"/>
                            <a:gd name="connsiteY16" fmla="*/ 962025 h 962025"/>
                            <a:gd name="connsiteX17" fmla="*/ 0 w 3390900"/>
                            <a:gd name="connsiteY17" fmla="*/ 847725 h 962025"/>
                            <a:gd name="connsiteX0" fmla="*/ 0 w 3390900"/>
                            <a:gd name="connsiteY0" fmla="*/ 428625 h 581025"/>
                            <a:gd name="connsiteX1" fmla="*/ 0 w 3390900"/>
                            <a:gd name="connsiteY1" fmla="*/ 378777 h 581025"/>
                            <a:gd name="connsiteX2" fmla="*/ 142875 w 3390900"/>
                            <a:gd name="connsiteY2" fmla="*/ 357188 h 581025"/>
                            <a:gd name="connsiteX3" fmla="*/ 1590675 w 3390900"/>
                            <a:gd name="connsiteY3" fmla="*/ 357188 h 581025"/>
                            <a:gd name="connsiteX4" fmla="*/ 1590675 w 3390900"/>
                            <a:gd name="connsiteY4" fmla="*/ 142875 h 581025"/>
                            <a:gd name="connsiteX5" fmla="*/ 1519238 w 3390900"/>
                            <a:gd name="connsiteY5" fmla="*/ 142875 h 581025"/>
                            <a:gd name="connsiteX6" fmla="*/ 1662113 w 3390900"/>
                            <a:gd name="connsiteY6" fmla="*/ 0 h 581025"/>
                            <a:gd name="connsiteX7" fmla="*/ 1804988 w 3390900"/>
                            <a:gd name="connsiteY7" fmla="*/ 142875 h 581025"/>
                            <a:gd name="connsiteX8" fmla="*/ 1733550 w 3390900"/>
                            <a:gd name="connsiteY8" fmla="*/ 142875 h 581025"/>
                            <a:gd name="connsiteX9" fmla="*/ 1733550 w 3390900"/>
                            <a:gd name="connsiteY9" fmla="*/ 357188 h 581025"/>
                            <a:gd name="connsiteX10" fmla="*/ 3181350 w 3390900"/>
                            <a:gd name="connsiteY10" fmla="*/ 357188 h 581025"/>
                            <a:gd name="connsiteX11" fmla="*/ 3390900 w 3390900"/>
                            <a:gd name="connsiteY11" fmla="*/ 390525 h 581025"/>
                            <a:gd name="connsiteX12" fmla="*/ 3228975 w 3390900"/>
                            <a:gd name="connsiteY12" fmla="*/ 581025 h 581025"/>
                            <a:gd name="connsiteX13" fmla="*/ 3248025 w 3390900"/>
                            <a:gd name="connsiteY13" fmla="*/ 542925 h 581025"/>
                            <a:gd name="connsiteX14" fmla="*/ 3181350 w 3390900"/>
                            <a:gd name="connsiteY14" fmla="*/ 500063 h 581025"/>
                            <a:gd name="connsiteX15" fmla="*/ 142875 w 3390900"/>
                            <a:gd name="connsiteY15" fmla="*/ 500063 h 581025"/>
                            <a:gd name="connsiteX16" fmla="*/ 95250 w 3390900"/>
                            <a:gd name="connsiteY16" fmla="*/ 542925 h 581025"/>
                            <a:gd name="connsiteX17" fmla="*/ 0 w 3390900"/>
                            <a:gd name="connsiteY17" fmla="*/ 428625 h 581025"/>
                            <a:gd name="connsiteX0" fmla="*/ 0 w 3333750"/>
                            <a:gd name="connsiteY0" fmla="*/ 428625 h 581025"/>
                            <a:gd name="connsiteX1" fmla="*/ 0 w 3333750"/>
                            <a:gd name="connsiteY1" fmla="*/ 378777 h 581025"/>
                            <a:gd name="connsiteX2" fmla="*/ 142875 w 3333750"/>
                            <a:gd name="connsiteY2" fmla="*/ 357188 h 581025"/>
                            <a:gd name="connsiteX3" fmla="*/ 1590675 w 3333750"/>
                            <a:gd name="connsiteY3" fmla="*/ 357188 h 581025"/>
                            <a:gd name="connsiteX4" fmla="*/ 1590675 w 3333750"/>
                            <a:gd name="connsiteY4" fmla="*/ 142875 h 581025"/>
                            <a:gd name="connsiteX5" fmla="*/ 1519238 w 3333750"/>
                            <a:gd name="connsiteY5" fmla="*/ 142875 h 581025"/>
                            <a:gd name="connsiteX6" fmla="*/ 1662113 w 3333750"/>
                            <a:gd name="connsiteY6" fmla="*/ 0 h 581025"/>
                            <a:gd name="connsiteX7" fmla="*/ 1804988 w 3333750"/>
                            <a:gd name="connsiteY7" fmla="*/ 142875 h 581025"/>
                            <a:gd name="connsiteX8" fmla="*/ 1733550 w 3333750"/>
                            <a:gd name="connsiteY8" fmla="*/ 142875 h 581025"/>
                            <a:gd name="connsiteX9" fmla="*/ 1733550 w 3333750"/>
                            <a:gd name="connsiteY9" fmla="*/ 357188 h 581025"/>
                            <a:gd name="connsiteX10" fmla="*/ 3181350 w 3333750"/>
                            <a:gd name="connsiteY10" fmla="*/ 357188 h 581025"/>
                            <a:gd name="connsiteX11" fmla="*/ 3333750 w 3333750"/>
                            <a:gd name="connsiteY11" fmla="*/ 352425 h 581025"/>
                            <a:gd name="connsiteX12" fmla="*/ 3228975 w 3333750"/>
                            <a:gd name="connsiteY12" fmla="*/ 581025 h 581025"/>
                            <a:gd name="connsiteX13" fmla="*/ 3248025 w 3333750"/>
                            <a:gd name="connsiteY13" fmla="*/ 542925 h 581025"/>
                            <a:gd name="connsiteX14" fmla="*/ 3181350 w 3333750"/>
                            <a:gd name="connsiteY14" fmla="*/ 500063 h 581025"/>
                            <a:gd name="connsiteX15" fmla="*/ 142875 w 3333750"/>
                            <a:gd name="connsiteY15" fmla="*/ 500063 h 581025"/>
                            <a:gd name="connsiteX16" fmla="*/ 95250 w 3333750"/>
                            <a:gd name="connsiteY16" fmla="*/ 542925 h 581025"/>
                            <a:gd name="connsiteX17" fmla="*/ 0 w 3333750"/>
                            <a:gd name="connsiteY17" fmla="*/ 428625 h 581025"/>
                            <a:gd name="connsiteX0" fmla="*/ 0 w 3343275"/>
                            <a:gd name="connsiteY0" fmla="*/ 428625 h 581025"/>
                            <a:gd name="connsiteX1" fmla="*/ 0 w 3343275"/>
                            <a:gd name="connsiteY1" fmla="*/ 378777 h 581025"/>
                            <a:gd name="connsiteX2" fmla="*/ 142875 w 3343275"/>
                            <a:gd name="connsiteY2" fmla="*/ 357188 h 581025"/>
                            <a:gd name="connsiteX3" fmla="*/ 1590675 w 3343275"/>
                            <a:gd name="connsiteY3" fmla="*/ 357188 h 581025"/>
                            <a:gd name="connsiteX4" fmla="*/ 1590675 w 3343275"/>
                            <a:gd name="connsiteY4" fmla="*/ 142875 h 581025"/>
                            <a:gd name="connsiteX5" fmla="*/ 1519238 w 3343275"/>
                            <a:gd name="connsiteY5" fmla="*/ 142875 h 581025"/>
                            <a:gd name="connsiteX6" fmla="*/ 1662113 w 3343275"/>
                            <a:gd name="connsiteY6" fmla="*/ 0 h 581025"/>
                            <a:gd name="connsiteX7" fmla="*/ 1804988 w 3343275"/>
                            <a:gd name="connsiteY7" fmla="*/ 142875 h 581025"/>
                            <a:gd name="connsiteX8" fmla="*/ 1733550 w 3343275"/>
                            <a:gd name="connsiteY8" fmla="*/ 142875 h 581025"/>
                            <a:gd name="connsiteX9" fmla="*/ 1733550 w 3343275"/>
                            <a:gd name="connsiteY9" fmla="*/ 357188 h 581025"/>
                            <a:gd name="connsiteX10" fmla="*/ 3181350 w 3343275"/>
                            <a:gd name="connsiteY10" fmla="*/ 357188 h 581025"/>
                            <a:gd name="connsiteX11" fmla="*/ 3333750 w 3343275"/>
                            <a:gd name="connsiteY11" fmla="*/ 352425 h 581025"/>
                            <a:gd name="connsiteX12" fmla="*/ 3228975 w 3343275"/>
                            <a:gd name="connsiteY12" fmla="*/ 581025 h 581025"/>
                            <a:gd name="connsiteX13" fmla="*/ 3343275 w 3343275"/>
                            <a:gd name="connsiteY13" fmla="*/ 561975 h 581025"/>
                            <a:gd name="connsiteX14" fmla="*/ 3181350 w 3343275"/>
                            <a:gd name="connsiteY14" fmla="*/ 500063 h 581025"/>
                            <a:gd name="connsiteX15" fmla="*/ 142875 w 3343275"/>
                            <a:gd name="connsiteY15" fmla="*/ 500063 h 581025"/>
                            <a:gd name="connsiteX16" fmla="*/ 95250 w 3343275"/>
                            <a:gd name="connsiteY16" fmla="*/ 542925 h 581025"/>
                            <a:gd name="connsiteX17" fmla="*/ 0 w 3343275"/>
                            <a:gd name="connsiteY17" fmla="*/ 428625 h 581025"/>
                            <a:gd name="connsiteX0" fmla="*/ 0 w 3401060"/>
                            <a:gd name="connsiteY0" fmla="*/ 428625 h 581025"/>
                            <a:gd name="connsiteX1" fmla="*/ 0 w 3401060"/>
                            <a:gd name="connsiteY1" fmla="*/ 378777 h 581025"/>
                            <a:gd name="connsiteX2" fmla="*/ 142875 w 3401060"/>
                            <a:gd name="connsiteY2" fmla="*/ 357188 h 581025"/>
                            <a:gd name="connsiteX3" fmla="*/ 1590675 w 3401060"/>
                            <a:gd name="connsiteY3" fmla="*/ 357188 h 581025"/>
                            <a:gd name="connsiteX4" fmla="*/ 1590675 w 3401060"/>
                            <a:gd name="connsiteY4" fmla="*/ 142875 h 581025"/>
                            <a:gd name="connsiteX5" fmla="*/ 1519238 w 3401060"/>
                            <a:gd name="connsiteY5" fmla="*/ 142875 h 581025"/>
                            <a:gd name="connsiteX6" fmla="*/ 1662113 w 3401060"/>
                            <a:gd name="connsiteY6" fmla="*/ 0 h 581025"/>
                            <a:gd name="connsiteX7" fmla="*/ 1804988 w 3401060"/>
                            <a:gd name="connsiteY7" fmla="*/ 142875 h 581025"/>
                            <a:gd name="connsiteX8" fmla="*/ 1733550 w 3401060"/>
                            <a:gd name="connsiteY8" fmla="*/ 142875 h 581025"/>
                            <a:gd name="connsiteX9" fmla="*/ 1733550 w 3401060"/>
                            <a:gd name="connsiteY9" fmla="*/ 357188 h 581025"/>
                            <a:gd name="connsiteX10" fmla="*/ 3181350 w 3401060"/>
                            <a:gd name="connsiteY10" fmla="*/ 357188 h 581025"/>
                            <a:gd name="connsiteX11" fmla="*/ 3401060 w 3401060"/>
                            <a:gd name="connsiteY11" fmla="*/ 352425 h 581025"/>
                            <a:gd name="connsiteX12" fmla="*/ 3228975 w 3401060"/>
                            <a:gd name="connsiteY12" fmla="*/ 581025 h 581025"/>
                            <a:gd name="connsiteX13" fmla="*/ 3343275 w 3401060"/>
                            <a:gd name="connsiteY13" fmla="*/ 561975 h 581025"/>
                            <a:gd name="connsiteX14" fmla="*/ 3181350 w 3401060"/>
                            <a:gd name="connsiteY14" fmla="*/ 500063 h 581025"/>
                            <a:gd name="connsiteX15" fmla="*/ 142875 w 3401060"/>
                            <a:gd name="connsiteY15" fmla="*/ 500063 h 581025"/>
                            <a:gd name="connsiteX16" fmla="*/ 95250 w 3401060"/>
                            <a:gd name="connsiteY16" fmla="*/ 542925 h 581025"/>
                            <a:gd name="connsiteX17" fmla="*/ 0 w 3401060"/>
                            <a:gd name="connsiteY17" fmla="*/ 428625 h 581025"/>
                            <a:gd name="connsiteX0" fmla="*/ 0 w 3401060"/>
                            <a:gd name="connsiteY0" fmla="*/ 428625 h 581025"/>
                            <a:gd name="connsiteX1" fmla="*/ 0 w 3401060"/>
                            <a:gd name="connsiteY1" fmla="*/ 378777 h 581025"/>
                            <a:gd name="connsiteX2" fmla="*/ 142875 w 3401060"/>
                            <a:gd name="connsiteY2" fmla="*/ 357188 h 581025"/>
                            <a:gd name="connsiteX3" fmla="*/ 1590675 w 3401060"/>
                            <a:gd name="connsiteY3" fmla="*/ 357188 h 581025"/>
                            <a:gd name="connsiteX4" fmla="*/ 1590675 w 3401060"/>
                            <a:gd name="connsiteY4" fmla="*/ 142875 h 581025"/>
                            <a:gd name="connsiteX5" fmla="*/ 1519238 w 3401060"/>
                            <a:gd name="connsiteY5" fmla="*/ 142875 h 581025"/>
                            <a:gd name="connsiteX6" fmla="*/ 1662113 w 3401060"/>
                            <a:gd name="connsiteY6" fmla="*/ 0 h 581025"/>
                            <a:gd name="connsiteX7" fmla="*/ 1804988 w 3401060"/>
                            <a:gd name="connsiteY7" fmla="*/ 142875 h 581025"/>
                            <a:gd name="connsiteX8" fmla="*/ 1733550 w 3401060"/>
                            <a:gd name="connsiteY8" fmla="*/ 142875 h 581025"/>
                            <a:gd name="connsiteX9" fmla="*/ 1733550 w 3401060"/>
                            <a:gd name="connsiteY9" fmla="*/ 357188 h 581025"/>
                            <a:gd name="connsiteX10" fmla="*/ 3181350 w 3401060"/>
                            <a:gd name="connsiteY10" fmla="*/ 357188 h 581025"/>
                            <a:gd name="connsiteX11" fmla="*/ 3401060 w 3401060"/>
                            <a:gd name="connsiteY11" fmla="*/ 352425 h 581025"/>
                            <a:gd name="connsiteX12" fmla="*/ 3324225 w 3401060"/>
                            <a:gd name="connsiteY12" fmla="*/ 581025 h 581025"/>
                            <a:gd name="connsiteX13" fmla="*/ 3343275 w 3401060"/>
                            <a:gd name="connsiteY13" fmla="*/ 561975 h 581025"/>
                            <a:gd name="connsiteX14" fmla="*/ 3181350 w 3401060"/>
                            <a:gd name="connsiteY14" fmla="*/ 500063 h 581025"/>
                            <a:gd name="connsiteX15" fmla="*/ 142875 w 3401060"/>
                            <a:gd name="connsiteY15" fmla="*/ 500063 h 581025"/>
                            <a:gd name="connsiteX16" fmla="*/ 95250 w 3401060"/>
                            <a:gd name="connsiteY16" fmla="*/ 542925 h 581025"/>
                            <a:gd name="connsiteX17" fmla="*/ 0 w 3401060"/>
                            <a:gd name="connsiteY17" fmla="*/ 428625 h 581025"/>
                            <a:gd name="connsiteX0" fmla="*/ 0 w 3343910"/>
                            <a:gd name="connsiteY0" fmla="*/ 428625 h 581025"/>
                            <a:gd name="connsiteX1" fmla="*/ 0 w 3343910"/>
                            <a:gd name="connsiteY1" fmla="*/ 378777 h 581025"/>
                            <a:gd name="connsiteX2" fmla="*/ 142875 w 3343910"/>
                            <a:gd name="connsiteY2" fmla="*/ 357188 h 581025"/>
                            <a:gd name="connsiteX3" fmla="*/ 1590675 w 3343910"/>
                            <a:gd name="connsiteY3" fmla="*/ 357188 h 581025"/>
                            <a:gd name="connsiteX4" fmla="*/ 1590675 w 3343910"/>
                            <a:gd name="connsiteY4" fmla="*/ 142875 h 581025"/>
                            <a:gd name="connsiteX5" fmla="*/ 1519238 w 3343910"/>
                            <a:gd name="connsiteY5" fmla="*/ 142875 h 581025"/>
                            <a:gd name="connsiteX6" fmla="*/ 1662113 w 3343910"/>
                            <a:gd name="connsiteY6" fmla="*/ 0 h 581025"/>
                            <a:gd name="connsiteX7" fmla="*/ 1804988 w 3343910"/>
                            <a:gd name="connsiteY7" fmla="*/ 142875 h 581025"/>
                            <a:gd name="connsiteX8" fmla="*/ 1733550 w 3343910"/>
                            <a:gd name="connsiteY8" fmla="*/ 142875 h 581025"/>
                            <a:gd name="connsiteX9" fmla="*/ 1733550 w 3343910"/>
                            <a:gd name="connsiteY9" fmla="*/ 357188 h 581025"/>
                            <a:gd name="connsiteX10" fmla="*/ 3181350 w 3343910"/>
                            <a:gd name="connsiteY10" fmla="*/ 357188 h 581025"/>
                            <a:gd name="connsiteX11" fmla="*/ 3343910 w 3343910"/>
                            <a:gd name="connsiteY11" fmla="*/ 352425 h 581025"/>
                            <a:gd name="connsiteX12" fmla="*/ 3324225 w 3343910"/>
                            <a:gd name="connsiteY12" fmla="*/ 581025 h 581025"/>
                            <a:gd name="connsiteX13" fmla="*/ 3343275 w 3343910"/>
                            <a:gd name="connsiteY13" fmla="*/ 561975 h 581025"/>
                            <a:gd name="connsiteX14" fmla="*/ 3181350 w 3343910"/>
                            <a:gd name="connsiteY14" fmla="*/ 500063 h 581025"/>
                            <a:gd name="connsiteX15" fmla="*/ 142875 w 3343910"/>
                            <a:gd name="connsiteY15" fmla="*/ 500063 h 581025"/>
                            <a:gd name="connsiteX16" fmla="*/ 95250 w 3343910"/>
                            <a:gd name="connsiteY16" fmla="*/ 542925 h 581025"/>
                            <a:gd name="connsiteX17" fmla="*/ 0 w 3343910"/>
                            <a:gd name="connsiteY17" fmla="*/ 428625 h 581025"/>
                            <a:gd name="connsiteX0" fmla="*/ 0 w 3343910"/>
                            <a:gd name="connsiteY0" fmla="*/ 428625 h 581025"/>
                            <a:gd name="connsiteX1" fmla="*/ 0 w 3343910"/>
                            <a:gd name="connsiteY1" fmla="*/ 378777 h 581025"/>
                            <a:gd name="connsiteX2" fmla="*/ 142875 w 3343910"/>
                            <a:gd name="connsiteY2" fmla="*/ 357188 h 581025"/>
                            <a:gd name="connsiteX3" fmla="*/ 1590675 w 3343910"/>
                            <a:gd name="connsiteY3" fmla="*/ 357188 h 581025"/>
                            <a:gd name="connsiteX4" fmla="*/ 1590675 w 3343910"/>
                            <a:gd name="connsiteY4" fmla="*/ 142875 h 581025"/>
                            <a:gd name="connsiteX5" fmla="*/ 1519238 w 3343910"/>
                            <a:gd name="connsiteY5" fmla="*/ 142875 h 581025"/>
                            <a:gd name="connsiteX6" fmla="*/ 1662113 w 3343910"/>
                            <a:gd name="connsiteY6" fmla="*/ 0 h 581025"/>
                            <a:gd name="connsiteX7" fmla="*/ 1804988 w 3343910"/>
                            <a:gd name="connsiteY7" fmla="*/ 142875 h 581025"/>
                            <a:gd name="connsiteX8" fmla="*/ 1733550 w 3343910"/>
                            <a:gd name="connsiteY8" fmla="*/ 142875 h 581025"/>
                            <a:gd name="connsiteX9" fmla="*/ 1733550 w 3343910"/>
                            <a:gd name="connsiteY9" fmla="*/ 357188 h 581025"/>
                            <a:gd name="connsiteX10" fmla="*/ 3181350 w 3343910"/>
                            <a:gd name="connsiteY10" fmla="*/ 357188 h 581025"/>
                            <a:gd name="connsiteX11" fmla="*/ 3343910 w 3343910"/>
                            <a:gd name="connsiteY11" fmla="*/ 352425 h 581025"/>
                            <a:gd name="connsiteX12" fmla="*/ 3324225 w 3343910"/>
                            <a:gd name="connsiteY12" fmla="*/ 581025 h 581025"/>
                            <a:gd name="connsiteX13" fmla="*/ 3343275 w 3343910"/>
                            <a:gd name="connsiteY13" fmla="*/ 561975 h 581025"/>
                            <a:gd name="connsiteX14" fmla="*/ 3181350 w 3343910"/>
                            <a:gd name="connsiteY14" fmla="*/ 500063 h 581025"/>
                            <a:gd name="connsiteX15" fmla="*/ 142875 w 3343910"/>
                            <a:gd name="connsiteY15" fmla="*/ 500063 h 581025"/>
                            <a:gd name="connsiteX16" fmla="*/ 95250 w 3343910"/>
                            <a:gd name="connsiteY16" fmla="*/ 542925 h 581025"/>
                            <a:gd name="connsiteX17" fmla="*/ 0 w 3343910"/>
                            <a:gd name="connsiteY17" fmla="*/ 428625 h 581025"/>
                            <a:gd name="connsiteX0" fmla="*/ 28575 w 3343910"/>
                            <a:gd name="connsiteY0" fmla="*/ 542925 h 581025"/>
                            <a:gd name="connsiteX1" fmla="*/ 0 w 3343910"/>
                            <a:gd name="connsiteY1" fmla="*/ 378777 h 581025"/>
                            <a:gd name="connsiteX2" fmla="*/ 142875 w 3343910"/>
                            <a:gd name="connsiteY2" fmla="*/ 357188 h 581025"/>
                            <a:gd name="connsiteX3" fmla="*/ 1590675 w 3343910"/>
                            <a:gd name="connsiteY3" fmla="*/ 357188 h 581025"/>
                            <a:gd name="connsiteX4" fmla="*/ 1590675 w 3343910"/>
                            <a:gd name="connsiteY4" fmla="*/ 142875 h 581025"/>
                            <a:gd name="connsiteX5" fmla="*/ 1519238 w 3343910"/>
                            <a:gd name="connsiteY5" fmla="*/ 142875 h 581025"/>
                            <a:gd name="connsiteX6" fmla="*/ 1662113 w 3343910"/>
                            <a:gd name="connsiteY6" fmla="*/ 0 h 581025"/>
                            <a:gd name="connsiteX7" fmla="*/ 1804988 w 3343910"/>
                            <a:gd name="connsiteY7" fmla="*/ 142875 h 581025"/>
                            <a:gd name="connsiteX8" fmla="*/ 1733550 w 3343910"/>
                            <a:gd name="connsiteY8" fmla="*/ 142875 h 581025"/>
                            <a:gd name="connsiteX9" fmla="*/ 1733550 w 3343910"/>
                            <a:gd name="connsiteY9" fmla="*/ 357188 h 581025"/>
                            <a:gd name="connsiteX10" fmla="*/ 3181350 w 3343910"/>
                            <a:gd name="connsiteY10" fmla="*/ 357188 h 581025"/>
                            <a:gd name="connsiteX11" fmla="*/ 3343910 w 3343910"/>
                            <a:gd name="connsiteY11" fmla="*/ 352425 h 581025"/>
                            <a:gd name="connsiteX12" fmla="*/ 3324225 w 3343910"/>
                            <a:gd name="connsiteY12" fmla="*/ 581025 h 581025"/>
                            <a:gd name="connsiteX13" fmla="*/ 3343275 w 3343910"/>
                            <a:gd name="connsiteY13" fmla="*/ 561975 h 581025"/>
                            <a:gd name="connsiteX14" fmla="*/ 3181350 w 3343910"/>
                            <a:gd name="connsiteY14" fmla="*/ 500063 h 581025"/>
                            <a:gd name="connsiteX15" fmla="*/ 142875 w 3343910"/>
                            <a:gd name="connsiteY15" fmla="*/ 500063 h 581025"/>
                            <a:gd name="connsiteX16" fmla="*/ 95250 w 3343910"/>
                            <a:gd name="connsiteY16" fmla="*/ 542925 h 581025"/>
                            <a:gd name="connsiteX17" fmla="*/ 28575 w 3343910"/>
                            <a:gd name="connsiteY17" fmla="*/ 542925 h 581025"/>
                            <a:gd name="connsiteX0" fmla="*/ 28575 w 3343910"/>
                            <a:gd name="connsiteY0" fmla="*/ 542925 h 581025"/>
                            <a:gd name="connsiteX1" fmla="*/ 0 w 3343910"/>
                            <a:gd name="connsiteY1" fmla="*/ 369252 h 581025"/>
                            <a:gd name="connsiteX2" fmla="*/ 142875 w 3343910"/>
                            <a:gd name="connsiteY2" fmla="*/ 357188 h 581025"/>
                            <a:gd name="connsiteX3" fmla="*/ 1590675 w 3343910"/>
                            <a:gd name="connsiteY3" fmla="*/ 357188 h 581025"/>
                            <a:gd name="connsiteX4" fmla="*/ 1590675 w 3343910"/>
                            <a:gd name="connsiteY4" fmla="*/ 142875 h 581025"/>
                            <a:gd name="connsiteX5" fmla="*/ 1519238 w 3343910"/>
                            <a:gd name="connsiteY5" fmla="*/ 142875 h 581025"/>
                            <a:gd name="connsiteX6" fmla="*/ 1662113 w 3343910"/>
                            <a:gd name="connsiteY6" fmla="*/ 0 h 581025"/>
                            <a:gd name="connsiteX7" fmla="*/ 1804988 w 3343910"/>
                            <a:gd name="connsiteY7" fmla="*/ 142875 h 581025"/>
                            <a:gd name="connsiteX8" fmla="*/ 1733550 w 3343910"/>
                            <a:gd name="connsiteY8" fmla="*/ 142875 h 581025"/>
                            <a:gd name="connsiteX9" fmla="*/ 1733550 w 3343910"/>
                            <a:gd name="connsiteY9" fmla="*/ 357188 h 581025"/>
                            <a:gd name="connsiteX10" fmla="*/ 3181350 w 3343910"/>
                            <a:gd name="connsiteY10" fmla="*/ 357188 h 581025"/>
                            <a:gd name="connsiteX11" fmla="*/ 3343910 w 3343910"/>
                            <a:gd name="connsiteY11" fmla="*/ 352425 h 581025"/>
                            <a:gd name="connsiteX12" fmla="*/ 3324225 w 3343910"/>
                            <a:gd name="connsiteY12" fmla="*/ 581025 h 581025"/>
                            <a:gd name="connsiteX13" fmla="*/ 3343275 w 3343910"/>
                            <a:gd name="connsiteY13" fmla="*/ 561975 h 581025"/>
                            <a:gd name="connsiteX14" fmla="*/ 3181350 w 3343910"/>
                            <a:gd name="connsiteY14" fmla="*/ 500063 h 581025"/>
                            <a:gd name="connsiteX15" fmla="*/ 142875 w 3343910"/>
                            <a:gd name="connsiteY15" fmla="*/ 500063 h 581025"/>
                            <a:gd name="connsiteX16" fmla="*/ 95250 w 3343910"/>
                            <a:gd name="connsiteY16" fmla="*/ 542925 h 581025"/>
                            <a:gd name="connsiteX17" fmla="*/ 28575 w 3343910"/>
                            <a:gd name="connsiteY17" fmla="*/ 542925 h 581025"/>
                            <a:gd name="connsiteX0" fmla="*/ 28575 w 3343910"/>
                            <a:gd name="connsiteY0" fmla="*/ 542925 h 581025"/>
                            <a:gd name="connsiteX1" fmla="*/ 0 w 3343910"/>
                            <a:gd name="connsiteY1" fmla="*/ 369252 h 581025"/>
                            <a:gd name="connsiteX2" fmla="*/ 142875 w 3343910"/>
                            <a:gd name="connsiteY2" fmla="*/ 357188 h 581025"/>
                            <a:gd name="connsiteX3" fmla="*/ 1590675 w 3343910"/>
                            <a:gd name="connsiteY3" fmla="*/ 357188 h 581025"/>
                            <a:gd name="connsiteX4" fmla="*/ 1590675 w 3343910"/>
                            <a:gd name="connsiteY4" fmla="*/ 142875 h 581025"/>
                            <a:gd name="connsiteX5" fmla="*/ 1519238 w 3343910"/>
                            <a:gd name="connsiteY5" fmla="*/ 142875 h 581025"/>
                            <a:gd name="connsiteX6" fmla="*/ 1662113 w 3343910"/>
                            <a:gd name="connsiteY6" fmla="*/ 0 h 581025"/>
                            <a:gd name="connsiteX7" fmla="*/ 1804988 w 3343910"/>
                            <a:gd name="connsiteY7" fmla="*/ 142875 h 581025"/>
                            <a:gd name="connsiteX8" fmla="*/ 1733550 w 3343910"/>
                            <a:gd name="connsiteY8" fmla="*/ 142875 h 581025"/>
                            <a:gd name="connsiteX9" fmla="*/ 1733550 w 3343910"/>
                            <a:gd name="connsiteY9" fmla="*/ 357188 h 581025"/>
                            <a:gd name="connsiteX10" fmla="*/ 3181350 w 3343910"/>
                            <a:gd name="connsiteY10" fmla="*/ 357188 h 581025"/>
                            <a:gd name="connsiteX11" fmla="*/ 3343910 w 3343910"/>
                            <a:gd name="connsiteY11" fmla="*/ 352425 h 581025"/>
                            <a:gd name="connsiteX12" fmla="*/ 3324225 w 3343910"/>
                            <a:gd name="connsiteY12" fmla="*/ 581025 h 581025"/>
                            <a:gd name="connsiteX13" fmla="*/ 3343275 w 3343910"/>
                            <a:gd name="connsiteY13" fmla="*/ 561975 h 581025"/>
                            <a:gd name="connsiteX14" fmla="*/ 3181350 w 3343910"/>
                            <a:gd name="connsiteY14" fmla="*/ 500063 h 581025"/>
                            <a:gd name="connsiteX15" fmla="*/ 142875 w 3343910"/>
                            <a:gd name="connsiteY15" fmla="*/ 500063 h 581025"/>
                            <a:gd name="connsiteX16" fmla="*/ 104775 w 3343910"/>
                            <a:gd name="connsiteY16" fmla="*/ 446087 h 581025"/>
                            <a:gd name="connsiteX17" fmla="*/ 28575 w 3343910"/>
                            <a:gd name="connsiteY17" fmla="*/ 542925 h 581025"/>
                            <a:gd name="connsiteX0" fmla="*/ 28575 w 3343910"/>
                            <a:gd name="connsiteY0" fmla="*/ 542925 h 581025"/>
                            <a:gd name="connsiteX1" fmla="*/ 0 w 3343910"/>
                            <a:gd name="connsiteY1" fmla="*/ 369252 h 581025"/>
                            <a:gd name="connsiteX2" fmla="*/ 142875 w 3343910"/>
                            <a:gd name="connsiteY2" fmla="*/ 357188 h 581025"/>
                            <a:gd name="connsiteX3" fmla="*/ 1590675 w 3343910"/>
                            <a:gd name="connsiteY3" fmla="*/ 357188 h 581025"/>
                            <a:gd name="connsiteX4" fmla="*/ 1590675 w 3343910"/>
                            <a:gd name="connsiteY4" fmla="*/ 142875 h 581025"/>
                            <a:gd name="connsiteX5" fmla="*/ 1519238 w 3343910"/>
                            <a:gd name="connsiteY5" fmla="*/ 142875 h 581025"/>
                            <a:gd name="connsiteX6" fmla="*/ 1662113 w 3343910"/>
                            <a:gd name="connsiteY6" fmla="*/ 0 h 581025"/>
                            <a:gd name="connsiteX7" fmla="*/ 1804988 w 3343910"/>
                            <a:gd name="connsiteY7" fmla="*/ 142875 h 581025"/>
                            <a:gd name="connsiteX8" fmla="*/ 1733550 w 3343910"/>
                            <a:gd name="connsiteY8" fmla="*/ 142875 h 581025"/>
                            <a:gd name="connsiteX9" fmla="*/ 1733550 w 3343910"/>
                            <a:gd name="connsiteY9" fmla="*/ 357188 h 581025"/>
                            <a:gd name="connsiteX10" fmla="*/ 3181350 w 3343910"/>
                            <a:gd name="connsiteY10" fmla="*/ 357188 h 581025"/>
                            <a:gd name="connsiteX11" fmla="*/ 3343910 w 3343910"/>
                            <a:gd name="connsiteY11" fmla="*/ 352425 h 581025"/>
                            <a:gd name="connsiteX12" fmla="*/ 3324225 w 3343910"/>
                            <a:gd name="connsiteY12" fmla="*/ 581025 h 581025"/>
                            <a:gd name="connsiteX13" fmla="*/ 3324225 w 3343910"/>
                            <a:gd name="connsiteY13" fmla="*/ 409802 h 581025"/>
                            <a:gd name="connsiteX14" fmla="*/ 3181350 w 3343910"/>
                            <a:gd name="connsiteY14" fmla="*/ 500063 h 581025"/>
                            <a:gd name="connsiteX15" fmla="*/ 142875 w 3343910"/>
                            <a:gd name="connsiteY15" fmla="*/ 500063 h 581025"/>
                            <a:gd name="connsiteX16" fmla="*/ 104775 w 3343910"/>
                            <a:gd name="connsiteY16" fmla="*/ 446087 h 581025"/>
                            <a:gd name="connsiteX17" fmla="*/ 28575 w 3343910"/>
                            <a:gd name="connsiteY17" fmla="*/ 542925 h 581025"/>
                            <a:gd name="connsiteX0" fmla="*/ 28575 w 3343910"/>
                            <a:gd name="connsiteY0" fmla="*/ 542925 h 581025"/>
                            <a:gd name="connsiteX1" fmla="*/ 0 w 3343910"/>
                            <a:gd name="connsiteY1" fmla="*/ 369252 h 581025"/>
                            <a:gd name="connsiteX2" fmla="*/ 142875 w 3343910"/>
                            <a:gd name="connsiteY2" fmla="*/ 357188 h 581025"/>
                            <a:gd name="connsiteX3" fmla="*/ 1590675 w 3343910"/>
                            <a:gd name="connsiteY3" fmla="*/ 357188 h 581025"/>
                            <a:gd name="connsiteX4" fmla="*/ 1590675 w 3343910"/>
                            <a:gd name="connsiteY4" fmla="*/ 142875 h 581025"/>
                            <a:gd name="connsiteX5" fmla="*/ 1519238 w 3343910"/>
                            <a:gd name="connsiteY5" fmla="*/ 142875 h 581025"/>
                            <a:gd name="connsiteX6" fmla="*/ 1662113 w 3343910"/>
                            <a:gd name="connsiteY6" fmla="*/ 0 h 581025"/>
                            <a:gd name="connsiteX7" fmla="*/ 1804988 w 3343910"/>
                            <a:gd name="connsiteY7" fmla="*/ 142875 h 581025"/>
                            <a:gd name="connsiteX8" fmla="*/ 1733550 w 3343910"/>
                            <a:gd name="connsiteY8" fmla="*/ 142875 h 581025"/>
                            <a:gd name="connsiteX9" fmla="*/ 1733550 w 3343910"/>
                            <a:gd name="connsiteY9" fmla="*/ 357188 h 581025"/>
                            <a:gd name="connsiteX10" fmla="*/ 3181350 w 3343910"/>
                            <a:gd name="connsiteY10" fmla="*/ 357188 h 581025"/>
                            <a:gd name="connsiteX11" fmla="*/ 3343910 w 3343910"/>
                            <a:gd name="connsiteY11" fmla="*/ 352425 h 581025"/>
                            <a:gd name="connsiteX12" fmla="*/ 3324225 w 3343910"/>
                            <a:gd name="connsiteY12" fmla="*/ 581025 h 581025"/>
                            <a:gd name="connsiteX13" fmla="*/ 3324225 w 3343910"/>
                            <a:gd name="connsiteY13" fmla="*/ 409802 h 581025"/>
                            <a:gd name="connsiteX14" fmla="*/ 3181350 w 3343910"/>
                            <a:gd name="connsiteY14" fmla="*/ 500063 h 581025"/>
                            <a:gd name="connsiteX15" fmla="*/ 142875 w 3343910"/>
                            <a:gd name="connsiteY15" fmla="*/ 500063 h 581025"/>
                            <a:gd name="connsiteX16" fmla="*/ 28575 w 3343910"/>
                            <a:gd name="connsiteY16" fmla="*/ 459921 h 581025"/>
                            <a:gd name="connsiteX17" fmla="*/ 28575 w 3343910"/>
                            <a:gd name="connsiteY17" fmla="*/ 542925 h 581025"/>
                            <a:gd name="connsiteX0" fmla="*/ 28575 w 3343910"/>
                            <a:gd name="connsiteY0" fmla="*/ 542925 h 581025"/>
                            <a:gd name="connsiteX1" fmla="*/ 0 w 3343910"/>
                            <a:gd name="connsiteY1" fmla="*/ 369252 h 581025"/>
                            <a:gd name="connsiteX2" fmla="*/ 142875 w 3343910"/>
                            <a:gd name="connsiteY2" fmla="*/ 357188 h 581025"/>
                            <a:gd name="connsiteX3" fmla="*/ 1590675 w 3343910"/>
                            <a:gd name="connsiteY3" fmla="*/ 357188 h 581025"/>
                            <a:gd name="connsiteX4" fmla="*/ 1590675 w 3343910"/>
                            <a:gd name="connsiteY4" fmla="*/ 142875 h 581025"/>
                            <a:gd name="connsiteX5" fmla="*/ 1519238 w 3343910"/>
                            <a:gd name="connsiteY5" fmla="*/ 142875 h 581025"/>
                            <a:gd name="connsiteX6" fmla="*/ 1662113 w 3343910"/>
                            <a:gd name="connsiteY6" fmla="*/ 0 h 581025"/>
                            <a:gd name="connsiteX7" fmla="*/ 1804988 w 3343910"/>
                            <a:gd name="connsiteY7" fmla="*/ 142875 h 581025"/>
                            <a:gd name="connsiteX8" fmla="*/ 1733550 w 3343910"/>
                            <a:gd name="connsiteY8" fmla="*/ 142875 h 581025"/>
                            <a:gd name="connsiteX9" fmla="*/ 1733550 w 3343910"/>
                            <a:gd name="connsiteY9" fmla="*/ 357188 h 581025"/>
                            <a:gd name="connsiteX10" fmla="*/ 3181350 w 3343910"/>
                            <a:gd name="connsiteY10" fmla="*/ 357188 h 581025"/>
                            <a:gd name="connsiteX11" fmla="*/ 3343910 w 3343910"/>
                            <a:gd name="connsiteY11" fmla="*/ 352425 h 581025"/>
                            <a:gd name="connsiteX12" fmla="*/ 3324225 w 3343910"/>
                            <a:gd name="connsiteY12" fmla="*/ 581025 h 581025"/>
                            <a:gd name="connsiteX13" fmla="*/ 3324225 w 3343910"/>
                            <a:gd name="connsiteY13" fmla="*/ 409802 h 581025"/>
                            <a:gd name="connsiteX14" fmla="*/ 3181350 w 3343910"/>
                            <a:gd name="connsiteY14" fmla="*/ 500063 h 581025"/>
                            <a:gd name="connsiteX15" fmla="*/ 142875 w 3343910"/>
                            <a:gd name="connsiteY15" fmla="*/ 500063 h 581025"/>
                            <a:gd name="connsiteX16" fmla="*/ 45315 w 3343910"/>
                            <a:gd name="connsiteY16" fmla="*/ 499408 h 581025"/>
                            <a:gd name="connsiteX17" fmla="*/ 28575 w 3343910"/>
                            <a:gd name="connsiteY17" fmla="*/ 542925 h 581025"/>
                            <a:gd name="connsiteX0" fmla="*/ 28575 w 3343910"/>
                            <a:gd name="connsiteY0" fmla="*/ 542925 h 581025"/>
                            <a:gd name="connsiteX1" fmla="*/ 0 w 3343910"/>
                            <a:gd name="connsiteY1" fmla="*/ 369252 h 581025"/>
                            <a:gd name="connsiteX2" fmla="*/ 142875 w 3343910"/>
                            <a:gd name="connsiteY2" fmla="*/ 357188 h 581025"/>
                            <a:gd name="connsiteX3" fmla="*/ 1590675 w 3343910"/>
                            <a:gd name="connsiteY3" fmla="*/ 357188 h 581025"/>
                            <a:gd name="connsiteX4" fmla="*/ 1590675 w 3343910"/>
                            <a:gd name="connsiteY4" fmla="*/ 142875 h 581025"/>
                            <a:gd name="connsiteX5" fmla="*/ 1519238 w 3343910"/>
                            <a:gd name="connsiteY5" fmla="*/ 142875 h 581025"/>
                            <a:gd name="connsiteX6" fmla="*/ 1662113 w 3343910"/>
                            <a:gd name="connsiteY6" fmla="*/ 0 h 581025"/>
                            <a:gd name="connsiteX7" fmla="*/ 1804988 w 3343910"/>
                            <a:gd name="connsiteY7" fmla="*/ 142875 h 581025"/>
                            <a:gd name="connsiteX8" fmla="*/ 1733550 w 3343910"/>
                            <a:gd name="connsiteY8" fmla="*/ 142875 h 581025"/>
                            <a:gd name="connsiteX9" fmla="*/ 1733550 w 3343910"/>
                            <a:gd name="connsiteY9" fmla="*/ 357188 h 581025"/>
                            <a:gd name="connsiteX10" fmla="*/ 3181350 w 3343910"/>
                            <a:gd name="connsiteY10" fmla="*/ 357188 h 581025"/>
                            <a:gd name="connsiteX11" fmla="*/ 3343910 w 3343910"/>
                            <a:gd name="connsiteY11" fmla="*/ 352425 h 581025"/>
                            <a:gd name="connsiteX12" fmla="*/ 3324225 w 3343910"/>
                            <a:gd name="connsiteY12" fmla="*/ 581025 h 581025"/>
                            <a:gd name="connsiteX13" fmla="*/ 3331355 w 3343910"/>
                            <a:gd name="connsiteY13" fmla="*/ 500058 h 581025"/>
                            <a:gd name="connsiteX14" fmla="*/ 3181350 w 3343910"/>
                            <a:gd name="connsiteY14" fmla="*/ 500063 h 581025"/>
                            <a:gd name="connsiteX15" fmla="*/ 142875 w 3343910"/>
                            <a:gd name="connsiteY15" fmla="*/ 500063 h 581025"/>
                            <a:gd name="connsiteX16" fmla="*/ 45315 w 3343910"/>
                            <a:gd name="connsiteY16" fmla="*/ 499408 h 581025"/>
                            <a:gd name="connsiteX17" fmla="*/ 28575 w 3343910"/>
                            <a:gd name="connsiteY17" fmla="*/ 542925 h 581025"/>
                            <a:gd name="connsiteX0" fmla="*/ 28575 w 3343910"/>
                            <a:gd name="connsiteY0" fmla="*/ 542925 h 542925"/>
                            <a:gd name="connsiteX1" fmla="*/ 0 w 3343910"/>
                            <a:gd name="connsiteY1" fmla="*/ 369252 h 542925"/>
                            <a:gd name="connsiteX2" fmla="*/ 142875 w 3343910"/>
                            <a:gd name="connsiteY2" fmla="*/ 357188 h 542925"/>
                            <a:gd name="connsiteX3" fmla="*/ 1590675 w 3343910"/>
                            <a:gd name="connsiteY3" fmla="*/ 357188 h 542925"/>
                            <a:gd name="connsiteX4" fmla="*/ 1590675 w 3343910"/>
                            <a:gd name="connsiteY4" fmla="*/ 142875 h 542925"/>
                            <a:gd name="connsiteX5" fmla="*/ 1519238 w 3343910"/>
                            <a:gd name="connsiteY5" fmla="*/ 142875 h 542925"/>
                            <a:gd name="connsiteX6" fmla="*/ 1662113 w 3343910"/>
                            <a:gd name="connsiteY6" fmla="*/ 0 h 542925"/>
                            <a:gd name="connsiteX7" fmla="*/ 1804988 w 3343910"/>
                            <a:gd name="connsiteY7" fmla="*/ 142875 h 542925"/>
                            <a:gd name="connsiteX8" fmla="*/ 1733550 w 3343910"/>
                            <a:gd name="connsiteY8" fmla="*/ 142875 h 542925"/>
                            <a:gd name="connsiteX9" fmla="*/ 1733550 w 3343910"/>
                            <a:gd name="connsiteY9" fmla="*/ 357188 h 542925"/>
                            <a:gd name="connsiteX10" fmla="*/ 3181350 w 3343910"/>
                            <a:gd name="connsiteY10" fmla="*/ 357188 h 542925"/>
                            <a:gd name="connsiteX11" fmla="*/ 3343910 w 3343910"/>
                            <a:gd name="connsiteY11" fmla="*/ 352425 h 542925"/>
                            <a:gd name="connsiteX12" fmla="*/ 3307485 w 3343910"/>
                            <a:gd name="connsiteY12" fmla="*/ 468205 h 542925"/>
                            <a:gd name="connsiteX13" fmla="*/ 3331355 w 3343910"/>
                            <a:gd name="connsiteY13" fmla="*/ 500058 h 542925"/>
                            <a:gd name="connsiteX14" fmla="*/ 3181350 w 3343910"/>
                            <a:gd name="connsiteY14" fmla="*/ 500063 h 542925"/>
                            <a:gd name="connsiteX15" fmla="*/ 142875 w 3343910"/>
                            <a:gd name="connsiteY15" fmla="*/ 500063 h 542925"/>
                            <a:gd name="connsiteX16" fmla="*/ 45315 w 3343910"/>
                            <a:gd name="connsiteY16" fmla="*/ 499408 h 542925"/>
                            <a:gd name="connsiteX17" fmla="*/ 28575 w 3343910"/>
                            <a:gd name="connsiteY17" fmla="*/ 542925 h 542925"/>
                            <a:gd name="connsiteX0" fmla="*/ 16019 w 3343910"/>
                            <a:gd name="connsiteY0" fmla="*/ 486507 h 500063"/>
                            <a:gd name="connsiteX1" fmla="*/ 0 w 3343910"/>
                            <a:gd name="connsiteY1" fmla="*/ 369252 h 500063"/>
                            <a:gd name="connsiteX2" fmla="*/ 142875 w 3343910"/>
                            <a:gd name="connsiteY2" fmla="*/ 357188 h 500063"/>
                            <a:gd name="connsiteX3" fmla="*/ 1590675 w 3343910"/>
                            <a:gd name="connsiteY3" fmla="*/ 357188 h 500063"/>
                            <a:gd name="connsiteX4" fmla="*/ 1590675 w 3343910"/>
                            <a:gd name="connsiteY4" fmla="*/ 142875 h 500063"/>
                            <a:gd name="connsiteX5" fmla="*/ 1519238 w 3343910"/>
                            <a:gd name="connsiteY5" fmla="*/ 142875 h 500063"/>
                            <a:gd name="connsiteX6" fmla="*/ 1662113 w 3343910"/>
                            <a:gd name="connsiteY6" fmla="*/ 0 h 500063"/>
                            <a:gd name="connsiteX7" fmla="*/ 1804988 w 3343910"/>
                            <a:gd name="connsiteY7" fmla="*/ 142875 h 500063"/>
                            <a:gd name="connsiteX8" fmla="*/ 1733550 w 3343910"/>
                            <a:gd name="connsiteY8" fmla="*/ 142875 h 500063"/>
                            <a:gd name="connsiteX9" fmla="*/ 1733550 w 3343910"/>
                            <a:gd name="connsiteY9" fmla="*/ 357188 h 500063"/>
                            <a:gd name="connsiteX10" fmla="*/ 3181350 w 3343910"/>
                            <a:gd name="connsiteY10" fmla="*/ 357188 h 500063"/>
                            <a:gd name="connsiteX11" fmla="*/ 3343910 w 3343910"/>
                            <a:gd name="connsiteY11" fmla="*/ 352425 h 500063"/>
                            <a:gd name="connsiteX12" fmla="*/ 3307485 w 3343910"/>
                            <a:gd name="connsiteY12" fmla="*/ 468205 h 500063"/>
                            <a:gd name="connsiteX13" fmla="*/ 3331355 w 3343910"/>
                            <a:gd name="connsiteY13" fmla="*/ 500058 h 500063"/>
                            <a:gd name="connsiteX14" fmla="*/ 3181350 w 3343910"/>
                            <a:gd name="connsiteY14" fmla="*/ 500063 h 500063"/>
                            <a:gd name="connsiteX15" fmla="*/ 142875 w 3343910"/>
                            <a:gd name="connsiteY15" fmla="*/ 500063 h 500063"/>
                            <a:gd name="connsiteX16" fmla="*/ 45315 w 3343910"/>
                            <a:gd name="connsiteY16" fmla="*/ 499408 h 500063"/>
                            <a:gd name="connsiteX17" fmla="*/ 16019 w 3343910"/>
                            <a:gd name="connsiteY17" fmla="*/ 486507 h 50006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3343910" h="500063">
                              <a:moveTo>
                                <a:pt x="16019" y="486507"/>
                              </a:moveTo>
                              <a:lnTo>
                                <a:pt x="0" y="369252"/>
                              </a:lnTo>
                              <a:lnTo>
                                <a:pt x="142875" y="357188"/>
                              </a:lnTo>
                              <a:lnTo>
                                <a:pt x="1590675" y="357188"/>
                              </a:lnTo>
                              <a:lnTo>
                                <a:pt x="1590675" y="142875"/>
                              </a:lnTo>
                              <a:lnTo>
                                <a:pt x="1519238" y="142875"/>
                              </a:lnTo>
                              <a:lnTo>
                                <a:pt x="1662113" y="0"/>
                              </a:lnTo>
                              <a:lnTo>
                                <a:pt x="1804988" y="142875"/>
                              </a:lnTo>
                              <a:lnTo>
                                <a:pt x="1733550" y="142875"/>
                              </a:lnTo>
                              <a:lnTo>
                                <a:pt x="1733550" y="357188"/>
                              </a:lnTo>
                              <a:lnTo>
                                <a:pt x="3181350" y="357188"/>
                              </a:lnTo>
                              <a:lnTo>
                                <a:pt x="3343910" y="352425"/>
                              </a:lnTo>
                              <a:lnTo>
                                <a:pt x="3307485" y="468205"/>
                              </a:lnTo>
                              <a:lnTo>
                                <a:pt x="3331355" y="500058"/>
                              </a:lnTo>
                              <a:lnTo>
                                <a:pt x="3181350" y="500063"/>
                              </a:lnTo>
                              <a:lnTo>
                                <a:pt x="142875" y="500063"/>
                              </a:lnTo>
                              <a:lnTo>
                                <a:pt x="45315" y="499408"/>
                              </a:lnTo>
                              <a:lnTo>
                                <a:pt x="16019" y="48650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115736" id="Arrow: Left-Right-Up 10" o:spid="_x0000_s1026" style="position:absolute;margin-left:107.95pt;margin-top:20.1pt;width:261pt;height:22.55pt;z-index:2517370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3343910,5000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" path="m16019,486507l,369252,142875,357188r1447800,l1590675,142875r-71437,l1662113,r142875,142875l1733550,142875r,214313l3181350,357188r162560,-4763l3307485,468205r23870,31853l3181350,500063r-3038475,l45315,499408,16019,486507xe" fillcolor="black [3213]" strokecolor="black [3213]" strokeweight="1pt">
                <v:stroke joinstyle="miter"/>
                <v:path arrowok="t" o:connecttype="custom" o:connectlocs="15879,278782;0,211592;141627,204679;1576780,204679;1576780,81871;1505967,81871;1647594,0;1789221,81871;1718407,81871;1718407,204679;3153560,204679;3314700,201949;3278593,268294;3302255,286547;3153560,286550;141627,286550;44919,286175;15879,278782" o:connectangles="0,0,0,0,0,0,0,0,0,0,0,0,0,0,0,0,0,0"/>
                <w10:wrap anchorx="margin"/>
              </v:shape>
            </w:pict>
          </mc:Fallback>
        </mc:AlternateContent>
      </w:r>
    </w:p>
    <w:p w14:paraId="0817318E" w14:textId="0B9CCD87" w:rsidR="00695647" w:rsidRPr="00695647" w:rsidRDefault="00FA2855" w:rsidP="00695647">
      <w:r>
        <w:rPr>
          <w:noProof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116D1FA6" wp14:editId="0AE43F95">
                <wp:simplePos x="0" y="0"/>
                <wp:positionH relativeFrom="margin">
                  <wp:posOffset>1306701</wp:posOffset>
                </wp:positionH>
                <wp:positionV relativeFrom="paragraph">
                  <wp:posOffset>195284</wp:posOffset>
                </wp:positionV>
                <wp:extent cx="208264" cy="170180"/>
                <wp:effectExtent l="18733" t="317" r="39687" b="39688"/>
                <wp:wrapNone/>
                <wp:docPr id="15" name="Arrow: Right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08264" cy="170180"/>
                        </a:xfrm>
                        <a:prstGeom prst="rightArrow">
                          <a:avLst/>
                        </a:prstGeom>
                        <a:solidFill>
                          <a:sysClr val="windowText" lastClr="00000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1A03A3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5" o:spid="_x0000_s1026" type="#_x0000_t13" style="position:absolute;margin-left:102.9pt;margin-top:15.4pt;width:16.4pt;height:13.4pt;rotation:90;z-index:251804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" adj="12775" fillcolor="windowText" strokecolor="windowText" strokeweight="1pt"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2071D075" wp14:editId="19857D7A">
                <wp:simplePos x="0" y="0"/>
                <wp:positionH relativeFrom="margin">
                  <wp:posOffset>4547870</wp:posOffset>
                </wp:positionH>
                <wp:positionV relativeFrom="paragraph">
                  <wp:posOffset>198120</wp:posOffset>
                </wp:positionV>
                <wp:extent cx="213360" cy="163830"/>
                <wp:effectExtent l="24765" t="0" r="40005" b="40005"/>
                <wp:wrapNone/>
                <wp:docPr id="8" name="Arrow: Right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13360" cy="163830"/>
                        </a:xfrm>
                        <a:prstGeom prst="rightArrow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0C236B" id="Arrow: Right 8" o:spid="_x0000_s1026" type="#_x0000_t13" style="position:absolute;margin-left:358.1pt;margin-top:15.6pt;width:16.8pt;height:12.9pt;rotation:90;z-index:251800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" adj="13307" fillcolor="black [3213]" strokecolor="black [3213]" strokeweight="1pt">
                <w10:wrap anchorx="margin"/>
              </v:shape>
            </w:pict>
          </mc:Fallback>
        </mc:AlternateContent>
      </w:r>
    </w:p>
    <w:p w14:paraId="0A2B7E11" w14:textId="2CEC3648" w:rsidR="00695647" w:rsidRPr="00695647" w:rsidRDefault="00ED3F90" w:rsidP="00695647">
      <w:r>
        <w:rPr>
          <w:noProof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34DDF6C6" wp14:editId="201C5DE2">
                <wp:simplePos x="0" y="0"/>
                <wp:positionH relativeFrom="margin">
                  <wp:posOffset>-7620</wp:posOffset>
                </wp:positionH>
                <wp:positionV relativeFrom="paragraph">
                  <wp:posOffset>134951</wp:posOffset>
                </wp:positionV>
                <wp:extent cx="3133725" cy="742950"/>
                <wp:effectExtent l="0" t="0" r="28575" b="1905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33725" cy="742950"/>
                        </a:xfrm>
                        <a:prstGeom prst="rect">
                          <a:avLst/>
                        </a:prstGeom>
                        <a:solidFill>
                          <a:srgbClr val="FFC000"/>
                        </a:solidFill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21BF360" w14:textId="194080F7" w:rsidR="006F3E0C" w:rsidRPr="00A66008" w:rsidRDefault="00E613A1" w:rsidP="006F3E0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If I’ve been in close contact with a</w:t>
                            </w:r>
                            <w:r w:rsidR="006F3E0C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person who has </w:t>
                            </w:r>
                            <w:r w:rsidR="006F3E0C" w:rsidRPr="00A66008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VID-19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, do I need to Quarantine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DDF6C6" id="Rectangle 16" o:spid="_x0000_s1032" style="position:absolute;margin-left:-.6pt;margin-top:10.65pt;width:246.75pt;height:58.5pt;z-index:251809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" fillcolor="#ffc000" strokecolor="black [3213]" strokeweight="1pt">
                <v:textbox>
                  <w:txbxContent>
                    <w:p w14:paraId="321BF360" w14:textId="194080F7" w:rsidR="006F3E0C" w:rsidRPr="00A66008" w:rsidRDefault="00E613A1" w:rsidP="006F3E0C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If I’ve been in close contact with a</w:t>
                      </w:r>
                      <w:r w:rsidR="006F3E0C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person who has </w:t>
                      </w:r>
                      <w:r w:rsidR="006F3E0C" w:rsidRPr="00A66008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VID-19</w:t>
                      </w:r>
                      <w:r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, do I need to Quarantine?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64090490" wp14:editId="7CEB3DDF">
                <wp:simplePos x="0" y="0"/>
                <wp:positionH relativeFrom="margin">
                  <wp:posOffset>3246755</wp:posOffset>
                </wp:positionH>
                <wp:positionV relativeFrom="paragraph">
                  <wp:posOffset>143206</wp:posOffset>
                </wp:positionV>
                <wp:extent cx="2790825" cy="742950"/>
                <wp:effectExtent l="0" t="0" r="28575" b="1905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90825" cy="742950"/>
                        </a:xfrm>
                        <a:prstGeom prst="rect">
                          <a:avLst/>
                        </a:prstGeom>
                        <a:solidFill>
                          <a:schemeClr val="accent4"/>
                        </a:solidFill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860D874" w14:textId="77777777" w:rsidR="000F7658" w:rsidRDefault="007B1750" w:rsidP="000F7658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I’ve been in close contact with</w:t>
                            </w:r>
                            <w:r w:rsidR="006F3E0C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person who m</w:t>
                            </w:r>
                            <w:r w:rsidR="006F3E0C" w:rsidRPr="00A66008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ight have been exposed</w:t>
                            </w:r>
                            <w:r w:rsidR="006F3E0C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to COVID-19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, </w:t>
                            </w:r>
                          </w:p>
                          <w:p w14:paraId="06C01AC4" w14:textId="4A959ACF" w:rsidR="006F3E0C" w:rsidRPr="00A66008" w:rsidRDefault="007B1750" w:rsidP="000F7658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do I need to Quarantine?</w:t>
                            </w:r>
                          </w:p>
                          <w:p w14:paraId="12CF7386" w14:textId="77777777" w:rsidR="006F3E0C" w:rsidRPr="00A66008" w:rsidRDefault="006F3E0C" w:rsidP="006F3E0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090490" id="Rectangle 17" o:spid="_x0000_s1033" style="position:absolute;margin-left:255.65pt;margin-top:11.3pt;width:219.75pt;height:58.5pt;z-index:251797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" fillcolor="#ffc000 [3207]" strokecolor="black [3213]" strokeweight="1pt">
                <v:textbox>
                  <w:txbxContent>
                    <w:p w14:paraId="6860D874" w14:textId="77777777" w:rsidR="000F7658" w:rsidRDefault="007B1750" w:rsidP="000F7658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I’ve been in close contact with</w:t>
                      </w:r>
                      <w:r w:rsidR="006F3E0C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person who m</w:t>
                      </w:r>
                      <w:r w:rsidR="006F3E0C" w:rsidRPr="00A66008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ight have been exposed</w:t>
                      </w:r>
                      <w:r w:rsidR="006F3E0C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to COVID-19</w:t>
                      </w:r>
                      <w:r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, </w:t>
                      </w:r>
                    </w:p>
                    <w:p w14:paraId="06C01AC4" w14:textId="4A959ACF" w:rsidR="006F3E0C" w:rsidRPr="00A66008" w:rsidRDefault="007B1750" w:rsidP="000F7658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do I need to Quarantine?</w:t>
                      </w:r>
                    </w:p>
                    <w:p w14:paraId="12CF7386" w14:textId="77777777" w:rsidR="006F3E0C" w:rsidRPr="00A66008" w:rsidRDefault="006F3E0C" w:rsidP="006F3E0C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0F7658">
        <w:rPr>
          <w:noProof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06B2809A" wp14:editId="29EC07F3">
                <wp:simplePos x="0" y="0"/>
                <wp:positionH relativeFrom="column">
                  <wp:posOffset>2139315</wp:posOffset>
                </wp:positionH>
                <wp:positionV relativeFrom="paragraph">
                  <wp:posOffset>184150</wp:posOffset>
                </wp:positionV>
                <wp:extent cx="181610" cy="503555"/>
                <wp:effectExtent l="19050" t="0" r="27940" b="29845"/>
                <wp:wrapNone/>
                <wp:docPr id="18" name="Arrow: Down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1610" cy="50355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DED6E6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18" o:spid="_x0000_s1026" type="#_x0000_t67" style="position:absolute;margin-left:168.45pt;margin-top:14.5pt;width:14.3pt;height:39.6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" adj="17705" fillcolor="black [3200]" strokecolor="black [1600]" strokeweight="1pt"/>
            </w:pict>
          </mc:Fallback>
        </mc:AlternateContent>
      </w:r>
    </w:p>
    <w:p w14:paraId="4C1BF603" w14:textId="32470FE0" w:rsidR="00695647" w:rsidRPr="00695647" w:rsidRDefault="00695647" w:rsidP="00695647"/>
    <w:p w14:paraId="5BD61BFD" w14:textId="38EA8898" w:rsidR="00695647" w:rsidRPr="00695647" w:rsidRDefault="00FA2855" w:rsidP="00695647">
      <w:r>
        <w:rPr>
          <w:noProof/>
        </w:rPr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545ED832" wp14:editId="106A8B01">
                <wp:simplePos x="0" y="0"/>
                <wp:positionH relativeFrom="column">
                  <wp:posOffset>2272665</wp:posOffset>
                </wp:positionH>
                <wp:positionV relativeFrom="paragraph">
                  <wp:posOffset>47929</wp:posOffset>
                </wp:positionV>
                <wp:extent cx="181610" cy="474980"/>
                <wp:effectExtent l="19050" t="0" r="27940" b="39370"/>
                <wp:wrapNone/>
                <wp:docPr id="31" name="Arrow: Down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1610" cy="474980"/>
                        </a:xfrm>
                        <a:prstGeom prst="downArrow">
                          <a:avLst/>
                        </a:prstGeom>
                        <a:solidFill>
                          <a:sysClr val="windowText" lastClr="000000"/>
                        </a:solidFill>
                        <a:ln w="12700" cap="flat" cmpd="sng" algn="ctr">
                          <a:solidFill>
                            <a:sysClr val="windowText" lastClr="000000">
                              <a:shade val="50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559B2C4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31" o:spid="_x0000_s1026" type="#_x0000_t67" style="position:absolute;margin-left:178.95pt;margin-top:3.75pt;width:14.3pt;height:37.4pt;z-index:251808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" adj="17471" fillcolor="windowText" strokeweight="1pt"/>
            </w:pict>
          </mc:Fallback>
        </mc:AlternateContent>
      </w:r>
      <w:r w:rsidR="00ED3F90">
        <w:rPr>
          <w:noProof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04E6B0E1" wp14:editId="5AC28D04">
                <wp:simplePos x="0" y="0"/>
                <wp:positionH relativeFrom="column">
                  <wp:posOffset>548640</wp:posOffset>
                </wp:positionH>
                <wp:positionV relativeFrom="paragraph">
                  <wp:posOffset>42876</wp:posOffset>
                </wp:positionV>
                <wp:extent cx="181610" cy="474980"/>
                <wp:effectExtent l="19050" t="0" r="27940" b="39370"/>
                <wp:wrapNone/>
                <wp:docPr id="3" name="Arrow: Down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1610" cy="474980"/>
                        </a:xfrm>
                        <a:prstGeom prst="downArrow">
                          <a:avLst/>
                        </a:prstGeom>
                        <a:solidFill>
                          <a:sysClr val="windowText" lastClr="000000"/>
                        </a:solidFill>
                        <a:ln w="12700" cap="flat" cmpd="sng" algn="ctr">
                          <a:solidFill>
                            <a:sysClr val="windowText" lastClr="000000">
                              <a:shade val="50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7128758" id="Arrow: Down 3" o:spid="_x0000_s1026" type="#_x0000_t67" style="position:absolute;margin-left:43.2pt;margin-top:3.4pt;width:14.3pt;height:37.4pt;z-index:2517770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" adj="17471" fillcolor="windowText" strokeweight="1pt"/>
            </w:pict>
          </mc:Fallback>
        </mc:AlternateContent>
      </w:r>
      <w:r w:rsidR="00ED3F90">
        <w:rPr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6D136CF2" wp14:editId="3ADAE5A1">
                <wp:simplePos x="0" y="0"/>
                <wp:positionH relativeFrom="margin">
                  <wp:posOffset>4575175</wp:posOffset>
                </wp:positionH>
                <wp:positionV relativeFrom="paragraph">
                  <wp:posOffset>92379</wp:posOffset>
                </wp:positionV>
                <wp:extent cx="161925" cy="436880"/>
                <wp:effectExtent l="19050" t="0" r="28575" b="39370"/>
                <wp:wrapNone/>
                <wp:docPr id="20" name="Arrow: Down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436880"/>
                        </a:xfrm>
                        <a:prstGeom prst="downArrow">
                          <a:avLst/>
                        </a:prstGeom>
                        <a:solidFill>
                          <a:sysClr val="windowText" lastClr="000000"/>
                        </a:solidFill>
                        <a:ln w="12700" cap="flat" cmpd="sng" algn="ctr">
                          <a:solidFill>
                            <a:sysClr val="windowText" lastClr="000000">
                              <a:shade val="50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C02BA9" id="Arrow: Down 20" o:spid="_x0000_s1026" type="#_x0000_t67" style="position:absolute;margin-left:360.25pt;margin-top:7.25pt;width:12.75pt;height:34.4pt;z-index:2517524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" adj="17597" fillcolor="windowText" strokeweight="1pt">
                <w10:wrap anchorx="margin"/>
              </v:shape>
            </w:pict>
          </mc:Fallback>
        </mc:AlternateContent>
      </w:r>
    </w:p>
    <w:p w14:paraId="5B3437C7" w14:textId="18870F81" w:rsidR="00695647" w:rsidRPr="00695647" w:rsidRDefault="00701233" w:rsidP="00695647">
      <w:r>
        <w:rPr>
          <w:noProof/>
        </w:rPr>
        <mc:AlternateContent>
          <mc:Choice Requires="wps">
            <w:drawing>
              <wp:anchor distT="0" distB="0" distL="114300" distR="114300" simplePos="0" relativeHeight="251736062" behindDoc="0" locked="0" layoutInCell="1" allowOverlap="1" wp14:anchorId="562E2AD7" wp14:editId="0C6ECD64">
                <wp:simplePos x="0" y="0"/>
                <wp:positionH relativeFrom="margin">
                  <wp:posOffset>7012940</wp:posOffset>
                </wp:positionH>
                <wp:positionV relativeFrom="paragraph">
                  <wp:posOffset>74295</wp:posOffset>
                </wp:positionV>
                <wp:extent cx="1469390" cy="247650"/>
                <wp:effectExtent l="0" t="0" r="0" b="36830"/>
                <wp:wrapNone/>
                <wp:docPr id="5" name="Arrow: Right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469390" cy="247650"/>
                        </a:xfrm>
                        <a:prstGeom prst="rightArrow">
                          <a:avLst/>
                        </a:prstGeom>
                        <a:solidFill>
                          <a:sysClr val="windowText" lastClr="000000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FD3B21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5" o:spid="_x0000_s1026" type="#_x0000_t13" style="position:absolute;margin-left:552.2pt;margin-top:5.85pt;width:115.7pt;height:19.5pt;rotation:90;z-index:25173606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" adj="19780" fillcolor="windowText" strokecolor="#41719c" strokeweight="1pt">
                <w10:wrap anchorx="margin"/>
              </v:shape>
            </w:pict>
          </mc:Fallback>
        </mc:AlternateContent>
      </w:r>
      <w:r w:rsidR="00ED3F90">
        <w:rPr>
          <w:noProof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632DF5F8" wp14:editId="60E72B82">
                <wp:simplePos x="0" y="0"/>
                <wp:positionH relativeFrom="margin">
                  <wp:posOffset>-9829</wp:posOffset>
                </wp:positionH>
                <wp:positionV relativeFrom="paragraph">
                  <wp:posOffset>273050</wp:posOffset>
                </wp:positionV>
                <wp:extent cx="1524000" cy="1580103"/>
                <wp:effectExtent l="0" t="0" r="19050" b="2032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0" cy="1580103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E692DB7" w14:textId="74134003" w:rsidR="006F3E0C" w:rsidRDefault="00334789" w:rsidP="006F3E0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If </w:t>
                            </w:r>
                            <w:r w:rsidRPr="005B1960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not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fully vaccinated </w:t>
                            </w:r>
                            <w:r w:rsidR="00C6046D" w:rsidRPr="00E56D52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nd</w:t>
                            </w:r>
                            <w:r w:rsidRPr="00E56D52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boosted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:  </w:t>
                            </w:r>
                            <w:r w:rsidR="006F3E0C" w:rsidRPr="00A66008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Quarantine for </w:t>
                            </w:r>
                            <w:r w:rsidRPr="00695647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5</w:t>
                            </w:r>
                            <w:r w:rsidR="00FE420C" w:rsidRPr="00695647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full</w:t>
                            </w:r>
                            <w:r w:rsidR="006F3E0C" w:rsidRPr="00695647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="00EF6711" w:rsidRPr="00695647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d</w:t>
                            </w:r>
                            <w:r w:rsidR="006F3E0C" w:rsidRPr="00695647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ys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, then wear a mask for 5 more</w:t>
                            </w:r>
                            <w:r w:rsidR="007B1750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days. Test on </w:t>
                            </w:r>
                            <w:r w:rsidR="00EF6711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d</w:t>
                            </w:r>
                            <w:r w:rsidR="007B1750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y 5 after exposure if feasib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2DF5F8" id="Rectangle 21" o:spid="_x0000_s1034" style="position:absolute;margin-left:-.75pt;margin-top:21.5pt;width:120pt;height:124.4pt;z-index:2517544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" fillcolor="red" strokecolor="black [3213]" strokeweight="1pt">
                <v:textbox>
                  <w:txbxContent>
                    <w:p w14:paraId="3E692DB7" w14:textId="74134003" w:rsidR="006F3E0C" w:rsidRDefault="00334789" w:rsidP="006F3E0C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If </w:t>
                      </w:r>
                      <w:r w:rsidRPr="005B1960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not</w:t>
                      </w:r>
                      <w:r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fully vaccinated </w:t>
                      </w:r>
                      <w:r w:rsidR="00C6046D" w:rsidRPr="00E56D52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nd</w:t>
                      </w:r>
                      <w:r w:rsidRPr="00E56D52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boosted</w:t>
                      </w:r>
                      <w:r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:  </w:t>
                      </w:r>
                      <w:r w:rsidR="006F3E0C" w:rsidRPr="00A66008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Quarantine for </w:t>
                      </w:r>
                      <w:r w:rsidRPr="00695647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5</w:t>
                      </w:r>
                      <w:r w:rsidR="00FE420C" w:rsidRPr="00695647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full</w:t>
                      </w:r>
                      <w:r w:rsidR="006F3E0C" w:rsidRPr="00695647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="00EF6711" w:rsidRPr="00695647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d</w:t>
                      </w:r>
                      <w:r w:rsidR="006F3E0C" w:rsidRPr="00695647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ys</w:t>
                      </w:r>
                      <w:r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, then wear a mask for 5 more</w:t>
                      </w:r>
                      <w:r w:rsidR="007B1750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days. Test on </w:t>
                      </w:r>
                      <w:r w:rsidR="00EF6711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d</w:t>
                      </w:r>
                      <w:r w:rsidR="007B1750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y 5 after exposure if feasibl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ED3F90">
        <w:rPr>
          <w:noProof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5776EB08" wp14:editId="3525D626">
                <wp:simplePos x="0" y="0"/>
                <wp:positionH relativeFrom="column">
                  <wp:posOffset>1563370</wp:posOffset>
                </wp:positionH>
                <wp:positionV relativeFrom="paragraph">
                  <wp:posOffset>271145</wp:posOffset>
                </wp:positionV>
                <wp:extent cx="1550035" cy="1581150"/>
                <wp:effectExtent l="0" t="0" r="12065" b="1905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0035" cy="1581150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DD61A48" w14:textId="2C5DA091" w:rsidR="00C6046D" w:rsidRPr="00A66008" w:rsidRDefault="00AB20F5" w:rsidP="00AF3AB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If fully vaccinated </w:t>
                            </w:r>
                            <w:r w:rsidRPr="00695647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nd boosted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, or not yet eligible for boosting: </w:t>
                            </w:r>
                            <w:r w:rsidR="00C6046D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No need for Quarantine.</w:t>
                            </w:r>
                            <w:r w:rsidR="00AF3AB4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="00B4183C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Wear mask for 10 days.</w:t>
                            </w:r>
                            <w:r w:rsidR="00AF3AB4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="00C6046D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Test on </w:t>
                            </w:r>
                            <w:r w:rsidR="00EF6711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d</w:t>
                            </w:r>
                            <w:r w:rsidR="00C6046D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y 5 if feasib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76EB08" id="Rectangle 33" o:spid="_x0000_s1035" style="position:absolute;margin-left:123.1pt;margin-top:21.35pt;width:122.05pt;height:124.5pt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" fillcolor="#00b050" strokecolor="windowText" strokeweight="1pt">
                <v:textbox>
                  <w:txbxContent>
                    <w:p w14:paraId="7DD61A48" w14:textId="2C5DA091" w:rsidR="00C6046D" w:rsidRPr="00A66008" w:rsidRDefault="00AB20F5" w:rsidP="00AF3AB4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If fully vaccinated </w:t>
                      </w:r>
                      <w:r w:rsidRPr="00695647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nd boosted</w:t>
                      </w:r>
                      <w:r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, or not yet eligible for boosting: </w:t>
                      </w:r>
                      <w:r w:rsidR="00C6046D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No need for Quarantine.</w:t>
                      </w:r>
                      <w:r w:rsidR="00AF3AB4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="00B4183C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Wear mask for 10 days.</w:t>
                      </w:r>
                      <w:r w:rsidR="00AF3AB4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="00C6046D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Test on </w:t>
                      </w:r>
                      <w:r w:rsidR="00EF6711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d</w:t>
                      </w:r>
                      <w:r w:rsidR="00C6046D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y 5 if feasible</w:t>
                      </w:r>
                    </w:p>
                  </w:txbxContent>
                </v:textbox>
              </v:rect>
            </w:pict>
          </mc:Fallback>
        </mc:AlternateContent>
      </w:r>
      <w:r w:rsidR="00ED3F90">
        <w:rPr>
          <w:noProof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08820BF8" wp14:editId="1648C4A4">
                <wp:simplePos x="0" y="0"/>
                <wp:positionH relativeFrom="margin">
                  <wp:posOffset>3247722</wp:posOffset>
                </wp:positionH>
                <wp:positionV relativeFrom="paragraph">
                  <wp:posOffset>273878</wp:posOffset>
                </wp:positionV>
                <wp:extent cx="2790825" cy="1578085"/>
                <wp:effectExtent l="0" t="0" r="28575" b="22225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90825" cy="1578085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026A1C0" w14:textId="77777777" w:rsidR="00EA04AC" w:rsidRDefault="00EA04AC" w:rsidP="00EA04AC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No need for Quarantine </w:t>
                            </w:r>
                          </w:p>
                          <w:p w14:paraId="4D9D5518" w14:textId="3011DB99" w:rsidR="00EA04AC" w:rsidRDefault="006F3E0C" w:rsidP="00EA04AC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66008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elf-Monitor AND Practice Social Distancing</w:t>
                            </w:r>
                          </w:p>
                          <w:p w14:paraId="6FC1D23D" w14:textId="14552D35" w:rsidR="006F3E0C" w:rsidRPr="00A66008" w:rsidRDefault="006F3E0C" w:rsidP="006F3E0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E3FD1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ay remain at w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820BF8" id="Rectangle 22" o:spid="_x0000_s1036" style="position:absolute;margin-left:255.75pt;margin-top:21.55pt;width:219.75pt;height:124.25pt;z-index:2517565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" fillcolor="#00b050" strokecolor="black [3213]" strokeweight="1pt">
                <v:textbox>
                  <w:txbxContent>
                    <w:p w14:paraId="6026A1C0" w14:textId="77777777" w:rsidR="00EA04AC" w:rsidRDefault="00EA04AC" w:rsidP="00EA04AC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No need for Quarantine </w:t>
                      </w:r>
                    </w:p>
                    <w:p w14:paraId="4D9D5518" w14:textId="3011DB99" w:rsidR="00EA04AC" w:rsidRDefault="006F3E0C" w:rsidP="00EA04AC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66008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elf-Monitor AND Practice Social Distancing</w:t>
                      </w:r>
                    </w:p>
                    <w:p w14:paraId="6FC1D23D" w14:textId="14552D35" w:rsidR="006F3E0C" w:rsidRPr="00A66008" w:rsidRDefault="006F3E0C" w:rsidP="006F3E0C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CE3FD1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ay remain at work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2FEFAA5" w14:textId="19805A54" w:rsidR="00695647" w:rsidRPr="00695647" w:rsidRDefault="00695647" w:rsidP="00695647"/>
    <w:p w14:paraId="251AB860" w14:textId="77777777" w:rsidR="00695647" w:rsidRPr="00695647" w:rsidRDefault="00695647" w:rsidP="00695647"/>
    <w:p w14:paraId="1EB3B520" w14:textId="28B68D79" w:rsidR="00695647" w:rsidRPr="00695647" w:rsidRDefault="00183153" w:rsidP="00695647">
      <w:r>
        <w:rPr>
          <w:noProof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6ADBF9E7" wp14:editId="1F87A8CE">
                <wp:simplePos x="0" y="0"/>
                <wp:positionH relativeFrom="page">
                  <wp:posOffset>6515100</wp:posOffset>
                </wp:positionH>
                <wp:positionV relativeFrom="paragraph">
                  <wp:posOffset>50800</wp:posOffset>
                </wp:positionV>
                <wp:extent cx="3362325" cy="2390775"/>
                <wp:effectExtent l="19050" t="19050" r="28575" b="28575"/>
                <wp:wrapNone/>
                <wp:docPr id="2" name="Flowchart: Proces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2325" cy="2390775"/>
                        </a:xfrm>
                        <a:prstGeom prst="flowChartProcess">
                          <a:avLst/>
                        </a:prstGeom>
                        <a:solidFill>
                          <a:srgbClr val="FF0000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1A16D7D" w14:textId="400C22DA" w:rsidR="00E56D52" w:rsidRPr="00E56D52" w:rsidRDefault="00E56D52" w:rsidP="00E56D52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E56D52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Call your medical care provider if you develop symptoms </w:t>
                            </w:r>
                            <w:r w:rsidR="0069564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of </w:t>
                            </w:r>
                            <w:r w:rsidR="00695647" w:rsidRPr="00E56D52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VID-19</w:t>
                            </w:r>
                          </w:p>
                          <w:p w14:paraId="3032F278" w14:textId="77777777" w:rsidR="00FE420C" w:rsidRDefault="007B1750" w:rsidP="00504BF9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7C3EF8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Isolation for </w:t>
                            </w:r>
                            <w:r w:rsidRPr="0069564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inimum of 5</w:t>
                            </w:r>
                            <w:r w:rsidR="006F216E" w:rsidRPr="0069564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="00FE420C" w:rsidRPr="0069564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full </w:t>
                            </w:r>
                            <w:r w:rsidRPr="0069564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days</w:t>
                            </w:r>
                            <w:r w:rsidR="00FE420C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(120 hours after test or symptoms)</w:t>
                            </w:r>
                            <w:r w:rsidRPr="007C3EF8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 </w:t>
                            </w:r>
                          </w:p>
                          <w:p w14:paraId="4486A082" w14:textId="394D6125" w:rsidR="007B1750" w:rsidRPr="00695647" w:rsidRDefault="00634DE1" w:rsidP="00504BF9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34DE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fter isolating for 5 full days</w:t>
                            </w:r>
                            <w:r w:rsidRPr="00634DE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,</w:t>
                            </w:r>
                            <w:r w:rsidRPr="00634DE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if</w:t>
                            </w:r>
                            <w:r w:rsidR="007B1750" w:rsidRPr="007C3EF8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="00E56D52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you have no </w:t>
                            </w:r>
                            <w:r w:rsidR="007B1750" w:rsidRPr="007C3EF8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fever and other symptoms </w:t>
                            </w:r>
                            <w:r w:rsidR="00E56D52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are </w:t>
                            </w:r>
                            <w:r w:rsidR="007B1750" w:rsidRPr="007C3EF8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improving, </w:t>
                            </w:r>
                            <w:r w:rsidR="00E56D52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you may </w:t>
                            </w:r>
                            <w:r w:rsidR="007B1750" w:rsidRPr="007C3EF8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return to work but </w:t>
                            </w:r>
                            <w:r w:rsidR="007B1750" w:rsidRPr="0069564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wear a mask for at least five more days</w:t>
                            </w:r>
                          </w:p>
                          <w:p w14:paraId="669BFBFA" w14:textId="6B3451A7" w:rsidR="00D22DCE" w:rsidRPr="007C3EF8" w:rsidRDefault="00D22DCE" w:rsidP="00504BF9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You must stay home until you have no fever (without the use of medications such as aspirin, Tylenol, or Motrin)</w:t>
                            </w:r>
                          </w:p>
                          <w:p w14:paraId="61FF7464" w14:textId="77777777" w:rsidR="007B1750" w:rsidRDefault="007B1750" w:rsidP="007B1750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2021039C" w14:textId="77777777" w:rsidR="007B1750" w:rsidRDefault="007B1750" w:rsidP="007B175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2D944500" w14:textId="77777777" w:rsidR="007B1750" w:rsidRDefault="007B1750" w:rsidP="007B1750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2C27D5DC" w14:textId="77777777" w:rsidR="007B1750" w:rsidRPr="00034FEF" w:rsidRDefault="007B1750" w:rsidP="007B1750">
                            <w:pPr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0F442FFE" w14:textId="77777777" w:rsidR="007B1750" w:rsidRPr="00583620" w:rsidRDefault="007B1750" w:rsidP="007B1750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DBF9E7" id="_x0000_t109" coordsize="21600,21600" o:spt="109" path="m,l,21600r21600,l21600,xe">
                <v:stroke joinstyle="miter"/>
                <v:path gradientshapeok="t" o:connecttype="rect"/>
              </v:shapetype>
              <v:shape id="Flowchart: Process 2" o:spid="_x0000_s1037" type="#_x0000_t109" style="position:absolute;margin-left:513pt;margin-top:4pt;width:264.75pt;height:188.25pt;z-index:251774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" fillcolor="red" strokecolor="black [3213]" strokeweight="3pt">
                <v:textbox>
                  <w:txbxContent>
                    <w:p w14:paraId="01A16D7D" w14:textId="400C22DA" w:rsidR="00E56D52" w:rsidRPr="00E56D52" w:rsidRDefault="00E56D52" w:rsidP="00E56D52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E56D52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Call your medical care provider if you develop symptoms </w:t>
                      </w:r>
                      <w:r w:rsidR="0069564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of </w:t>
                      </w:r>
                      <w:r w:rsidR="00695647" w:rsidRPr="00E56D52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VID-19</w:t>
                      </w:r>
                    </w:p>
                    <w:p w14:paraId="3032F278" w14:textId="77777777" w:rsidR="00FE420C" w:rsidRDefault="007B1750" w:rsidP="00504BF9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7C3EF8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Isolation for </w:t>
                      </w:r>
                      <w:r w:rsidRPr="0069564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inimum of 5</w:t>
                      </w:r>
                      <w:r w:rsidR="006F216E" w:rsidRPr="0069564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="00FE420C" w:rsidRPr="0069564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full </w:t>
                      </w:r>
                      <w:r w:rsidRPr="0069564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days</w:t>
                      </w:r>
                      <w:r w:rsidR="00FE420C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(120 hours after test or symptoms)</w:t>
                      </w:r>
                      <w:r w:rsidRPr="007C3EF8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 </w:t>
                      </w:r>
                    </w:p>
                    <w:p w14:paraId="4486A082" w14:textId="394D6125" w:rsidR="007B1750" w:rsidRPr="00695647" w:rsidRDefault="00634DE1" w:rsidP="00504BF9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634DE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fter isolating for 5 full days</w:t>
                      </w:r>
                      <w:r w:rsidRPr="00634DE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,</w:t>
                      </w:r>
                      <w:r w:rsidRPr="00634DE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if</w:t>
                      </w:r>
                      <w:r w:rsidR="007B1750" w:rsidRPr="007C3EF8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="00E56D52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you have no </w:t>
                      </w:r>
                      <w:r w:rsidR="007B1750" w:rsidRPr="007C3EF8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fever and other symptoms </w:t>
                      </w:r>
                      <w:r w:rsidR="00E56D52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are </w:t>
                      </w:r>
                      <w:r w:rsidR="007B1750" w:rsidRPr="007C3EF8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improving, </w:t>
                      </w:r>
                      <w:r w:rsidR="00E56D52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you may </w:t>
                      </w:r>
                      <w:r w:rsidR="007B1750" w:rsidRPr="007C3EF8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return to work but </w:t>
                      </w:r>
                      <w:r w:rsidR="007B1750" w:rsidRPr="0069564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wear a mask for at least five more days</w:t>
                      </w:r>
                    </w:p>
                    <w:p w14:paraId="669BFBFA" w14:textId="6B3451A7" w:rsidR="00D22DCE" w:rsidRPr="007C3EF8" w:rsidRDefault="00D22DCE" w:rsidP="00504BF9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You must stay home until you have no fever (without the use of medications such as aspirin, Tylenol, or Motrin)</w:t>
                      </w:r>
                    </w:p>
                    <w:p w14:paraId="61FF7464" w14:textId="77777777" w:rsidR="007B1750" w:rsidRDefault="007B1750" w:rsidP="007B1750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2021039C" w14:textId="77777777" w:rsidR="007B1750" w:rsidRDefault="007B1750" w:rsidP="007B1750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2D944500" w14:textId="77777777" w:rsidR="007B1750" w:rsidRDefault="007B1750" w:rsidP="007B1750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2C27D5DC" w14:textId="77777777" w:rsidR="007B1750" w:rsidRPr="00034FEF" w:rsidRDefault="007B1750" w:rsidP="007B1750">
                      <w:pPr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0F442FFE" w14:textId="77777777" w:rsidR="007B1750" w:rsidRPr="00583620" w:rsidRDefault="007B1750" w:rsidP="007B1750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5EFB24C8" w14:textId="77777777" w:rsidR="00695647" w:rsidRPr="00695647" w:rsidRDefault="00695647" w:rsidP="00695647"/>
    <w:p w14:paraId="2D6F69E1" w14:textId="1DE4CD4F" w:rsidR="00695647" w:rsidRPr="00695647" w:rsidRDefault="00695647" w:rsidP="00695647"/>
    <w:p w14:paraId="26E2F0D7" w14:textId="70C92161" w:rsidR="00695647" w:rsidRPr="00695647" w:rsidRDefault="00ED3F90" w:rsidP="00695647">
      <w:r>
        <w:rPr>
          <w:noProof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1B130C1D" wp14:editId="67376446">
                <wp:simplePos x="0" y="0"/>
                <wp:positionH relativeFrom="margin">
                  <wp:posOffset>-3810</wp:posOffset>
                </wp:positionH>
                <wp:positionV relativeFrom="paragraph">
                  <wp:posOffset>239064</wp:posOffset>
                </wp:positionV>
                <wp:extent cx="3114675" cy="1609725"/>
                <wp:effectExtent l="0" t="0" r="28575" b="28575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14675" cy="1609725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581F3A2" w14:textId="77777777" w:rsidR="00E12BF3" w:rsidRDefault="001747E7" w:rsidP="00E12BF3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7C3EF8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How do I…</w:t>
                            </w:r>
                          </w:p>
                          <w:p w14:paraId="111BE59D" w14:textId="00F6C220" w:rsidR="001747E7" w:rsidRPr="007C3EF8" w:rsidRDefault="001747E7" w:rsidP="00E12BF3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7C3EF8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Quarantine</w:t>
                            </w:r>
                          </w:p>
                          <w:p w14:paraId="3C27B7E1" w14:textId="2EF9A26F" w:rsidR="001747E7" w:rsidRPr="006F216E" w:rsidRDefault="001747E7" w:rsidP="00967F6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F216E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tay home</w:t>
                            </w:r>
                            <w:r w:rsidR="00E12BF3" w:rsidRPr="006F216E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and </w:t>
                            </w:r>
                            <w:r w:rsidR="006F216E" w:rsidRPr="006F216E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way f</w:t>
                            </w:r>
                            <w:r w:rsidR="00E12BF3" w:rsidRPr="006F216E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om other</w:t>
                            </w:r>
                            <w:r w:rsidR="006F216E" w:rsidRPr="006F216E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6F216E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eople</w:t>
                            </w:r>
                            <w:r w:rsidR="006F216E" w:rsidRPr="006F216E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for </w:t>
                            </w:r>
                            <w:r w:rsidR="00EF346E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 </w:t>
                            </w:r>
                            <w:r w:rsidR="006F216E" w:rsidRPr="0069564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5 </w:t>
                            </w:r>
                            <w:r w:rsidR="00FE420C" w:rsidRPr="0069564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full </w:t>
                            </w:r>
                            <w:r w:rsidR="006F216E" w:rsidRPr="0069564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days</w:t>
                            </w:r>
                            <w:r w:rsidR="00FE420C" w:rsidRPr="0069564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(120 hours after exposure)</w:t>
                            </w:r>
                          </w:p>
                          <w:p w14:paraId="36CB282B" w14:textId="5DE0D21D" w:rsidR="001747E7" w:rsidRDefault="001747E7" w:rsidP="001747E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7C3EF8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Don’t share household items</w:t>
                            </w:r>
                          </w:p>
                          <w:p w14:paraId="14E97D93" w14:textId="0DD9FE2F" w:rsidR="00E12BF3" w:rsidRPr="007C3EF8" w:rsidRDefault="00E12BF3" w:rsidP="001747E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Diligently wear a </w:t>
                            </w:r>
                            <w:r w:rsidRPr="00D9332C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mask </w:t>
                            </w:r>
                            <w:r w:rsidR="00540372" w:rsidRPr="00D9332C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for 5 </w:t>
                            </w:r>
                            <w:r w:rsidR="00D9332C" w:rsidRPr="00D9332C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more </w:t>
                            </w:r>
                            <w:r w:rsidR="00540372" w:rsidRPr="00D9332C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days</w:t>
                            </w:r>
                            <w:r w:rsidR="00540372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whenever around </w:t>
                            </w:r>
                            <w:r w:rsidR="006F216E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any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other</w:t>
                            </w:r>
                            <w:r w:rsidR="006F216E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people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</w:p>
                          <w:p w14:paraId="2AD0D915" w14:textId="77777777" w:rsidR="001747E7" w:rsidRDefault="001747E7" w:rsidP="001747E7">
                            <w:pPr>
                              <w:pStyle w:val="ListParagraph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130C1D" id="Rectangle 29" o:spid="_x0000_s1038" style="position:absolute;margin-left:-.3pt;margin-top:18.8pt;width:245.25pt;height:126.75pt;z-index:2517647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" fillcolor="red" strokecolor="black [3213]" strokeweight="1pt">
                <v:textbox>
                  <w:txbxContent>
                    <w:p w14:paraId="1581F3A2" w14:textId="77777777" w:rsidR="00E12BF3" w:rsidRDefault="001747E7" w:rsidP="00E12BF3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7C3EF8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How do I…</w:t>
                      </w:r>
                    </w:p>
                    <w:p w14:paraId="111BE59D" w14:textId="00F6C220" w:rsidR="001747E7" w:rsidRPr="007C3EF8" w:rsidRDefault="001747E7" w:rsidP="00E12BF3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7C3EF8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Quarantine</w:t>
                      </w:r>
                    </w:p>
                    <w:p w14:paraId="3C27B7E1" w14:textId="2EF9A26F" w:rsidR="001747E7" w:rsidRPr="006F216E" w:rsidRDefault="001747E7" w:rsidP="00967F66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6F216E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tay home</w:t>
                      </w:r>
                      <w:r w:rsidR="00E12BF3" w:rsidRPr="006F216E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and </w:t>
                      </w:r>
                      <w:r w:rsidR="006F216E" w:rsidRPr="006F216E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way f</w:t>
                      </w:r>
                      <w:r w:rsidR="00E12BF3" w:rsidRPr="006F216E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om other</w:t>
                      </w:r>
                      <w:r w:rsidR="006F216E" w:rsidRPr="006F216E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6F216E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eople</w:t>
                      </w:r>
                      <w:r w:rsidR="006F216E" w:rsidRPr="006F216E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for </w:t>
                      </w:r>
                      <w:r w:rsidR="00EF346E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 </w:t>
                      </w:r>
                      <w:r w:rsidR="006F216E" w:rsidRPr="0069564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5 </w:t>
                      </w:r>
                      <w:r w:rsidR="00FE420C" w:rsidRPr="0069564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full </w:t>
                      </w:r>
                      <w:r w:rsidR="006F216E" w:rsidRPr="0069564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days</w:t>
                      </w:r>
                      <w:r w:rsidR="00FE420C" w:rsidRPr="0069564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(120 hours after exposure)</w:t>
                      </w:r>
                    </w:p>
                    <w:p w14:paraId="36CB282B" w14:textId="5DE0D21D" w:rsidR="001747E7" w:rsidRDefault="001747E7" w:rsidP="001747E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7C3EF8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Don’t share household items</w:t>
                      </w:r>
                    </w:p>
                    <w:p w14:paraId="14E97D93" w14:textId="0DD9FE2F" w:rsidR="00E12BF3" w:rsidRPr="007C3EF8" w:rsidRDefault="00E12BF3" w:rsidP="001747E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Diligently wear a </w:t>
                      </w:r>
                      <w:r w:rsidRPr="00D9332C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mask </w:t>
                      </w:r>
                      <w:r w:rsidR="00540372" w:rsidRPr="00D9332C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for 5 </w:t>
                      </w:r>
                      <w:r w:rsidR="00D9332C" w:rsidRPr="00D9332C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more </w:t>
                      </w:r>
                      <w:r w:rsidR="00540372" w:rsidRPr="00D9332C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days</w:t>
                      </w:r>
                      <w:r w:rsidR="00540372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whenever around </w:t>
                      </w:r>
                      <w:r w:rsidR="006F216E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any 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other</w:t>
                      </w:r>
                      <w:r w:rsidR="006F216E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people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</w:p>
                    <w:p w14:paraId="2AD0D915" w14:textId="77777777" w:rsidR="001747E7" w:rsidRDefault="001747E7" w:rsidP="001747E7">
                      <w:pPr>
                        <w:pStyle w:val="ListParagraph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64D8E7CF" wp14:editId="5D0B40BF">
                <wp:simplePos x="0" y="0"/>
                <wp:positionH relativeFrom="margin">
                  <wp:posOffset>3259455</wp:posOffset>
                </wp:positionH>
                <wp:positionV relativeFrom="paragraph">
                  <wp:posOffset>232907</wp:posOffset>
                </wp:positionV>
                <wp:extent cx="2778760" cy="1609725"/>
                <wp:effectExtent l="0" t="0" r="21590" b="28575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78760" cy="1609725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D8AB27B" w14:textId="7FBF735A" w:rsidR="001747E7" w:rsidRPr="007C3EF8" w:rsidRDefault="001747E7" w:rsidP="001747E7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E3FD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How do I…</w:t>
                            </w:r>
                          </w:p>
                          <w:p w14:paraId="5D8ACC50" w14:textId="7BAED768" w:rsidR="001747E7" w:rsidRPr="007C3EF8" w:rsidRDefault="001747E7" w:rsidP="001747E7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7C3EF8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elf-Monitor</w:t>
                            </w:r>
                          </w:p>
                          <w:p w14:paraId="30CCF899" w14:textId="77777777" w:rsidR="001747E7" w:rsidRPr="007C3EF8" w:rsidRDefault="001747E7" w:rsidP="007C3EF8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7C3EF8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Be alert for onset of symptoms</w:t>
                            </w:r>
                          </w:p>
                          <w:p w14:paraId="4269CFC3" w14:textId="77777777" w:rsidR="001747E7" w:rsidRPr="007C3EF8" w:rsidRDefault="001747E7" w:rsidP="007C3EF8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7C3EF8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ake your temperature twice daily</w:t>
                            </w:r>
                          </w:p>
                          <w:p w14:paraId="70543EEF" w14:textId="77777777" w:rsidR="001747E7" w:rsidRPr="007C3EF8" w:rsidRDefault="001747E7" w:rsidP="007C3EF8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rPr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7C3EF8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all your medical care provider if you develop COVID-19 symptoms</w:t>
                            </w:r>
                          </w:p>
                          <w:p w14:paraId="07D503C2" w14:textId="77777777" w:rsidR="001747E7" w:rsidRDefault="001747E7" w:rsidP="001747E7">
                            <w:pPr>
                              <w:pStyle w:val="ListParagraph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D8E7CF" id="Rectangle 30" o:spid="_x0000_s1039" style="position:absolute;margin-left:256.65pt;margin-top:18.35pt;width:218.8pt;height:126.75pt;z-index:2517667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" fillcolor="#00b050" strokecolor="black [3213]" strokeweight="1pt">
                <v:textbox>
                  <w:txbxContent>
                    <w:p w14:paraId="7D8AB27B" w14:textId="7FBF735A" w:rsidR="001747E7" w:rsidRPr="007C3EF8" w:rsidRDefault="001747E7" w:rsidP="001747E7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CE3FD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How do I…</w:t>
                      </w:r>
                    </w:p>
                    <w:p w14:paraId="5D8ACC50" w14:textId="7BAED768" w:rsidR="001747E7" w:rsidRPr="007C3EF8" w:rsidRDefault="001747E7" w:rsidP="001747E7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7C3EF8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elf-Monitor</w:t>
                      </w:r>
                    </w:p>
                    <w:p w14:paraId="30CCF899" w14:textId="77777777" w:rsidR="001747E7" w:rsidRPr="007C3EF8" w:rsidRDefault="001747E7" w:rsidP="007C3EF8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7C3EF8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Be alert for onset of symptoms</w:t>
                      </w:r>
                    </w:p>
                    <w:p w14:paraId="4269CFC3" w14:textId="77777777" w:rsidR="001747E7" w:rsidRPr="007C3EF8" w:rsidRDefault="001747E7" w:rsidP="007C3EF8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7C3EF8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ake your temperature twice daily</w:t>
                      </w:r>
                    </w:p>
                    <w:p w14:paraId="70543EEF" w14:textId="77777777" w:rsidR="001747E7" w:rsidRPr="007C3EF8" w:rsidRDefault="001747E7" w:rsidP="007C3EF8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rPr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7C3EF8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all your medical care provider if you develop COVID-19 symptoms</w:t>
                      </w:r>
                    </w:p>
                    <w:p w14:paraId="07D503C2" w14:textId="77777777" w:rsidR="001747E7" w:rsidRDefault="001747E7" w:rsidP="001747E7">
                      <w:pPr>
                        <w:pStyle w:val="ListParagraph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94A6E13" w14:textId="77777777" w:rsidR="00695647" w:rsidRPr="00695647" w:rsidRDefault="00695647" w:rsidP="00695647"/>
    <w:p w14:paraId="574537CB" w14:textId="77777777" w:rsidR="00695647" w:rsidRDefault="00695647" w:rsidP="001C5C27"/>
    <w:p w14:paraId="11C1217D" w14:textId="77777777" w:rsidR="00695647" w:rsidRPr="00695647" w:rsidRDefault="00695647" w:rsidP="00695647"/>
    <w:p w14:paraId="48071171" w14:textId="57EAE9DD" w:rsidR="00695647" w:rsidRDefault="00695647" w:rsidP="00695647">
      <w:pPr>
        <w:tabs>
          <w:tab w:val="left" w:pos="13905"/>
        </w:tabs>
      </w:pPr>
      <w:r>
        <w:tab/>
      </w:r>
    </w:p>
    <w:p w14:paraId="026EB727" w14:textId="77777777" w:rsidR="004515B6" w:rsidRPr="00C7059F" w:rsidRDefault="00F02955" w:rsidP="004515B6">
      <w:pPr>
        <w:ind w:left="360"/>
        <w:jc w:val="center"/>
        <w:rPr>
          <w:rFonts w:ascii="Times New Roman" w:hAnsi="Times New Roman" w:cs="Times New Roman"/>
          <w:color w:val="1F497D"/>
        </w:rPr>
      </w:pPr>
      <w:r w:rsidRPr="00695647">
        <w:br w:type="page"/>
      </w:r>
      <w:r w:rsidR="004515B6">
        <w:rPr>
          <w:b/>
          <w:noProof/>
          <w:sz w:val="28"/>
          <w:szCs w:val="28"/>
        </w:rPr>
        <w:lastRenderedPageBreak/>
        <w:drawing>
          <wp:inline distT="0" distB="0" distL="0" distR="0" wp14:anchorId="4762E32F" wp14:editId="37B257CB">
            <wp:extent cx="819150" cy="819150"/>
            <wp:effectExtent l="0" t="0" r="0" b="0"/>
            <wp:docPr id="6" name="Picture 6" descr="MMRS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MRSlogo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515B6">
        <w:rPr>
          <w:noProof/>
        </w:rPr>
        <w:t xml:space="preserve">    </w:t>
      </w:r>
      <w:r w:rsidR="004515B6">
        <w:rPr>
          <w:noProof/>
        </w:rPr>
        <w:drawing>
          <wp:inline distT="0" distB="0" distL="0" distR="0" wp14:anchorId="4FDED8CB" wp14:editId="332FB99D">
            <wp:extent cx="1057275" cy="806267"/>
            <wp:effectExtent l="0" t="0" r="0" b="0"/>
            <wp:docPr id="7" name="Picture 7" descr="A black sign with white text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 black sign with white text&#10;&#10;Description generated with very high confidence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50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3127" cy="810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515B6" w:rsidRPr="00C7059F">
        <w:rPr>
          <w:noProof/>
          <w:color w:val="1F497D"/>
        </w:rPr>
        <w:t xml:space="preserve">           </w:t>
      </w:r>
      <w:r w:rsidR="004515B6">
        <w:rPr>
          <w:noProof/>
        </w:rPr>
        <w:drawing>
          <wp:inline distT="0" distB="0" distL="0" distR="0" wp14:anchorId="48F09C05" wp14:editId="519E3971">
            <wp:extent cx="773931" cy="790575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6075" cy="792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74F2EF" w14:textId="49F19C7A" w:rsidR="004515B6" w:rsidRPr="00C7059F" w:rsidRDefault="004515B6" w:rsidP="004515B6">
      <w:pPr>
        <w:ind w:left="360"/>
        <w:rPr>
          <w:b/>
          <w:color w:val="000000"/>
          <w:sz w:val="14"/>
        </w:rPr>
      </w:pPr>
      <w:bookmarkStart w:id="0" w:name="_Hlk92713375"/>
      <w:r w:rsidRPr="00C7059F">
        <w:rPr>
          <w:b/>
          <w:color w:val="000000"/>
          <w:sz w:val="14"/>
        </w:rPr>
        <w:t xml:space="preserve">            </w:t>
      </w:r>
      <w:r w:rsidRPr="00C7059F">
        <w:rPr>
          <w:b/>
          <w:color w:val="000000"/>
          <w:sz w:val="14"/>
        </w:rPr>
        <w:tab/>
        <w:t xml:space="preserve">           </w:t>
      </w:r>
      <w:r w:rsidRPr="00C7059F">
        <w:rPr>
          <w:b/>
          <w:color w:val="000000"/>
          <w:sz w:val="14"/>
        </w:rPr>
        <w:tab/>
      </w:r>
      <w:r w:rsidRPr="00C7059F">
        <w:rPr>
          <w:b/>
          <w:color w:val="000000"/>
          <w:sz w:val="14"/>
        </w:rPr>
        <w:tab/>
      </w:r>
      <w:r w:rsidRPr="00C7059F">
        <w:rPr>
          <w:b/>
          <w:color w:val="000000"/>
          <w:sz w:val="14"/>
        </w:rPr>
        <w:tab/>
      </w:r>
      <w:r w:rsidRPr="00C7059F">
        <w:rPr>
          <w:b/>
          <w:color w:val="000000"/>
          <w:sz w:val="14"/>
        </w:rPr>
        <w:tab/>
        <w:t xml:space="preserve">    </w:t>
      </w:r>
      <w:r>
        <w:rPr>
          <w:b/>
          <w:color w:val="000000"/>
          <w:sz w:val="14"/>
        </w:rPr>
        <w:tab/>
        <w:t xml:space="preserve">        </w:t>
      </w:r>
      <w:r w:rsidRPr="00C7059F">
        <w:rPr>
          <w:b/>
          <w:color w:val="000000"/>
          <w:sz w:val="14"/>
        </w:rPr>
        <w:t xml:space="preserve">Dayton MMRS              </w:t>
      </w:r>
      <w:r w:rsidRPr="00C7059F">
        <w:rPr>
          <w:b/>
          <w:color w:val="000000"/>
          <w:sz w:val="14"/>
        </w:rPr>
        <w:tab/>
      </w:r>
      <w:r w:rsidRPr="00C7059F">
        <w:rPr>
          <w:b/>
          <w:color w:val="000000"/>
          <w:sz w:val="14"/>
        </w:rPr>
        <w:tab/>
      </w:r>
      <w:r w:rsidRPr="00C7059F">
        <w:rPr>
          <w:b/>
          <w:color w:val="000000"/>
          <w:sz w:val="14"/>
        </w:rPr>
        <w:tab/>
      </w:r>
      <w:r>
        <w:rPr>
          <w:b/>
          <w:color w:val="000000"/>
          <w:sz w:val="14"/>
        </w:rPr>
        <w:t xml:space="preserve">       </w:t>
      </w:r>
      <w:r w:rsidRPr="00C7059F">
        <w:rPr>
          <w:b/>
          <w:color w:val="000000"/>
          <w:sz w:val="14"/>
        </w:rPr>
        <w:t xml:space="preserve">       GMVEMSC </w:t>
      </w:r>
    </w:p>
    <w:bookmarkEnd w:id="0"/>
    <w:p w14:paraId="5A5A541F" w14:textId="4850266F" w:rsidR="00547E0F" w:rsidRPr="00885E73" w:rsidRDefault="00547E0F" w:rsidP="00D9332C">
      <w:pPr>
        <w:spacing w:after="0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885E73">
        <w:rPr>
          <w:rFonts w:ascii="Times New Roman" w:hAnsi="Times New Roman" w:cs="Times New Roman"/>
          <w:b/>
          <w:sz w:val="26"/>
          <w:szCs w:val="26"/>
        </w:rPr>
        <w:t>What steps should take place to ensure workplace sanitation</w:t>
      </w:r>
      <w:r w:rsidR="00D9332C">
        <w:rPr>
          <w:rFonts w:ascii="Times New Roman" w:hAnsi="Times New Roman" w:cs="Times New Roman"/>
          <w:b/>
          <w:sz w:val="26"/>
          <w:szCs w:val="26"/>
        </w:rPr>
        <w:t>,</w:t>
      </w:r>
      <w:r w:rsidRPr="00885E73">
        <w:rPr>
          <w:rFonts w:ascii="Times New Roman" w:hAnsi="Times New Roman" w:cs="Times New Roman"/>
          <w:b/>
          <w:sz w:val="26"/>
          <w:szCs w:val="26"/>
        </w:rPr>
        <w:t xml:space="preserve"> contact notification</w:t>
      </w:r>
      <w:r w:rsidR="00185771">
        <w:rPr>
          <w:rFonts w:ascii="Times New Roman" w:hAnsi="Times New Roman" w:cs="Times New Roman"/>
          <w:b/>
          <w:sz w:val="26"/>
          <w:szCs w:val="26"/>
        </w:rPr>
        <w:t>,</w:t>
      </w:r>
      <w:r w:rsidR="00D9332C">
        <w:rPr>
          <w:rFonts w:ascii="Times New Roman" w:hAnsi="Times New Roman" w:cs="Times New Roman"/>
          <w:b/>
          <w:sz w:val="26"/>
          <w:szCs w:val="26"/>
        </w:rPr>
        <w:t xml:space="preserve"> and quarantine</w:t>
      </w:r>
      <w:r w:rsidRPr="00885E73">
        <w:rPr>
          <w:rFonts w:ascii="Times New Roman" w:hAnsi="Times New Roman" w:cs="Times New Roman"/>
          <w:b/>
          <w:sz w:val="26"/>
          <w:szCs w:val="26"/>
        </w:rPr>
        <w:t>?</w:t>
      </w:r>
    </w:p>
    <w:p w14:paraId="35BDE092" w14:textId="415B1F3C" w:rsidR="00EA017B" w:rsidRDefault="00EA017B" w:rsidP="00EA017B">
      <w:pPr>
        <w:pStyle w:val="ListParagraph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tify your supervisor and Public Health in your county </w:t>
      </w:r>
      <w:r w:rsidR="00D64475">
        <w:rPr>
          <w:rFonts w:ascii="Times New Roman" w:hAnsi="Times New Roman" w:cs="Times New Roman"/>
          <w:sz w:val="24"/>
          <w:szCs w:val="24"/>
        </w:rPr>
        <w:t>of</w:t>
      </w:r>
      <w:r>
        <w:rPr>
          <w:rFonts w:ascii="Times New Roman" w:hAnsi="Times New Roman" w:cs="Times New Roman"/>
          <w:sz w:val="24"/>
          <w:szCs w:val="24"/>
        </w:rPr>
        <w:t xml:space="preserve"> each positive case; Public Health will handle</w:t>
      </w:r>
      <w:r w:rsidRPr="00A66008">
        <w:rPr>
          <w:rFonts w:ascii="Times New Roman" w:hAnsi="Times New Roman" w:cs="Times New Roman"/>
          <w:sz w:val="24"/>
          <w:szCs w:val="24"/>
        </w:rPr>
        <w:t xml:space="preserve"> contact tracing and notification following a positive test result</w:t>
      </w:r>
    </w:p>
    <w:p w14:paraId="0BE9ABDE" w14:textId="20CEE3BF" w:rsidR="00547E0F" w:rsidRPr="00A66008" w:rsidRDefault="00695647" w:rsidP="00547E0F">
      <w:pPr>
        <w:pStyle w:val="ListParagraph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547E0F">
        <w:rPr>
          <w:rFonts w:ascii="Times New Roman" w:hAnsi="Times New Roman" w:cs="Times New Roman"/>
          <w:sz w:val="24"/>
          <w:szCs w:val="24"/>
        </w:rPr>
        <w:t xml:space="preserve">mplement </w:t>
      </w:r>
      <w:r>
        <w:rPr>
          <w:rFonts w:ascii="Times New Roman" w:hAnsi="Times New Roman" w:cs="Times New Roman"/>
          <w:sz w:val="24"/>
          <w:szCs w:val="24"/>
        </w:rPr>
        <w:t xml:space="preserve">appropriate </w:t>
      </w:r>
      <w:r w:rsidR="00547E0F">
        <w:rPr>
          <w:rFonts w:ascii="Times New Roman" w:hAnsi="Times New Roman" w:cs="Times New Roman"/>
          <w:sz w:val="24"/>
          <w:szCs w:val="24"/>
        </w:rPr>
        <w:t>s</w:t>
      </w:r>
      <w:r w:rsidR="00547E0F" w:rsidRPr="00A66008">
        <w:rPr>
          <w:rFonts w:ascii="Times New Roman" w:hAnsi="Times New Roman" w:cs="Times New Roman"/>
          <w:sz w:val="24"/>
          <w:szCs w:val="24"/>
        </w:rPr>
        <w:t>anitation protocols</w:t>
      </w:r>
      <w:r w:rsidR="00547E0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E7329C9" w14:textId="4D8FCBFB" w:rsidR="00547E0F" w:rsidRDefault="00547E0F" w:rsidP="00547E0F">
      <w:pPr>
        <w:pStyle w:val="ListParagraph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OVID-19 positive </w:t>
      </w:r>
      <w:r w:rsidR="006D496C">
        <w:rPr>
          <w:rFonts w:ascii="Times New Roman" w:hAnsi="Times New Roman" w:cs="Times New Roman"/>
          <w:sz w:val="24"/>
          <w:szCs w:val="24"/>
        </w:rPr>
        <w:t>individual</w:t>
      </w:r>
      <w:r>
        <w:rPr>
          <w:rFonts w:ascii="Times New Roman" w:hAnsi="Times New Roman" w:cs="Times New Roman"/>
          <w:sz w:val="24"/>
          <w:szCs w:val="24"/>
        </w:rPr>
        <w:t xml:space="preserve"> should provide names of </w:t>
      </w:r>
      <w:r w:rsidR="006D496C">
        <w:rPr>
          <w:rFonts w:ascii="Times New Roman" w:hAnsi="Times New Roman" w:cs="Times New Roman"/>
          <w:sz w:val="24"/>
          <w:szCs w:val="24"/>
        </w:rPr>
        <w:t>personnel</w:t>
      </w:r>
      <w:r>
        <w:rPr>
          <w:rFonts w:ascii="Times New Roman" w:hAnsi="Times New Roman" w:cs="Times New Roman"/>
          <w:sz w:val="24"/>
          <w:szCs w:val="24"/>
        </w:rPr>
        <w:t xml:space="preserve"> with whom they had close contact in the past 48 hours to their supervisor</w:t>
      </w:r>
    </w:p>
    <w:p w14:paraId="0A20D46E" w14:textId="13DAA39E" w:rsidR="008571AA" w:rsidRPr="00686D03" w:rsidRDefault="006D496C" w:rsidP="008571AA">
      <w:pPr>
        <w:pStyle w:val="ListParagraph"/>
        <w:widowControl w:val="0"/>
        <w:numPr>
          <w:ilvl w:val="0"/>
          <w:numId w:val="4"/>
        </w:numPr>
        <w:tabs>
          <w:tab w:val="left" w:pos="799"/>
          <w:tab w:val="left" w:pos="800"/>
        </w:tabs>
        <w:autoSpaceDE w:val="0"/>
        <w:autoSpaceDN w:val="0"/>
        <w:spacing w:after="0" w:line="276" w:lineRule="auto"/>
        <w:ind w:right="416"/>
        <w:contextualSpacing w:val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ersonnel</w:t>
      </w:r>
      <w:r w:rsidR="008571AA" w:rsidRPr="00686D03">
        <w:rPr>
          <w:rFonts w:ascii="Times New Roman" w:hAnsi="Times New Roman" w:cs="Times New Roman"/>
          <w:sz w:val="24"/>
        </w:rPr>
        <w:t xml:space="preserve"> who voluntarily seek a COVID-19 test </w:t>
      </w:r>
      <w:r w:rsidR="008571AA" w:rsidRPr="00686D03">
        <w:rPr>
          <w:rFonts w:ascii="Times New Roman" w:hAnsi="Times New Roman" w:cs="Times New Roman"/>
          <w:b/>
          <w:bCs/>
          <w:i/>
          <w:iCs/>
          <w:sz w:val="24"/>
        </w:rPr>
        <w:t>who do not have COVID-19 symptoms or a diagnosis of COVID-19 by a medical provider</w:t>
      </w:r>
      <w:r w:rsidR="008571AA" w:rsidRPr="00686D03">
        <w:rPr>
          <w:rFonts w:ascii="Times New Roman" w:hAnsi="Times New Roman" w:cs="Times New Roman"/>
          <w:sz w:val="24"/>
        </w:rPr>
        <w:t xml:space="preserve"> do not need to self-isolate </w:t>
      </w:r>
      <w:r w:rsidR="008571AA">
        <w:rPr>
          <w:rFonts w:ascii="Times New Roman" w:hAnsi="Times New Roman" w:cs="Times New Roman"/>
          <w:sz w:val="24"/>
        </w:rPr>
        <w:t xml:space="preserve">unless they receive a positive test result, at which point they would need to remain off work for </w:t>
      </w:r>
      <w:r w:rsidR="0006162B">
        <w:rPr>
          <w:rFonts w:ascii="Times New Roman" w:hAnsi="Times New Roman" w:cs="Times New Roman"/>
          <w:sz w:val="24"/>
        </w:rPr>
        <w:t>5</w:t>
      </w:r>
      <w:r w:rsidR="008571AA">
        <w:rPr>
          <w:rFonts w:ascii="Times New Roman" w:hAnsi="Times New Roman" w:cs="Times New Roman"/>
          <w:sz w:val="24"/>
        </w:rPr>
        <w:t xml:space="preserve"> days from the date of the test (not the date of the result)</w:t>
      </w:r>
    </w:p>
    <w:p w14:paraId="59A398D3" w14:textId="44EE87BC" w:rsidR="00C37CA1" w:rsidRPr="00C37CA1" w:rsidRDefault="006D496C" w:rsidP="005F7FEC">
      <w:pPr>
        <w:pStyle w:val="Default"/>
        <w:numPr>
          <w:ilvl w:val="0"/>
          <w:numId w:val="4"/>
        </w:numPr>
        <w:autoSpaceDE/>
        <w:autoSpaceDN/>
        <w:adjustRightInd/>
        <w:spacing w:line="276" w:lineRule="auto"/>
        <w:contextualSpacing/>
        <w:jc w:val="both"/>
        <w:rPr>
          <w:color w:val="auto"/>
        </w:rPr>
      </w:pPr>
      <w:r>
        <w:t>Personnel</w:t>
      </w:r>
      <w:r w:rsidR="008571AA">
        <w:t xml:space="preserve"> </w:t>
      </w:r>
      <w:r w:rsidR="00540372">
        <w:t>who</w:t>
      </w:r>
      <w:r w:rsidR="008571AA">
        <w:t xml:space="preserve"> had close contact are considered to have been directly exposed</w:t>
      </w:r>
      <w:r w:rsidR="00D9332C">
        <w:t xml:space="preserve">. </w:t>
      </w:r>
      <w:r w:rsidR="00D9332C" w:rsidRPr="00D9332C">
        <w:rPr>
          <w:b/>
          <w:bCs/>
          <w:i/>
          <w:iCs/>
        </w:rPr>
        <w:t xml:space="preserve">If not fully vaccinated </w:t>
      </w:r>
      <w:r w:rsidR="00D9332C" w:rsidRPr="00D9332C">
        <w:rPr>
          <w:b/>
          <w:bCs/>
          <w:i/>
          <w:iCs/>
          <w:u w:val="single"/>
        </w:rPr>
        <w:t>and boosted</w:t>
      </w:r>
      <w:r w:rsidR="00D9332C">
        <w:rPr>
          <w:b/>
          <w:bCs/>
          <w:i/>
          <w:iCs/>
          <w:u w:val="single"/>
        </w:rPr>
        <w:t>,</w:t>
      </w:r>
      <w:r w:rsidR="00D9332C">
        <w:t xml:space="preserve"> they</w:t>
      </w:r>
      <w:r w:rsidR="008571AA">
        <w:t xml:space="preserve"> </w:t>
      </w:r>
      <w:r w:rsidR="00C37CA1">
        <w:t>must</w:t>
      </w:r>
      <w:r w:rsidR="008571AA">
        <w:t xml:space="preserve"> </w:t>
      </w:r>
      <w:r w:rsidR="008571AA" w:rsidRPr="00302CB9">
        <w:rPr>
          <w:b/>
          <w:bCs/>
        </w:rPr>
        <w:t>quarantine</w:t>
      </w:r>
      <w:r w:rsidR="008571AA">
        <w:t xml:space="preserve"> </w:t>
      </w:r>
      <w:r w:rsidR="00302CB9">
        <w:t xml:space="preserve">at home </w:t>
      </w:r>
      <w:r w:rsidR="008571AA">
        <w:t xml:space="preserve">for </w:t>
      </w:r>
      <w:r w:rsidR="0006162B">
        <w:t>5</w:t>
      </w:r>
      <w:r w:rsidR="00302CB9">
        <w:t xml:space="preserve"> full</w:t>
      </w:r>
      <w:r w:rsidR="008571AA">
        <w:t xml:space="preserve"> </w:t>
      </w:r>
      <w:r w:rsidR="00F07D26">
        <w:t xml:space="preserve">days </w:t>
      </w:r>
      <w:r w:rsidR="00302CB9">
        <w:t xml:space="preserve">(120 hours after exposure) </w:t>
      </w:r>
      <w:r w:rsidR="00F07D26">
        <w:t>and</w:t>
      </w:r>
      <w:r w:rsidR="00C37CA1">
        <w:t xml:space="preserve"> must </w:t>
      </w:r>
      <w:r w:rsidR="00302CB9">
        <w:t xml:space="preserve">be even more </w:t>
      </w:r>
      <w:r w:rsidR="00C37CA1">
        <w:t>diligent</w:t>
      </w:r>
      <w:r w:rsidR="00302CB9">
        <w:t xml:space="preserve"> about </w:t>
      </w:r>
      <w:r w:rsidR="00C37CA1">
        <w:t>wear</w:t>
      </w:r>
      <w:r w:rsidR="00302CB9">
        <w:t>ing</w:t>
      </w:r>
      <w:r w:rsidR="00C37CA1">
        <w:t xml:space="preserve"> a high-quality mask for at least five </w:t>
      </w:r>
      <w:r w:rsidR="00D9332C">
        <w:t>mor</w:t>
      </w:r>
      <w:r w:rsidR="00C37CA1">
        <w:t>e days</w:t>
      </w:r>
      <w:r w:rsidR="00D9332C">
        <w:t xml:space="preserve"> on their return</w:t>
      </w:r>
      <w:r w:rsidR="008571AA">
        <w:t xml:space="preserve">. </w:t>
      </w:r>
      <w:bookmarkStart w:id="1" w:name="_Hlk71636945"/>
    </w:p>
    <w:p w14:paraId="0ACBAD96" w14:textId="4F0A4FC8" w:rsidR="00A34605" w:rsidRPr="00C37CA1" w:rsidRDefault="008571AA" w:rsidP="00C37CA1">
      <w:pPr>
        <w:numPr>
          <w:ilvl w:val="1"/>
          <w:numId w:val="4"/>
        </w:numPr>
        <w:shd w:val="clear" w:color="auto" w:fill="FFFFFF"/>
        <w:spacing w:before="100" w:beforeAutospacing="1"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C37CA1">
        <w:rPr>
          <w:rFonts w:ascii="Times New Roman" w:hAnsi="Times New Roman" w:cs="Times New Roman"/>
          <w:color w:val="000000"/>
          <w:sz w:val="24"/>
          <w:szCs w:val="24"/>
        </w:rPr>
        <w:t xml:space="preserve">Close contact is defined as spending more than 15 minutes (cumulative) in </w:t>
      </w:r>
      <w:r w:rsidR="00572373" w:rsidRPr="00C37CA1">
        <w:rPr>
          <w:rFonts w:ascii="Times New Roman" w:hAnsi="Times New Roman" w:cs="Times New Roman"/>
          <w:color w:val="000000"/>
          <w:sz w:val="24"/>
          <w:szCs w:val="24"/>
        </w:rPr>
        <w:t>24 hours</w:t>
      </w:r>
      <w:r w:rsidRPr="00C37CA1">
        <w:rPr>
          <w:rFonts w:ascii="Times New Roman" w:hAnsi="Times New Roman" w:cs="Times New Roman"/>
          <w:color w:val="000000"/>
          <w:sz w:val="24"/>
          <w:szCs w:val="24"/>
        </w:rPr>
        <w:t xml:space="preserve"> within six feet of </w:t>
      </w:r>
      <w:r w:rsidR="005F7FEC" w:rsidRPr="00C37CA1">
        <w:rPr>
          <w:rFonts w:ascii="Times New Roman" w:hAnsi="Times New Roman" w:cs="Times New Roman"/>
          <w:color w:val="000000"/>
          <w:sz w:val="24"/>
          <w:szCs w:val="24"/>
        </w:rPr>
        <w:t xml:space="preserve">a person with </w:t>
      </w:r>
      <w:r w:rsidR="00A46E54" w:rsidRPr="00C37CA1">
        <w:rPr>
          <w:rFonts w:ascii="Times New Roman" w:hAnsi="Times New Roman" w:cs="Times New Roman"/>
          <w:color w:val="000000"/>
          <w:sz w:val="24"/>
          <w:szCs w:val="24"/>
        </w:rPr>
        <w:t>a probability</w:t>
      </w:r>
      <w:r w:rsidR="005F7FEC" w:rsidRPr="00C37CA1">
        <w:rPr>
          <w:rFonts w:ascii="Times New Roman" w:hAnsi="Times New Roman" w:cs="Times New Roman"/>
          <w:color w:val="000000"/>
          <w:sz w:val="24"/>
          <w:szCs w:val="24"/>
        </w:rPr>
        <w:t xml:space="preserve"> of </w:t>
      </w:r>
      <w:r w:rsidRPr="00C37CA1">
        <w:rPr>
          <w:rFonts w:ascii="Times New Roman" w:hAnsi="Times New Roman" w:cs="Times New Roman"/>
          <w:color w:val="000000"/>
          <w:sz w:val="24"/>
          <w:szCs w:val="24"/>
        </w:rPr>
        <w:t>COVID-19</w:t>
      </w:r>
      <w:r w:rsidR="005F7FEC" w:rsidRPr="00C37CA1">
        <w:rPr>
          <w:rFonts w:ascii="Times New Roman" w:hAnsi="Times New Roman" w:cs="Times New Roman"/>
          <w:color w:val="000000"/>
          <w:sz w:val="24"/>
          <w:szCs w:val="24"/>
        </w:rPr>
        <w:t>, or who has rece</w:t>
      </w:r>
      <w:r w:rsidR="00AE53AE" w:rsidRPr="00C37CA1">
        <w:rPr>
          <w:rFonts w:ascii="Times New Roman" w:hAnsi="Times New Roman" w:cs="Times New Roman"/>
          <w:color w:val="000000"/>
          <w:sz w:val="24"/>
          <w:szCs w:val="24"/>
        </w:rPr>
        <w:t>ive</w:t>
      </w:r>
      <w:r w:rsidR="005F7FEC" w:rsidRPr="00C37CA1">
        <w:rPr>
          <w:rFonts w:ascii="Times New Roman" w:hAnsi="Times New Roman" w:cs="Times New Roman"/>
          <w:color w:val="000000"/>
          <w:sz w:val="24"/>
          <w:szCs w:val="24"/>
        </w:rPr>
        <w:t xml:space="preserve">d a </w:t>
      </w:r>
      <w:r w:rsidRPr="00C37CA1">
        <w:rPr>
          <w:rFonts w:ascii="Times New Roman" w:hAnsi="Times New Roman" w:cs="Times New Roman"/>
          <w:color w:val="000000"/>
          <w:sz w:val="24"/>
          <w:szCs w:val="24"/>
        </w:rPr>
        <w:t xml:space="preserve">positive </w:t>
      </w:r>
      <w:r w:rsidR="005F7FEC" w:rsidRPr="00C37CA1">
        <w:rPr>
          <w:rFonts w:ascii="Times New Roman" w:hAnsi="Times New Roman" w:cs="Times New Roman"/>
          <w:color w:val="000000"/>
          <w:sz w:val="24"/>
          <w:szCs w:val="24"/>
        </w:rPr>
        <w:t>test</w:t>
      </w:r>
      <w:r w:rsidRPr="00C37CA1">
        <w:rPr>
          <w:rFonts w:ascii="Times New Roman" w:hAnsi="Times New Roman" w:cs="Times New Roman"/>
          <w:color w:val="000000"/>
          <w:sz w:val="24"/>
          <w:szCs w:val="24"/>
        </w:rPr>
        <w:t xml:space="preserve">, or contact </w:t>
      </w:r>
      <w:r w:rsidR="00B53B67" w:rsidRPr="00C37CA1">
        <w:rPr>
          <w:rFonts w:ascii="Times New Roman" w:hAnsi="Times New Roman" w:cs="Times New Roman"/>
          <w:color w:val="000000"/>
          <w:sz w:val="24"/>
          <w:szCs w:val="24"/>
        </w:rPr>
        <w:t xml:space="preserve">with the person </w:t>
      </w:r>
      <w:r w:rsidRPr="00C37CA1">
        <w:rPr>
          <w:rFonts w:ascii="Times New Roman" w:hAnsi="Times New Roman" w:cs="Times New Roman"/>
          <w:color w:val="000000"/>
          <w:sz w:val="24"/>
          <w:szCs w:val="24"/>
        </w:rPr>
        <w:t>within 48-hours before symptoms/positive test</w:t>
      </w:r>
      <w:bookmarkEnd w:id="1"/>
    </w:p>
    <w:p w14:paraId="2FC68FC9" w14:textId="3424A5F9" w:rsidR="005F7FEC" w:rsidRPr="005F7FEC" w:rsidRDefault="006D496C" w:rsidP="005F7FEC">
      <w:pPr>
        <w:pStyle w:val="Default"/>
        <w:numPr>
          <w:ilvl w:val="0"/>
          <w:numId w:val="4"/>
        </w:numPr>
        <w:jc w:val="both"/>
        <w:rPr>
          <w:color w:val="auto"/>
        </w:rPr>
      </w:pPr>
      <w:bookmarkStart w:id="2" w:name="_Hlk71551084"/>
      <w:r>
        <w:rPr>
          <w:color w:val="auto"/>
        </w:rPr>
        <w:t>Personnel</w:t>
      </w:r>
      <w:r w:rsidR="005F7FEC" w:rsidRPr="002834D8">
        <w:rPr>
          <w:color w:val="auto"/>
        </w:rPr>
        <w:t xml:space="preserve"> with close contact do not need to quarantine if they meet </w:t>
      </w:r>
      <w:r w:rsidR="005F7FEC" w:rsidRPr="002834D8">
        <w:rPr>
          <w:b/>
          <w:bCs/>
          <w:color w:val="auto"/>
          <w:u w:val="single"/>
        </w:rPr>
        <w:t>all</w:t>
      </w:r>
      <w:r w:rsidR="005F7FEC" w:rsidRPr="005F7FEC">
        <w:rPr>
          <w:color w:val="auto"/>
        </w:rPr>
        <w:t xml:space="preserve"> of the following criteria</w:t>
      </w:r>
      <w:r w:rsidR="00C37CA1">
        <w:rPr>
          <w:color w:val="auto"/>
        </w:rPr>
        <w:t>, but must wear a mask for ten days</w:t>
      </w:r>
      <w:r w:rsidR="005F7FEC" w:rsidRPr="005F7FEC">
        <w:rPr>
          <w:color w:val="auto"/>
        </w:rPr>
        <w:t xml:space="preserve">: </w:t>
      </w:r>
    </w:p>
    <w:p w14:paraId="02FF5C2E" w14:textId="77777777" w:rsidR="00D22DCE" w:rsidRDefault="005F7FEC" w:rsidP="005F7FEC">
      <w:pPr>
        <w:pStyle w:val="Default"/>
        <w:numPr>
          <w:ilvl w:val="1"/>
          <w:numId w:val="4"/>
        </w:numPr>
        <w:jc w:val="both"/>
        <w:rPr>
          <w:color w:val="auto"/>
        </w:rPr>
      </w:pPr>
      <w:r w:rsidRPr="005F7FEC">
        <w:rPr>
          <w:color w:val="auto"/>
        </w:rPr>
        <w:t xml:space="preserve">Have tested COVID positive </w:t>
      </w:r>
      <w:r w:rsidRPr="001D677E">
        <w:rPr>
          <w:b/>
          <w:bCs/>
          <w:color w:val="auto"/>
        </w:rPr>
        <w:t>within the last three months</w:t>
      </w:r>
      <w:r w:rsidRPr="005F7FEC">
        <w:rPr>
          <w:color w:val="auto"/>
        </w:rPr>
        <w:t xml:space="preserve"> and remained asymptomatic </w:t>
      </w:r>
    </w:p>
    <w:p w14:paraId="6F86EA0F" w14:textId="1724BAF9" w:rsidR="005F7FEC" w:rsidRPr="005F7FEC" w:rsidRDefault="005F7FEC" w:rsidP="00D22DCE">
      <w:pPr>
        <w:pStyle w:val="Default"/>
        <w:numPr>
          <w:ilvl w:val="2"/>
          <w:numId w:val="4"/>
        </w:numPr>
        <w:jc w:val="both"/>
        <w:rPr>
          <w:color w:val="auto"/>
        </w:rPr>
      </w:pPr>
      <w:r w:rsidRPr="005F7FEC">
        <w:rPr>
          <w:b/>
          <w:bCs/>
          <w:color w:val="auto"/>
          <w:u w:val="single"/>
        </w:rPr>
        <w:t>or</w:t>
      </w:r>
      <w:r w:rsidRPr="005F7FEC">
        <w:rPr>
          <w:color w:val="auto"/>
        </w:rPr>
        <w:t xml:space="preserve"> are fully vaccinated (i.e., ≥2 weeks following receipt of the second dose in a 2-dose series, or ≥2 weeks following receipt of one dose of a single-dose vaccine), </w:t>
      </w:r>
      <w:r w:rsidRPr="005466EA">
        <w:rPr>
          <w:b/>
          <w:bCs/>
          <w:i/>
          <w:iCs/>
          <w:color w:val="auto"/>
        </w:rPr>
        <w:t>and</w:t>
      </w:r>
      <w:r w:rsidR="00D22DCE" w:rsidRPr="005466EA">
        <w:rPr>
          <w:b/>
          <w:bCs/>
          <w:i/>
          <w:iCs/>
          <w:color w:val="auto"/>
        </w:rPr>
        <w:t xml:space="preserve"> have received the booster</w:t>
      </w:r>
      <w:r w:rsidR="006E14C6">
        <w:rPr>
          <w:b/>
          <w:bCs/>
          <w:i/>
          <w:iCs/>
          <w:color w:val="auto"/>
        </w:rPr>
        <w:t xml:space="preserve"> </w:t>
      </w:r>
      <w:r w:rsidR="006E14C6" w:rsidRPr="006E14C6">
        <w:rPr>
          <w:b/>
          <w:bCs/>
          <w:i/>
          <w:iCs/>
          <w:color w:val="auto"/>
        </w:rPr>
        <w:t xml:space="preserve">or </w:t>
      </w:r>
      <w:r w:rsidR="00F138B4">
        <w:rPr>
          <w:b/>
          <w:bCs/>
          <w:i/>
          <w:iCs/>
          <w:color w:val="auto"/>
        </w:rPr>
        <w:t xml:space="preserve">are </w:t>
      </w:r>
      <w:r w:rsidR="006E14C6" w:rsidRPr="006E14C6">
        <w:rPr>
          <w:b/>
          <w:bCs/>
          <w:i/>
          <w:iCs/>
          <w:color w:val="auto"/>
        </w:rPr>
        <w:t>not yet eligible for boosting</w:t>
      </w:r>
      <w:r w:rsidR="00D22DCE">
        <w:rPr>
          <w:color w:val="auto"/>
        </w:rPr>
        <w:t xml:space="preserve">, </w:t>
      </w:r>
      <w:r w:rsidR="00D22DCE" w:rsidRPr="00C37CA1">
        <w:rPr>
          <w:b/>
          <w:bCs/>
          <w:color w:val="auto"/>
          <w:u w:val="single"/>
        </w:rPr>
        <w:t>and</w:t>
      </w:r>
    </w:p>
    <w:p w14:paraId="716F3B61" w14:textId="0DC34F04" w:rsidR="005F7FEC" w:rsidRPr="00A118D2" w:rsidRDefault="005F7FEC" w:rsidP="00A118D2">
      <w:pPr>
        <w:pStyle w:val="Default"/>
        <w:numPr>
          <w:ilvl w:val="1"/>
          <w:numId w:val="4"/>
        </w:numPr>
        <w:jc w:val="both"/>
        <w:rPr>
          <w:color w:val="auto"/>
        </w:rPr>
      </w:pPr>
      <w:r w:rsidRPr="005F7FEC">
        <w:rPr>
          <w:color w:val="auto"/>
        </w:rPr>
        <w:t>Have provided testing or vaccination documentation to your supervisor</w:t>
      </w:r>
    </w:p>
    <w:bookmarkEnd w:id="2"/>
    <w:p w14:paraId="5A5B7B2D" w14:textId="674C62FE" w:rsidR="008C59A0" w:rsidRDefault="008C59A0" w:rsidP="008C59A0">
      <w:pPr>
        <w:pStyle w:val="ListParagraph"/>
        <w:numPr>
          <w:ilvl w:val="0"/>
          <w:numId w:val="4"/>
        </w:numPr>
        <w:spacing w:after="0"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ersonnel with close contact should test after five days if feasible</w:t>
      </w:r>
      <w:r w:rsidR="00634DE1">
        <w:rPr>
          <w:rFonts w:ascii="Times New Roman" w:eastAsia="Times New Roman" w:hAnsi="Times New Roman" w:cs="Times New Roman"/>
          <w:sz w:val="24"/>
          <w:szCs w:val="24"/>
        </w:rPr>
        <w:t>.  If the person tests positive, they would immediately enter isolation (as below)</w:t>
      </w:r>
    </w:p>
    <w:p w14:paraId="2F4CC1B4" w14:textId="350BC3A4" w:rsidR="004515B6" w:rsidRPr="005F7FEC" w:rsidRDefault="004515B6" w:rsidP="004515B6">
      <w:pPr>
        <w:pStyle w:val="Default"/>
        <w:numPr>
          <w:ilvl w:val="0"/>
          <w:numId w:val="4"/>
        </w:numPr>
        <w:jc w:val="both"/>
        <w:rPr>
          <w:color w:val="auto"/>
        </w:rPr>
      </w:pPr>
      <w:r>
        <w:rPr>
          <w:color w:val="auto"/>
        </w:rPr>
        <w:t>Public safety personnel are health care providers (HCPs) and</w:t>
      </w:r>
      <w:r w:rsidRPr="002834D8">
        <w:rPr>
          <w:color w:val="auto"/>
        </w:rPr>
        <w:t xml:space="preserve"> do not need to quarantine </w:t>
      </w:r>
      <w:r>
        <w:rPr>
          <w:color w:val="auto"/>
        </w:rPr>
        <w:t>after</w:t>
      </w:r>
      <w:r w:rsidRPr="002834D8">
        <w:rPr>
          <w:color w:val="auto"/>
        </w:rPr>
        <w:t xml:space="preserve"> close contact if they </w:t>
      </w:r>
      <w:r>
        <w:rPr>
          <w:color w:val="auto"/>
        </w:rPr>
        <w:t xml:space="preserve">were wearing </w:t>
      </w:r>
      <w:r w:rsidRPr="008C59A0">
        <w:rPr>
          <w:color w:val="auto"/>
          <w:u w:val="single"/>
        </w:rPr>
        <w:t>all appropriate PPE</w:t>
      </w:r>
    </w:p>
    <w:p w14:paraId="1D17B1B7" w14:textId="77777777" w:rsidR="00547E0F" w:rsidRDefault="00547E0F" w:rsidP="00547E0F">
      <w:pPr>
        <w:spacing w:after="0" w:line="276" w:lineRule="auto"/>
        <w:jc w:val="center"/>
        <w:rPr>
          <w:rFonts w:ascii="Times New Roman" w:hAnsi="Times New Roman" w:cs="Times New Roman"/>
          <w:b/>
          <w:sz w:val="28"/>
        </w:rPr>
      </w:pPr>
    </w:p>
    <w:p w14:paraId="31098AB4" w14:textId="77777777" w:rsidR="00547E0F" w:rsidRPr="00885E73" w:rsidRDefault="00547E0F" w:rsidP="00302CB9">
      <w:pPr>
        <w:spacing w:after="0" w:line="240" w:lineRule="auto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885E73">
        <w:rPr>
          <w:rFonts w:ascii="Times New Roman" w:hAnsi="Times New Roman" w:cs="Times New Roman"/>
          <w:b/>
          <w:sz w:val="26"/>
          <w:szCs w:val="26"/>
        </w:rPr>
        <w:t>What to do if someone in the workplace develops symptoms of COVID-19</w:t>
      </w:r>
    </w:p>
    <w:p w14:paraId="62A930D4" w14:textId="3ACE1DBA" w:rsidR="00547E0F" w:rsidRDefault="00547E0F" w:rsidP="00547E0F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person with</w:t>
      </w:r>
      <w:r w:rsidRPr="009631E7">
        <w:rPr>
          <w:rFonts w:ascii="Times New Roman" w:hAnsi="Times New Roman" w:cs="Times New Roman"/>
          <w:sz w:val="24"/>
          <w:szCs w:val="24"/>
        </w:rPr>
        <w:t xml:space="preserve"> new onset of illness or </w:t>
      </w:r>
      <w:r w:rsidRPr="009631E7">
        <w:rPr>
          <w:rFonts w:ascii="Times New Roman" w:hAnsi="Times New Roman" w:cs="Times New Roman"/>
          <w:b/>
          <w:sz w:val="24"/>
          <w:szCs w:val="24"/>
        </w:rPr>
        <w:t>any</w:t>
      </w:r>
      <w:r w:rsidRPr="009631E7">
        <w:rPr>
          <w:rFonts w:ascii="Times New Roman" w:hAnsi="Times New Roman" w:cs="Times New Roman"/>
          <w:sz w:val="24"/>
          <w:szCs w:val="24"/>
        </w:rPr>
        <w:t xml:space="preserve"> symptoms (even one) of COVID-19</w:t>
      </w:r>
      <w:r w:rsidR="005B324C">
        <w:rPr>
          <w:rFonts w:ascii="Times New Roman" w:hAnsi="Times New Roman" w:cs="Times New Roman"/>
          <w:sz w:val="24"/>
          <w:szCs w:val="24"/>
        </w:rPr>
        <w:t>, including individuals who have been vaccinated,</w:t>
      </w:r>
      <w:r w:rsidRPr="009631E7">
        <w:rPr>
          <w:rFonts w:ascii="Times New Roman" w:hAnsi="Times New Roman" w:cs="Times New Roman"/>
          <w:sz w:val="24"/>
          <w:szCs w:val="24"/>
        </w:rPr>
        <w:t xml:space="preserve"> should be sent home immediately</w:t>
      </w:r>
      <w:r>
        <w:rPr>
          <w:rFonts w:ascii="Times New Roman" w:hAnsi="Times New Roman" w:cs="Times New Roman"/>
          <w:sz w:val="24"/>
          <w:szCs w:val="24"/>
        </w:rPr>
        <w:t xml:space="preserve">, should isolate, </w:t>
      </w:r>
      <w:r w:rsidRPr="009631E7"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sz w:val="24"/>
          <w:szCs w:val="24"/>
        </w:rPr>
        <w:t>should seek medical advice regarding COVID-19</w:t>
      </w:r>
    </w:p>
    <w:p w14:paraId="55ADF850" w14:textId="6794BA37" w:rsidR="00152357" w:rsidRDefault="004515B6" w:rsidP="000E4496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sonnel</w:t>
      </w:r>
      <w:r w:rsidR="00547E0F" w:rsidRPr="00302CB9">
        <w:rPr>
          <w:rFonts w:ascii="Times New Roman" w:hAnsi="Times New Roman" w:cs="Times New Roman"/>
          <w:sz w:val="24"/>
          <w:szCs w:val="24"/>
        </w:rPr>
        <w:t xml:space="preserve"> with COVID-19-related symptoms or whose medical provider has made a presumptive diagnosis of COVID-19 should isolate at home and remain at a distance from others for a minimum of </w:t>
      </w:r>
      <w:r w:rsidR="0006162B" w:rsidRPr="00302CB9">
        <w:rPr>
          <w:rFonts w:ascii="Times New Roman" w:hAnsi="Times New Roman" w:cs="Times New Roman"/>
          <w:sz w:val="24"/>
          <w:szCs w:val="24"/>
        </w:rPr>
        <w:t>5</w:t>
      </w:r>
      <w:r w:rsidR="00547E0F" w:rsidRPr="00302CB9">
        <w:rPr>
          <w:rFonts w:ascii="Times New Roman" w:hAnsi="Times New Roman" w:cs="Times New Roman"/>
          <w:sz w:val="24"/>
          <w:szCs w:val="24"/>
        </w:rPr>
        <w:t xml:space="preserve"> </w:t>
      </w:r>
      <w:r w:rsidR="00302CB9" w:rsidRPr="00302CB9">
        <w:rPr>
          <w:rFonts w:ascii="Times New Roman" w:hAnsi="Times New Roman" w:cs="Times New Roman"/>
          <w:sz w:val="24"/>
          <w:szCs w:val="24"/>
        </w:rPr>
        <w:t xml:space="preserve">full </w:t>
      </w:r>
      <w:r w:rsidR="00547E0F" w:rsidRPr="00302CB9">
        <w:rPr>
          <w:rFonts w:ascii="Times New Roman" w:hAnsi="Times New Roman" w:cs="Times New Roman"/>
          <w:sz w:val="24"/>
          <w:szCs w:val="24"/>
        </w:rPr>
        <w:t>days</w:t>
      </w:r>
      <w:r w:rsidR="00302CB9" w:rsidRPr="00302CB9">
        <w:rPr>
          <w:rFonts w:ascii="Times New Roman" w:hAnsi="Times New Roman" w:cs="Times New Roman"/>
          <w:sz w:val="24"/>
          <w:szCs w:val="24"/>
        </w:rPr>
        <w:t xml:space="preserve"> (120 </w:t>
      </w:r>
      <w:r w:rsidR="00531383">
        <w:rPr>
          <w:rFonts w:ascii="Times New Roman" w:hAnsi="Times New Roman" w:cs="Times New Roman"/>
          <w:sz w:val="24"/>
          <w:szCs w:val="24"/>
        </w:rPr>
        <w:t xml:space="preserve">hours </w:t>
      </w:r>
      <w:r w:rsidR="00302CB9" w:rsidRPr="00302CB9">
        <w:rPr>
          <w:rFonts w:ascii="Times New Roman" w:hAnsi="Times New Roman" w:cs="Times New Roman"/>
          <w:sz w:val="24"/>
          <w:szCs w:val="24"/>
        </w:rPr>
        <w:t>after positive test or onset of symptoms)</w:t>
      </w:r>
      <w:bookmarkStart w:id="3" w:name="_Hlk46833471"/>
    </w:p>
    <w:p w14:paraId="05E6E170" w14:textId="09607D27" w:rsidR="00302CB9" w:rsidRDefault="00547E0F" w:rsidP="00152357">
      <w:pPr>
        <w:pStyle w:val="ListParagraph"/>
        <w:numPr>
          <w:ilvl w:val="1"/>
          <w:numId w:val="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2CB9">
        <w:rPr>
          <w:rFonts w:ascii="Times New Roman" w:hAnsi="Times New Roman" w:cs="Times New Roman"/>
          <w:sz w:val="24"/>
          <w:szCs w:val="24"/>
        </w:rPr>
        <w:t xml:space="preserve">Must have no fever (without </w:t>
      </w:r>
      <w:r w:rsidR="00572373" w:rsidRPr="00302CB9">
        <w:rPr>
          <w:rFonts w:ascii="Times New Roman" w:hAnsi="Times New Roman" w:cs="Times New Roman"/>
          <w:sz w:val="24"/>
          <w:szCs w:val="24"/>
        </w:rPr>
        <w:t xml:space="preserve">the </w:t>
      </w:r>
      <w:r w:rsidR="0021793E" w:rsidRPr="00302CB9">
        <w:rPr>
          <w:rFonts w:ascii="Times New Roman" w:hAnsi="Times New Roman" w:cs="Times New Roman"/>
          <w:sz w:val="24"/>
          <w:szCs w:val="24"/>
        </w:rPr>
        <w:t>use</w:t>
      </w:r>
      <w:r w:rsidRPr="00302CB9">
        <w:rPr>
          <w:rFonts w:ascii="Times New Roman" w:hAnsi="Times New Roman" w:cs="Times New Roman"/>
          <w:sz w:val="24"/>
          <w:szCs w:val="24"/>
        </w:rPr>
        <w:t xml:space="preserve"> of fever-reducing medication) </w:t>
      </w:r>
      <w:r w:rsidR="002B07C0" w:rsidRPr="00302CB9">
        <w:rPr>
          <w:rFonts w:ascii="Times New Roman" w:hAnsi="Times New Roman" w:cs="Times New Roman"/>
          <w:sz w:val="24"/>
          <w:szCs w:val="24"/>
        </w:rPr>
        <w:t>for the last 24 hours and improvement in</w:t>
      </w:r>
      <w:r w:rsidRPr="00302CB9">
        <w:rPr>
          <w:rFonts w:ascii="Times New Roman" w:hAnsi="Times New Roman" w:cs="Times New Roman"/>
          <w:sz w:val="24"/>
          <w:szCs w:val="24"/>
        </w:rPr>
        <w:t xml:space="preserve"> </w:t>
      </w:r>
      <w:r w:rsidR="00C87F37" w:rsidRPr="00302CB9">
        <w:rPr>
          <w:rFonts w:ascii="Times New Roman" w:hAnsi="Times New Roman" w:cs="Times New Roman"/>
          <w:sz w:val="24"/>
          <w:szCs w:val="24"/>
        </w:rPr>
        <w:t xml:space="preserve">other </w:t>
      </w:r>
      <w:r w:rsidRPr="00302CB9">
        <w:rPr>
          <w:rFonts w:ascii="Times New Roman" w:hAnsi="Times New Roman" w:cs="Times New Roman"/>
          <w:sz w:val="24"/>
          <w:szCs w:val="24"/>
        </w:rPr>
        <w:t xml:space="preserve">symptoms </w:t>
      </w:r>
      <w:r w:rsidR="00572373" w:rsidRPr="00302CB9">
        <w:rPr>
          <w:rFonts w:ascii="Times New Roman" w:hAnsi="Times New Roman" w:cs="Times New Roman"/>
          <w:sz w:val="24"/>
          <w:szCs w:val="24"/>
        </w:rPr>
        <w:t>before</w:t>
      </w:r>
      <w:r w:rsidRPr="00302CB9">
        <w:rPr>
          <w:rFonts w:ascii="Times New Roman" w:hAnsi="Times New Roman" w:cs="Times New Roman"/>
          <w:sz w:val="24"/>
          <w:szCs w:val="24"/>
        </w:rPr>
        <w:t xml:space="preserve"> returning to work</w:t>
      </w:r>
      <w:r w:rsidR="00C37CA1" w:rsidRPr="00302CB9">
        <w:rPr>
          <w:rFonts w:ascii="Times New Roman" w:hAnsi="Times New Roman" w:cs="Times New Roman"/>
          <w:sz w:val="24"/>
          <w:szCs w:val="24"/>
        </w:rPr>
        <w:t xml:space="preserve"> and must </w:t>
      </w:r>
      <w:r w:rsidR="00302CB9" w:rsidRPr="00302CB9">
        <w:rPr>
          <w:rFonts w:ascii="Times New Roman" w:hAnsi="Times New Roman" w:cs="Times New Roman"/>
          <w:sz w:val="24"/>
          <w:szCs w:val="24"/>
        </w:rPr>
        <w:t xml:space="preserve">be even more </w:t>
      </w:r>
      <w:r w:rsidR="00C37CA1" w:rsidRPr="00302CB9">
        <w:rPr>
          <w:rFonts w:ascii="Times New Roman" w:hAnsi="Times New Roman" w:cs="Times New Roman"/>
          <w:sz w:val="24"/>
          <w:szCs w:val="24"/>
        </w:rPr>
        <w:t>diligent</w:t>
      </w:r>
      <w:r w:rsidR="00302CB9" w:rsidRPr="00302CB9">
        <w:rPr>
          <w:rFonts w:ascii="Times New Roman" w:hAnsi="Times New Roman" w:cs="Times New Roman"/>
          <w:sz w:val="24"/>
          <w:szCs w:val="24"/>
        </w:rPr>
        <w:t xml:space="preserve"> than usual about</w:t>
      </w:r>
      <w:r w:rsidR="00C37CA1" w:rsidRPr="00302CB9">
        <w:rPr>
          <w:rFonts w:ascii="Times New Roman" w:hAnsi="Times New Roman" w:cs="Times New Roman"/>
          <w:sz w:val="24"/>
          <w:szCs w:val="24"/>
        </w:rPr>
        <w:t xml:space="preserve"> wear</w:t>
      </w:r>
      <w:r w:rsidR="00302CB9" w:rsidRPr="00302CB9">
        <w:rPr>
          <w:rFonts w:ascii="Times New Roman" w:hAnsi="Times New Roman" w:cs="Times New Roman"/>
          <w:sz w:val="24"/>
          <w:szCs w:val="24"/>
        </w:rPr>
        <w:t>ing</w:t>
      </w:r>
      <w:r w:rsidR="00C37CA1" w:rsidRPr="00302CB9">
        <w:rPr>
          <w:rFonts w:ascii="Times New Roman" w:hAnsi="Times New Roman" w:cs="Times New Roman"/>
          <w:sz w:val="24"/>
          <w:szCs w:val="24"/>
        </w:rPr>
        <w:t xml:space="preserve"> a high-quality mask for at least five more days</w:t>
      </w:r>
    </w:p>
    <w:p w14:paraId="0FC324E3" w14:textId="17392255" w:rsidR="00547E0F" w:rsidRPr="00BE1D65" w:rsidRDefault="00302CB9" w:rsidP="000E4496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E1D65">
        <w:rPr>
          <w:rFonts w:ascii="Times New Roman" w:hAnsi="Times New Roman" w:cs="Times New Roman"/>
          <w:b/>
          <w:bCs/>
          <w:sz w:val="24"/>
          <w:szCs w:val="24"/>
        </w:rPr>
        <w:t xml:space="preserve">If a person in isolation develops symptoms after being tested, they may not return until after 5 full days past the development of symptoms </w:t>
      </w:r>
    </w:p>
    <w:bookmarkEnd w:id="3"/>
    <w:p w14:paraId="47E2D046" w14:textId="1B99A1EE" w:rsidR="00C7059F" w:rsidRPr="008C59A0" w:rsidRDefault="004515B6" w:rsidP="00336468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C59A0">
        <w:rPr>
          <w:rFonts w:ascii="Times New Roman" w:hAnsi="Times New Roman" w:cs="Times New Roman"/>
          <w:sz w:val="24"/>
          <w:szCs w:val="24"/>
        </w:rPr>
        <w:t>Personnel</w:t>
      </w:r>
      <w:r w:rsidR="00547E0F" w:rsidRPr="008C59A0">
        <w:rPr>
          <w:rFonts w:ascii="Times New Roman" w:hAnsi="Times New Roman" w:cs="Times New Roman"/>
          <w:sz w:val="24"/>
          <w:szCs w:val="24"/>
        </w:rPr>
        <w:t xml:space="preserve"> whose physicians have provided an alternative more likely diagnosis </w:t>
      </w:r>
      <w:r w:rsidR="00310894" w:rsidRPr="008C59A0">
        <w:rPr>
          <w:rFonts w:ascii="Times New Roman" w:hAnsi="Times New Roman" w:cs="Times New Roman"/>
          <w:sz w:val="24"/>
          <w:szCs w:val="24"/>
        </w:rPr>
        <w:t>(e.g., mig</w:t>
      </w:r>
      <w:r w:rsidR="0032555E" w:rsidRPr="008C59A0">
        <w:rPr>
          <w:rFonts w:ascii="Times New Roman" w:hAnsi="Times New Roman" w:cs="Times New Roman"/>
          <w:sz w:val="24"/>
          <w:szCs w:val="24"/>
        </w:rPr>
        <w:t>r</w:t>
      </w:r>
      <w:r w:rsidR="00310894" w:rsidRPr="008C59A0">
        <w:rPr>
          <w:rFonts w:ascii="Times New Roman" w:hAnsi="Times New Roman" w:cs="Times New Roman"/>
          <w:sz w:val="24"/>
          <w:szCs w:val="24"/>
        </w:rPr>
        <w:t xml:space="preserve">aine) </w:t>
      </w:r>
      <w:r w:rsidR="00547E0F" w:rsidRPr="008C59A0">
        <w:rPr>
          <w:rFonts w:ascii="Times New Roman" w:hAnsi="Times New Roman" w:cs="Times New Roman"/>
          <w:sz w:val="24"/>
          <w:szCs w:val="24"/>
        </w:rPr>
        <w:t xml:space="preserve">may return to work sooner than the </w:t>
      </w:r>
      <w:r w:rsidR="0006162B" w:rsidRPr="008C59A0">
        <w:rPr>
          <w:rFonts w:ascii="Times New Roman" w:hAnsi="Times New Roman" w:cs="Times New Roman"/>
          <w:sz w:val="24"/>
          <w:szCs w:val="24"/>
        </w:rPr>
        <w:t>5</w:t>
      </w:r>
      <w:r w:rsidR="00547E0F" w:rsidRPr="008C59A0">
        <w:rPr>
          <w:rFonts w:ascii="Times New Roman" w:hAnsi="Times New Roman" w:cs="Times New Roman"/>
          <w:sz w:val="24"/>
          <w:szCs w:val="24"/>
        </w:rPr>
        <w:t xml:space="preserve">-day isolation </w:t>
      </w:r>
    </w:p>
    <w:sectPr w:rsidR="00C7059F" w:rsidRPr="008C59A0" w:rsidSect="00B546AC">
      <w:footerReference w:type="default" r:id="rId20"/>
      <w:pgSz w:w="15840" w:h="12240" w:orient="landscape"/>
      <w:pgMar w:top="432" w:right="576" w:bottom="432" w:left="576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2A9647" w14:textId="77777777" w:rsidR="00F02955" w:rsidRDefault="00F02955" w:rsidP="002013BF">
      <w:pPr>
        <w:spacing w:after="0" w:line="240" w:lineRule="auto"/>
      </w:pPr>
      <w:r>
        <w:separator/>
      </w:r>
    </w:p>
  </w:endnote>
  <w:endnote w:type="continuationSeparator" w:id="0">
    <w:p w14:paraId="629770F6" w14:textId="77777777" w:rsidR="00F02955" w:rsidRDefault="00F02955" w:rsidP="002013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807F89" w14:textId="7FF8BF2B" w:rsidR="003831E4" w:rsidRDefault="001747E7" w:rsidP="003831E4">
    <w:pPr>
      <w:pStyle w:val="Footer"/>
      <w:jc w:val="right"/>
    </w:pPr>
    <w:r>
      <w:tab/>
    </w:r>
    <w:r>
      <w:tab/>
    </w:r>
    <w:r>
      <w:tab/>
    </w:r>
    <w:r>
      <w:tab/>
    </w:r>
    <w:r>
      <w:tab/>
    </w:r>
    <w:r w:rsidR="00F02955">
      <w:t xml:space="preserve">Version </w:t>
    </w:r>
    <w:r w:rsidR="002E1FBC">
      <w:t>1-</w:t>
    </w:r>
    <w:r w:rsidR="001036F2">
      <w:t>26</w:t>
    </w:r>
    <w:r w:rsidR="002E1FBC">
      <w:t>-</w:t>
    </w:r>
    <w:r w:rsidR="00F02955">
      <w:t>202</w:t>
    </w:r>
    <w:r w:rsidR="005466EA">
      <w:t>2</w:t>
    </w:r>
  </w:p>
  <w:p w14:paraId="1B38ED6A" w14:textId="77777777" w:rsidR="003831E4" w:rsidRDefault="003831E4" w:rsidP="003831E4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4C92BE" w14:textId="77777777" w:rsidR="00F02955" w:rsidRDefault="00F02955" w:rsidP="002013BF">
      <w:pPr>
        <w:spacing w:after="0" w:line="240" w:lineRule="auto"/>
      </w:pPr>
      <w:r>
        <w:separator/>
      </w:r>
    </w:p>
  </w:footnote>
  <w:footnote w:type="continuationSeparator" w:id="0">
    <w:p w14:paraId="7D84C49E" w14:textId="77777777" w:rsidR="00F02955" w:rsidRDefault="00F02955" w:rsidP="002013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544F32"/>
    <w:multiLevelType w:val="multilevel"/>
    <w:tmpl w:val="0B842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3EE553B"/>
    <w:multiLevelType w:val="hybridMultilevel"/>
    <w:tmpl w:val="3DDC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AD0878"/>
    <w:multiLevelType w:val="multilevel"/>
    <w:tmpl w:val="42A66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40F04AF"/>
    <w:multiLevelType w:val="hybridMultilevel"/>
    <w:tmpl w:val="B122E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B75F7D"/>
    <w:multiLevelType w:val="hybridMultilevel"/>
    <w:tmpl w:val="22C8B80A"/>
    <w:lvl w:ilvl="0" w:tplc="F71451C0">
      <w:numFmt w:val="bullet"/>
      <w:lvlText w:val=""/>
      <w:lvlJc w:val="left"/>
      <w:pPr>
        <w:ind w:left="84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8D64A5B2">
      <w:numFmt w:val="bullet"/>
      <w:lvlText w:val="o"/>
      <w:lvlJc w:val="left"/>
      <w:pPr>
        <w:ind w:left="1559" w:hanging="360"/>
      </w:pPr>
      <w:rPr>
        <w:rFonts w:hint="default"/>
        <w:w w:val="100"/>
        <w:lang w:val="en-US" w:eastAsia="en-US" w:bidi="en-US"/>
      </w:rPr>
    </w:lvl>
    <w:lvl w:ilvl="2" w:tplc="12D49FAA">
      <w:numFmt w:val="bullet"/>
      <w:lvlText w:val="•"/>
      <w:lvlJc w:val="left"/>
      <w:pPr>
        <w:ind w:left="2448" w:hanging="360"/>
      </w:pPr>
      <w:rPr>
        <w:rFonts w:hint="default"/>
        <w:lang w:val="en-US" w:eastAsia="en-US" w:bidi="en-US"/>
      </w:rPr>
    </w:lvl>
    <w:lvl w:ilvl="3" w:tplc="E856CDBE">
      <w:numFmt w:val="bullet"/>
      <w:lvlText w:val="•"/>
      <w:lvlJc w:val="left"/>
      <w:pPr>
        <w:ind w:left="3337" w:hanging="360"/>
      </w:pPr>
      <w:rPr>
        <w:rFonts w:hint="default"/>
        <w:lang w:val="en-US" w:eastAsia="en-US" w:bidi="en-US"/>
      </w:rPr>
    </w:lvl>
    <w:lvl w:ilvl="4" w:tplc="6BD8C296">
      <w:numFmt w:val="bullet"/>
      <w:lvlText w:val="•"/>
      <w:lvlJc w:val="left"/>
      <w:pPr>
        <w:ind w:left="4226" w:hanging="360"/>
      </w:pPr>
      <w:rPr>
        <w:rFonts w:hint="default"/>
        <w:lang w:val="en-US" w:eastAsia="en-US" w:bidi="en-US"/>
      </w:rPr>
    </w:lvl>
    <w:lvl w:ilvl="5" w:tplc="703E79D6">
      <w:numFmt w:val="bullet"/>
      <w:lvlText w:val="•"/>
      <w:lvlJc w:val="left"/>
      <w:pPr>
        <w:ind w:left="5115" w:hanging="360"/>
      </w:pPr>
      <w:rPr>
        <w:rFonts w:hint="default"/>
        <w:lang w:val="en-US" w:eastAsia="en-US" w:bidi="en-US"/>
      </w:rPr>
    </w:lvl>
    <w:lvl w:ilvl="6" w:tplc="AD6EE382">
      <w:numFmt w:val="bullet"/>
      <w:lvlText w:val="•"/>
      <w:lvlJc w:val="left"/>
      <w:pPr>
        <w:ind w:left="6004" w:hanging="360"/>
      </w:pPr>
      <w:rPr>
        <w:rFonts w:hint="default"/>
        <w:lang w:val="en-US" w:eastAsia="en-US" w:bidi="en-US"/>
      </w:rPr>
    </w:lvl>
    <w:lvl w:ilvl="7" w:tplc="B2C4BC64">
      <w:numFmt w:val="bullet"/>
      <w:lvlText w:val="•"/>
      <w:lvlJc w:val="left"/>
      <w:pPr>
        <w:ind w:left="6893" w:hanging="360"/>
      </w:pPr>
      <w:rPr>
        <w:rFonts w:hint="default"/>
        <w:lang w:val="en-US" w:eastAsia="en-US" w:bidi="en-US"/>
      </w:rPr>
    </w:lvl>
    <w:lvl w:ilvl="8" w:tplc="EAC4E524">
      <w:numFmt w:val="bullet"/>
      <w:lvlText w:val="•"/>
      <w:lvlJc w:val="left"/>
      <w:pPr>
        <w:ind w:left="7782" w:hanging="360"/>
      </w:pPr>
      <w:rPr>
        <w:rFonts w:hint="default"/>
        <w:lang w:val="en-US" w:eastAsia="en-US" w:bidi="en-US"/>
      </w:rPr>
    </w:lvl>
  </w:abstractNum>
  <w:abstractNum w:abstractNumId="5" w15:restartNumberingAfterBreak="0">
    <w:nsid w:val="3E4941A8"/>
    <w:multiLevelType w:val="multilevel"/>
    <w:tmpl w:val="27BE3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DFA3B80"/>
    <w:multiLevelType w:val="hybridMultilevel"/>
    <w:tmpl w:val="FAA8A8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442370"/>
    <w:multiLevelType w:val="hybridMultilevel"/>
    <w:tmpl w:val="1E2038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5526A6"/>
    <w:multiLevelType w:val="hybridMultilevel"/>
    <w:tmpl w:val="0BDC51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C764A5"/>
    <w:multiLevelType w:val="hybridMultilevel"/>
    <w:tmpl w:val="9CA83E30"/>
    <w:lvl w:ilvl="0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160" w:hanging="360"/>
      </w:pPr>
      <w:rPr>
        <w:rFonts w:ascii="Wingdings" w:hAnsi="Wingdings" w:hint="default"/>
      </w:rPr>
    </w:lvl>
  </w:abstractNum>
  <w:abstractNum w:abstractNumId="10" w15:restartNumberingAfterBreak="0">
    <w:nsid w:val="688E56AA"/>
    <w:multiLevelType w:val="multilevel"/>
    <w:tmpl w:val="DDEEA8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FAE3AE3"/>
    <w:multiLevelType w:val="hybridMultilevel"/>
    <w:tmpl w:val="917E2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0821CD"/>
    <w:multiLevelType w:val="hybridMultilevel"/>
    <w:tmpl w:val="B1209E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8D01539"/>
    <w:multiLevelType w:val="hybridMultilevel"/>
    <w:tmpl w:val="4A40E2BA"/>
    <w:lvl w:ilvl="0" w:tplc="B4BC411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854026"/>
    <w:multiLevelType w:val="hybridMultilevel"/>
    <w:tmpl w:val="6B8EA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4356BC"/>
    <w:multiLevelType w:val="multilevel"/>
    <w:tmpl w:val="75AE1C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C993C3F"/>
    <w:multiLevelType w:val="hybridMultilevel"/>
    <w:tmpl w:val="D5FCD2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CF51EF8"/>
    <w:multiLevelType w:val="hybridMultilevel"/>
    <w:tmpl w:val="69F8EC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F57760C"/>
    <w:multiLevelType w:val="multilevel"/>
    <w:tmpl w:val="01649A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12"/>
  </w:num>
  <w:num w:numId="3">
    <w:abstractNumId w:val="14"/>
  </w:num>
  <w:num w:numId="4">
    <w:abstractNumId w:val="3"/>
  </w:num>
  <w:num w:numId="5">
    <w:abstractNumId w:val="13"/>
  </w:num>
  <w:num w:numId="6">
    <w:abstractNumId w:val="7"/>
  </w:num>
  <w:num w:numId="7">
    <w:abstractNumId w:val="15"/>
  </w:num>
  <w:num w:numId="8">
    <w:abstractNumId w:val="10"/>
  </w:num>
  <w:num w:numId="9">
    <w:abstractNumId w:val="2"/>
  </w:num>
  <w:num w:numId="10">
    <w:abstractNumId w:val="0"/>
  </w:num>
  <w:num w:numId="11">
    <w:abstractNumId w:val="18"/>
  </w:num>
  <w:num w:numId="12">
    <w:abstractNumId w:val="1"/>
  </w:num>
  <w:num w:numId="13">
    <w:abstractNumId w:val="5"/>
  </w:num>
  <w:num w:numId="14">
    <w:abstractNumId w:val="4"/>
  </w:num>
  <w:num w:numId="15">
    <w:abstractNumId w:val="6"/>
  </w:num>
  <w:num w:numId="16">
    <w:abstractNumId w:val="8"/>
  </w:num>
  <w:num w:numId="17">
    <w:abstractNumId w:val="16"/>
  </w:num>
  <w:num w:numId="1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/>
  <w:defaultTabStop w:val="720"/>
  <w:characterSpacingControl w:val="doNotCompress"/>
  <w:hdrShapeDefaults>
    <o:shapedefaults v:ext="edit" spidmax="1003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MTUyMzIyMzU1NjFU0lEKTi0uzszPAykwMqwFAGkFxAQtAAAA"/>
  </w:docVars>
  <w:rsids>
    <w:rsidRoot w:val="00CB584D"/>
    <w:rsid w:val="00000896"/>
    <w:rsid w:val="000143DC"/>
    <w:rsid w:val="000151A6"/>
    <w:rsid w:val="00016DB0"/>
    <w:rsid w:val="000322BC"/>
    <w:rsid w:val="00034FEF"/>
    <w:rsid w:val="0004326F"/>
    <w:rsid w:val="0006162B"/>
    <w:rsid w:val="0009019C"/>
    <w:rsid w:val="000E24A5"/>
    <w:rsid w:val="000F1F91"/>
    <w:rsid w:val="000F4430"/>
    <w:rsid w:val="000F7658"/>
    <w:rsid w:val="001026D2"/>
    <w:rsid w:val="001036F2"/>
    <w:rsid w:val="0011023E"/>
    <w:rsid w:val="00152357"/>
    <w:rsid w:val="00171221"/>
    <w:rsid w:val="001747E7"/>
    <w:rsid w:val="0018091A"/>
    <w:rsid w:val="00183153"/>
    <w:rsid w:val="00185771"/>
    <w:rsid w:val="0019469F"/>
    <w:rsid w:val="001C3ADE"/>
    <w:rsid w:val="001C5C27"/>
    <w:rsid w:val="001D677E"/>
    <w:rsid w:val="002013BF"/>
    <w:rsid w:val="0021793E"/>
    <w:rsid w:val="0022167C"/>
    <w:rsid w:val="00235949"/>
    <w:rsid w:val="00255B1D"/>
    <w:rsid w:val="002633EF"/>
    <w:rsid w:val="002834D8"/>
    <w:rsid w:val="002A183B"/>
    <w:rsid w:val="002B07C0"/>
    <w:rsid w:val="002D0E29"/>
    <w:rsid w:val="002D4242"/>
    <w:rsid w:val="002E00A2"/>
    <w:rsid w:val="002E1FBC"/>
    <w:rsid w:val="002E584E"/>
    <w:rsid w:val="002F6874"/>
    <w:rsid w:val="00302CB9"/>
    <w:rsid w:val="00310894"/>
    <w:rsid w:val="00324097"/>
    <w:rsid w:val="00324317"/>
    <w:rsid w:val="0032555E"/>
    <w:rsid w:val="00334789"/>
    <w:rsid w:val="00344242"/>
    <w:rsid w:val="003620AD"/>
    <w:rsid w:val="003628E2"/>
    <w:rsid w:val="00370838"/>
    <w:rsid w:val="00372AB8"/>
    <w:rsid w:val="00373EA3"/>
    <w:rsid w:val="003831E4"/>
    <w:rsid w:val="00385884"/>
    <w:rsid w:val="003B1018"/>
    <w:rsid w:val="003C2826"/>
    <w:rsid w:val="003D2A56"/>
    <w:rsid w:val="003D79EA"/>
    <w:rsid w:val="003E7DB5"/>
    <w:rsid w:val="003F48AE"/>
    <w:rsid w:val="003F50CB"/>
    <w:rsid w:val="00414B01"/>
    <w:rsid w:val="00435940"/>
    <w:rsid w:val="004515B6"/>
    <w:rsid w:val="00454761"/>
    <w:rsid w:val="004618CE"/>
    <w:rsid w:val="0046502E"/>
    <w:rsid w:val="004753B3"/>
    <w:rsid w:val="0048376E"/>
    <w:rsid w:val="00491FA2"/>
    <w:rsid w:val="00495536"/>
    <w:rsid w:val="004B47FA"/>
    <w:rsid w:val="004B5FAF"/>
    <w:rsid w:val="004D0B05"/>
    <w:rsid w:val="004D259F"/>
    <w:rsid w:val="004D640B"/>
    <w:rsid w:val="004F5322"/>
    <w:rsid w:val="00500E2C"/>
    <w:rsid w:val="00504BF9"/>
    <w:rsid w:val="00531383"/>
    <w:rsid w:val="0053237C"/>
    <w:rsid w:val="00540372"/>
    <w:rsid w:val="0054459B"/>
    <w:rsid w:val="005466EA"/>
    <w:rsid w:val="00547E0F"/>
    <w:rsid w:val="00572373"/>
    <w:rsid w:val="00583620"/>
    <w:rsid w:val="0059200A"/>
    <w:rsid w:val="005A60CF"/>
    <w:rsid w:val="005A6DBE"/>
    <w:rsid w:val="005B1960"/>
    <w:rsid w:val="005B324C"/>
    <w:rsid w:val="005C3BC8"/>
    <w:rsid w:val="005E5B9E"/>
    <w:rsid w:val="005F7FEC"/>
    <w:rsid w:val="006022A9"/>
    <w:rsid w:val="00634DE1"/>
    <w:rsid w:val="00637839"/>
    <w:rsid w:val="00683CE8"/>
    <w:rsid w:val="0068420B"/>
    <w:rsid w:val="00684E7A"/>
    <w:rsid w:val="00692BD4"/>
    <w:rsid w:val="00695647"/>
    <w:rsid w:val="006958EB"/>
    <w:rsid w:val="006C78C7"/>
    <w:rsid w:val="006D19FC"/>
    <w:rsid w:val="006D496C"/>
    <w:rsid w:val="006D6E72"/>
    <w:rsid w:val="006D7725"/>
    <w:rsid w:val="006E14C6"/>
    <w:rsid w:val="006E3920"/>
    <w:rsid w:val="006E6DE7"/>
    <w:rsid w:val="006F216E"/>
    <w:rsid w:val="006F3CD8"/>
    <w:rsid w:val="006F3E0C"/>
    <w:rsid w:val="00701233"/>
    <w:rsid w:val="00755AF0"/>
    <w:rsid w:val="0075746A"/>
    <w:rsid w:val="0076306F"/>
    <w:rsid w:val="007B1750"/>
    <w:rsid w:val="007C3EF8"/>
    <w:rsid w:val="007D5D86"/>
    <w:rsid w:val="007D77C2"/>
    <w:rsid w:val="00813DC1"/>
    <w:rsid w:val="008258BD"/>
    <w:rsid w:val="008571AA"/>
    <w:rsid w:val="00883311"/>
    <w:rsid w:val="00885E73"/>
    <w:rsid w:val="00890520"/>
    <w:rsid w:val="008A55D4"/>
    <w:rsid w:val="008C0EED"/>
    <w:rsid w:val="008C22F6"/>
    <w:rsid w:val="008C4375"/>
    <w:rsid w:val="008C59A0"/>
    <w:rsid w:val="00901A62"/>
    <w:rsid w:val="00904713"/>
    <w:rsid w:val="0090579B"/>
    <w:rsid w:val="009434E4"/>
    <w:rsid w:val="00952E53"/>
    <w:rsid w:val="009631E7"/>
    <w:rsid w:val="00985A43"/>
    <w:rsid w:val="00992D6B"/>
    <w:rsid w:val="00995CC4"/>
    <w:rsid w:val="009C0BE4"/>
    <w:rsid w:val="00A10FE2"/>
    <w:rsid w:val="00A118D2"/>
    <w:rsid w:val="00A155B2"/>
    <w:rsid w:val="00A27C73"/>
    <w:rsid w:val="00A34605"/>
    <w:rsid w:val="00A46E54"/>
    <w:rsid w:val="00A65B4A"/>
    <w:rsid w:val="00A66008"/>
    <w:rsid w:val="00A87E83"/>
    <w:rsid w:val="00A90E6E"/>
    <w:rsid w:val="00A91570"/>
    <w:rsid w:val="00AB20F5"/>
    <w:rsid w:val="00AB49A5"/>
    <w:rsid w:val="00AB6969"/>
    <w:rsid w:val="00AE53AE"/>
    <w:rsid w:val="00AF3AB4"/>
    <w:rsid w:val="00B0338B"/>
    <w:rsid w:val="00B12286"/>
    <w:rsid w:val="00B21AC9"/>
    <w:rsid w:val="00B30933"/>
    <w:rsid w:val="00B4183C"/>
    <w:rsid w:val="00B53B67"/>
    <w:rsid w:val="00B546AC"/>
    <w:rsid w:val="00B70C52"/>
    <w:rsid w:val="00B726BB"/>
    <w:rsid w:val="00B947DB"/>
    <w:rsid w:val="00BA653E"/>
    <w:rsid w:val="00BB0082"/>
    <w:rsid w:val="00BB3F39"/>
    <w:rsid w:val="00BE0273"/>
    <w:rsid w:val="00BE1D65"/>
    <w:rsid w:val="00C021CB"/>
    <w:rsid w:val="00C0426C"/>
    <w:rsid w:val="00C37293"/>
    <w:rsid w:val="00C37CA1"/>
    <w:rsid w:val="00C415EF"/>
    <w:rsid w:val="00C42A2D"/>
    <w:rsid w:val="00C57915"/>
    <w:rsid w:val="00C6046D"/>
    <w:rsid w:val="00C703C6"/>
    <w:rsid w:val="00C7059F"/>
    <w:rsid w:val="00C87F37"/>
    <w:rsid w:val="00C90489"/>
    <w:rsid w:val="00C95C25"/>
    <w:rsid w:val="00CB584D"/>
    <w:rsid w:val="00CC1705"/>
    <w:rsid w:val="00CC50E8"/>
    <w:rsid w:val="00CD457E"/>
    <w:rsid w:val="00CD735B"/>
    <w:rsid w:val="00CE3FD1"/>
    <w:rsid w:val="00D029E5"/>
    <w:rsid w:val="00D07DF2"/>
    <w:rsid w:val="00D22DCE"/>
    <w:rsid w:val="00D2511C"/>
    <w:rsid w:val="00D64475"/>
    <w:rsid w:val="00D8362D"/>
    <w:rsid w:val="00D9332C"/>
    <w:rsid w:val="00D97623"/>
    <w:rsid w:val="00DB363E"/>
    <w:rsid w:val="00DC5B15"/>
    <w:rsid w:val="00DD0D3B"/>
    <w:rsid w:val="00DE22A2"/>
    <w:rsid w:val="00DF5FA1"/>
    <w:rsid w:val="00E0452F"/>
    <w:rsid w:val="00E1187B"/>
    <w:rsid w:val="00E12BF3"/>
    <w:rsid w:val="00E22254"/>
    <w:rsid w:val="00E36592"/>
    <w:rsid w:val="00E56D52"/>
    <w:rsid w:val="00E613A1"/>
    <w:rsid w:val="00E614F6"/>
    <w:rsid w:val="00E65FE1"/>
    <w:rsid w:val="00E72AB3"/>
    <w:rsid w:val="00E83106"/>
    <w:rsid w:val="00EA017B"/>
    <w:rsid w:val="00EA04AC"/>
    <w:rsid w:val="00EA0952"/>
    <w:rsid w:val="00EA7A5F"/>
    <w:rsid w:val="00EB4F47"/>
    <w:rsid w:val="00EC2F27"/>
    <w:rsid w:val="00EC5F66"/>
    <w:rsid w:val="00ED3F90"/>
    <w:rsid w:val="00EE0029"/>
    <w:rsid w:val="00EF346E"/>
    <w:rsid w:val="00EF6711"/>
    <w:rsid w:val="00F01EEC"/>
    <w:rsid w:val="00F02955"/>
    <w:rsid w:val="00F07D26"/>
    <w:rsid w:val="00F138B4"/>
    <w:rsid w:val="00F1685E"/>
    <w:rsid w:val="00F2453A"/>
    <w:rsid w:val="00F53C6A"/>
    <w:rsid w:val="00F60F6D"/>
    <w:rsid w:val="00F66743"/>
    <w:rsid w:val="00F671E5"/>
    <w:rsid w:val="00F9620D"/>
    <w:rsid w:val="00FA22DF"/>
    <w:rsid w:val="00FA2855"/>
    <w:rsid w:val="00FD29DC"/>
    <w:rsid w:val="00FE42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0353"/>
    <o:shapelayout v:ext="edit">
      <o:idmap v:ext="edit" data="1"/>
    </o:shapelayout>
  </w:shapeDefaults>
  <w:decimalSymbol w:val="."/>
  <w:listSeparator w:val=","/>
  <w14:docId w14:val="6A8DA7EB"/>
  <w15:chartTrackingRefBased/>
  <w15:docId w15:val="{8C37C9F5-CAC9-4210-9581-4B3775A25F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A87E8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584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B58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584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8362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2013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13BF"/>
  </w:style>
  <w:style w:type="paragraph" w:styleId="Footer">
    <w:name w:val="footer"/>
    <w:basedOn w:val="Normal"/>
    <w:link w:val="FooterChar"/>
    <w:uiPriority w:val="99"/>
    <w:unhideWhenUsed/>
    <w:rsid w:val="002013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13BF"/>
  </w:style>
  <w:style w:type="character" w:styleId="FollowedHyperlink">
    <w:name w:val="FollowedHyperlink"/>
    <w:basedOn w:val="DefaultParagraphFont"/>
    <w:uiPriority w:val="99"/>
    <w:semiHidden/>
    <w:unhideWhenUsed/>
    <w:rsid w:val="00A10FE2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571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71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71A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71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71AA"/>
    <w:rPr>
      <w:b/>
      <w:bCs/>
      <w:sz w:val="20"/>
      <w:szCs w:val="20"/>
    </w:rPr>
  </w:style>
  <w:style w:type="paragraph" w:customStyle="1" w:styleId="Default">
    <w:name w:val="Default"/>
    <w:rsid w:val="00A3460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E72AB3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A87E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87E83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Strong">
    <w:name w:val="Strong"/>
    <w:basedOn w:val="DefaultParagraphFont"/>
    <w:uiPriority w:val="22"/>
    <w:qFormat/>
    <w:rsid w:val="00A87E8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861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8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41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5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44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4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729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01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179188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755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095306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73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074202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7080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637132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29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091108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38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336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68702">
          <w:marLeft w:val="0"/>
          <w:marRight w:val="0"/>
          <w:marTop w:val="0"/>
          <w:marBottom w:val="0"/>
          <w:divBdr>
            <w:top w:val="none" w:sz="0" w:space="0" w:color="E0E0E0"/>
            <w:left w:val="none" w:sz="0" w:space="0" w:color="E0E0E0"/>
            <w:bottom w:val="none" w:sz="0" w:space="0" w:color="E0E0E0"/>
            <w:right w:val="none" w:sz="0" w:space="0" w:color="E0E0E0"/>
          </w:divBdr>
          <w:divsChild>
            <w:div w:id="4280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0405275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939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image" Target="cid:image001.png@01CFD599.72D97440" TargetMode="External"/><Relationship Id="rId18" Type="http://schemas.openxmlformats.org/officeDocument/2006/relationships/image" Target="media/image4.jpe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gif"/><Relationship Id="rId17" Type="http://schemas.openxmlformats.org/officeDocument/2006/relationships/hyperlink" Target="https://www.cdc.gov/coronavirus/2019-ncov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cdc.gov/coronavirus/2019-ncov/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10" Type="http://schemas.openxmlformats.org/officeDocument/2006/relationships/image" Target="media/image2.png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image" Target="cid:image001.png@01CFD599.72D97440" TargetMode="Externa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/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73B6EB-A22A-4D53-B5ED-4B1CEAB70C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506</Words>
  <Characters>289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e, Thomas</dc:creator>
  <cp:keywords/>
  <dc:description/>
  <cp:lastModifiedBy>Gerstner, David</cp:lastModifiedBy>
  <cp:revision>3</cp:revision>
  <cp:lastPrinted>2022-01-06T23:47:00Z</cp:lastPrinted>
  <dcterms:created xsi:type="dcterms:W3CDTF">2022-01-27T14:47:00Z</dcterms:created>
  <dcterms:modified xsi:type="dcterms:W3CDTF">2022-01-27T15:36:00Z</dcterms:modified>
</cp:coreProperties>
</file>